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668E6B" w14:textId="440E92EC" w:rsidR="00860A8C" w:rsidRPr="00092876" w:rsidRDefault="005F6BD6">
      <w:pPr>
        <w:rPr>
          <w:rFonts w:ascii="Times New Roman" w:hAnsi="Times New Roman" w:cs="Times New Roman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23053C1" wp14:editId="01FF8E9B">
                <wp:simplePos x="0" y="0"/>
                <wp:positionH relativeFrom="column">
                  <wp:posOffset>5527040</wp:posOffset>
                </wp:positionH>
                <wp:positionV relativeFrom="paragraph">
                  <wp:posOffset>19685</wp:posOffset>
                </wp:positionV>
                <wp:extent cx="864235" cy="988949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4235" cy="9889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F0F089" w14:textId="77777777" w:rsidR="00725924" w:rsidRPr="00B1384F" w:rsidRDefault="00725924" w:rsidP="004C4D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96"/>
                                <w:szCs w:val="56"/>
                              </w:rPr>
                            </w:pPr>
                            <w:r w:rsidRPr="00B1384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96"/>
                                <w:szCs w:val="56"/>
                              </w:rPr>
                              <w:t>ИНСТРУМЕНТАЛНЕ МЕТОДЕ</w:t>
                            </w:r>
                          </w:p>
                          <w:p w14:paraId="4E48A22B" w14:textId="77777777" w:rsidR="00725924" w:rsidRPr="00B1384F" w:rsidRDefault="00725924">
                            <w:pPr>
                              <w:rPr>
                                <w:rFonts w:ascii="Times New Roman" w:hAnsi="Times New Roman" w:cs="Times New Roman"/>
                                <w:sz w:val="9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3053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5.2pt;margin-top:1.55pt;width:68.05pt;height:778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" stroked="f">
                <v:textbox style="layout-flow:vertical;mso-layout-flow-alt:bottom-to-top">
                  <w:txbxContent>
                    <w:p w14:paraId="78F0F089" w14:textId="77777777" w:rsidR="00725924" w:rsidRPr="00B1384F" w:rsidRDefault="00725924" w:rsidP="004C4DA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96"/>
                          <w:szCs w:val="56"/>
                        </w:rPr>
                      </w:pPr>
                      <w:r w:rsidRPr="00B1384F">
                        <w:rPr>
                          <w:rFonts w:ascii="Times New Roman" w:hAnsi="Times New Roman" w:cs="Times New Roman"/>
                          <w:b/>
                          <w:bCs/>
                          <w:sz w:val="96"/>
                          <w:szCs w:val="56"/>
                        </w:rPr>
                        <w:t>ИНСТРУМЕНТАЛНЕ МЕТОДЕ</w:t>
                      </w:r>
                    </w:p>
                    <w:p w14:paraId="4E48A22B" w14:textId="77777777" w:rsidR="00725924" w:rsidRPr="00B1384F" w:rsidRDefault="00725924">
                      <w:pPr>
                        <w:rPr>
                          <w:rFonts w:ascii="Times New Roman" w:hAnsi="Times New Roman" w:cs="Times New Roman"/>
                          <w:sz w:val="9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8728C31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3D790E3D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68241D37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4C81A5C4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24C1216D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202C288B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591C1D15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26949E80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2E914F3F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1799E6F3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063DC190" w14:textId="77777777" w:rsidR="00860A8C" w:rsidRPr="00092876" w:rsidRDefault="00B07D1C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lang w:val="sr-Latn-RS" w:eastAsia="sr-Latn-RS"/>
        </w:rPr>
        <w:drawing>
          <wp:inline distT="0" distB="0" distL="0" distR="0" wp14:anchorId="3309DEA4" wp14:editId="1CAF1704">
            <wp:extent cx="1339850" cy="1839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1839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75728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08174298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7F62895F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023CFEA5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7901C09A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5346CAC8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5DDE4EB8" w14:textId="77777777" w:rsidR="00860A8C" w:rsidRPr="00DC1FBA" w:rsidRDefault="00860A8C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ru-RU"/>
        </w:rPr>
      </w:pPr>
      <w:r w:rsidRPr="00DC1FBA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НТЕГРИСАНЕ</w:t>
      </w:r>
      <w:r w:rsidRPr="00DC1FBA">
        <w:rPr>
          <w:rFonts w:ascii="Times New Roman" w:hAnsi="Times New Roman" w:cs="Times New Roman"/>
          <w:b/>
          <w:bCs/>
          <w:sz w:val="44"/>
          <w:szCs w:val="44"/>
          <w:lang w:val="ru-RU"/>
        </w:rPr>
        <w:t xml:space="preserve"> </w:t>
      </w:r>
      <w:r w:rsidRPr="00DC1FBA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АКАДЕМСКЕ</w:t>
      </w:r>
    </w:p>
    <w:p w14:paraId="347ED08C" w14:textId="77777777" w:rsidR="00860A8C" w:rsidRPr="00DC1FBA" w:rsidRDefault="00860A8C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  <w:r w:rsidRPr="00DC1FBA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СТУДИЈЕ</w:t>
      </w:r>
      <w:r w:rsidRPr="00DC1FBA">
        <w:rPr>
          <w:rFonts w:ascii="Times New Roman" w:hAnsi="Times New Roman" w:cs="Times New Roman"/>
          <w:b/>
          <w:bCs/>
          <w:sz w:val="44"/>
          <w:szCs w:val="44"/>
          <w:lang w:val="ru-RU"/>
        </w:rPr>
        <w:t xml:space="preserve"> </w:t>
      </w:r>
      <w:r w:rsidRPr="00DC1FBA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ФАРМАЦИЈЕ</w:t>
      </w:r>
    </w:p>
    <w:p w14:paraId="00134D53" w14:textId="77777777" w:rsidR="00860A8C" w:rsidRPr="00DC1FBA" w:rsidRDefault="00860A8C">
      <w:pPr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</w:p>
    <w:p w14:paraId="7F8A210C" w14:textId="77777777" w:rsidR="00860A8C" w:rsidRPr="00DC1FBA" w:rsidRDefault="00860A8C">
      <w:pPr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DC1FBA">
        <w:rPr>
          <w:rFonts w:ascii="Times New Roman" w:hAnsi="Times New Roman" w:cs="Times New Roman"/>
          <w:b/>
          <w:bCs/>
          <w:sz w:val="32"/>
          <w:szCs w:val="32"/>
          <w:lang w:val="ru-RU"/>
        </w:rPr>
        <w:br/>
        <w:t>ДРУГА ГОДИНА СТУДИЈА</w:t>
      </w:r>
    </w:p>
    <w:p w14:paraId="7122B687" w14:textId="77777777" w:rsidR="00860A8C" w:rsidRPr="00DC1FBA" w:rsidRDefault="00860A8C">
      <w:pPr>
        <w:rPr>
          <w:rFonts w:ascii="Times New Roman" w:hAnsi="Times New Roman" w:cs="Times New Roman"/>
          <w:b/>
          <w:bCs/>
          <w:lang w:val="ru-RU"/>
        </w:rPr>
      </w:pPr>
    </w:p>
    <w:p w14:paraId="5BC1598B" w14:textId="77777777" w:rsidR="00860A8C" w:rsidRPr="00DC1FBA" w:rsidRDefault="00860A8C">
      <w:pPr>
        <w:rPr>
          <w:rFonts w:ascii="Times New Roman" w:hAnsi="Times New Roman" w:cs="Times New Roman"/>
          <w:b/>
          <w:bCs/>
          <w:lang w:val="ru-RU"/>
        </w:rPr>
      </w:pPr>
    </w:p>
    <w:p w14:paraId="2395171E" w14:textId="77777777" w:rsidR="00860A8C" w:rsidRPr="00DC1FBA" w:rsidRDefault="00860A8C">
      <w:pPr>
        <w:rPr>
          <w:rFonts w:ascii="Times New Roman" w:hAnsi="Times New Roman" w:cs="Times New Roman"/>
          <w:b/>
          <w:bCs/>
          <w:lang w:val="ru-RU"/>
        </w:rPr>
      </w:pPr>
    </w:p>
    <w:p w14:paraId="29A4A9C6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2D11DC89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214631D0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1CF1BB53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00AC32ED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692A646B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1A5B512A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3C45739A" w14:textId="7B28BED3" w:rsidR="00860A8C" w:rsidRPr="00092876" w:rsidRDefault="00941AB2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школска 202</w:t>
      </w:r>
      <w:r w:rsidR="00E4504F">
        <w:rPr>
          <w:rFonts w:ascii="Times New Roman" w:hAnsi="Times New Roman" w:cs="Times New Roman"/>
          <w:sz w:val="40"/>
          <w:szCs w:val="40"/>
          <w:lang w:val="sr-Cyrl-RS"/>
        </w:rPr>
        <w:t>5</w:t>
      </w:r>
      <w:r>
        <w:rPr>
          <w:rFonts w:ascii="Times New Roman" w:hAnsi="Times New Roman" w:cs="Times New Roman"/>
          <w:sz w:val="40"/>
          <w:szCs w:val="40"/>
        </w:rPr>
        <w:t>/202</w:t>
      </w:r>
      <w:r w:rsidR="00E4504F">
        <w:rPr>
          <w:rFonts w:ascii="Times New Roman" w:hAnsi="Times New Roman" w:cs="Times New Roman"/>
          <w:sz w:val="40"/>
          <w:szCs w:val="40"/>
          <w:lang w:val="sr-Cyrl-RS"/>
        </w:rPr>
        <w:t>6</w:t>
      </w:r>
      <w:r w:rsidR="00860A8C" w:rsidRPr="00092876">
        <w:rPr>
          <w:rFonts w:ascii="Times New Roman" w:hAnsi="Times New Roman" w:cs="Times New Roman"/>
          <w:sz w:val="40"/>
          <w:szCs w:val="40"/>
        </w:rPr>
        <w:t>.</w:t>
      </w:r>
    </w:p>
    <w:p w14:paraId="4F70AF64" w14:textId="77777777" w:rsidR="00860A8C" w:rsidRPr="00092876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</w:p>
    <w:p w14:paraId="31055E01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35F41B90" w14:textId="77777777" w:rsidR="00860A8C" w:rsidRPr="00092876" w:rsidRDefault="00860A8C">
      <w:pPr>
        <w:spacing w:line="360" w:lineRule="auto"/>
        <w:rPr>
          <w:rFonts w:ascii="Times New Roman" w:hAnsi="Times New Roman" w:cs="Times New Roman"/>
        </w:rPr>
      </w:pPr>
    </w:p>
    <w:p w14:paraId="70D23CED" w14:textId="77777777" w:rsidR="00860A8C" w:rsidRPr="0070711A" w:rsidRDefault="00860A8C" w:rsidP="004C4DAA">
      <w:pPr>
        <w:rPr>
          <w:rFonts w:ascii="Times New Roman" w:hAnsi="Times New Roman" w:cs="Times New Roman"/>
          <w:sz w:val="28"/>
          <w:szCs w:val="28"/>
        </w:rPr>
      </w:pPr>
    </w:p>
    <w:p w14:paraId="4C78333A" w14:textId="77777777" w:rsidR="00860A8C" w:rsidRPr="00092876" w:rsidRDefault="00B07D1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  <w:lang w:val="sr-Latn-RS" w:eastAsia="sr-Latn-RS"/>
        </w:rPr>
        <w:lastRenderedPageBreak/>
        <w:drawing>
          <wp:inline distT="0" distB="0" distL="0" distR="0" wp14:anchorId="0412BB57" wp14:editId="5DA9A5A3">
            <wp:extent cx="3285490" cy="9962515"/>
            <wp:effectExtent l="19050" t="0" r="0" b="0"/>
            <wp:docPr id="2" name="Picture 2" descr="Blok tabele  4 bl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lok tabele  4 blok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5490" cy="9962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21DE6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7B51D49F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0D56D053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682BDAB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70B327D4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40BE0A3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76B580FD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C225775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3C81EC8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5F5D079C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EF9C776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F65C0E7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DA618E4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815946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3EEC233E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410CEDA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3DC460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4785E28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8C0DA8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398D5201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7D8FB0B9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C7BAA89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7F4A1106" w14:textId="77777777" w:rsidR="00860A8C" w:rsidRPr="00092876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  <w:lang w:val="ru-RU"/>
        </w:rPr>
      </w:pPr>
      <w:r w:rsidRPr="00DC1FBA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92876">
        <w:rPr>
          <w:rFonts w:ascii="Times New Roman" w:hAnsi="Times New Roman" w:cs="Times New Roman"/>
          <w:sz w:val="28"/>
          <w:szCs w:val="28"/>
          <w:lang w:val="sr-Cyrl-CS"/>
        </w:rPr>
        <w:t xml:space="preserve">редмет: </w:t>
      </w:r>
    </w:p>
    <w:p w14:paraId="577C096A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4C8219A0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361DDB1A" w14:textId="77777777" w:rsidR="00860A8C" w:rsidRPr="00092876" w:rsidRDefault="004C4DAA">
      <w:pPr>
        <w:jc w:val="center"/>
        <w:rPr>
          <w:rFonts w:ascii="Times New Roman" w:hAnsi="Times New Roman" w:cs="Times New Roman"/>
          <w:sz w:val="36"/>
          <w:szCs w:val="36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sr-Cyrl-CS"/>
        </w:rPr>
        <w:t>ИНСТРУМЕНТАЛНЕ МЕТОДЕ</w:t>
      </w:r>
    </w:p>
    <w:p w14:paraId="326B5554" w14:textId="77777777" w:rsidR="00860A8C" w:rsidRPr="00092876" w:rsidRDefault="00860A8C" w:rsidP="00BC0BD6">
      <w:pPr>
        <w:rPr>
          <w:rFonts w:ascii="Times New Roman" w:hAnsi="Times New Roman" w:cs="Times New Roman"/>
          <w:sz w:val="20"/>
          <w:szCs w:val="20"/>
          <w:lang w:val="ru-RU"/>
        </w:rPr>
      </w:pPr>
    </w:p>
    <w:p w14:paraId="5AB54C09" w14:textId="77777777" w:rsidR="00860A8C" w:rsidRPr="00092876" w:rsidRDefault="00860A8C">
      <w:pPr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14:paraId="7832CAE9" w14:textId="77777777" w:rsidR="00860A8C" w:rsidRPr="00092876" w:rsidRDefault="00860A8C" w:rsidP="00BC0BD6">
      <w:pPr>
        <w:rPr>
          <w:rFonts w:ascii="Times New Roman" w:hAnsi="Times New Roman" w:cs="Times New Roman"/>
          <w:lang w:val="sr-Cyrl-CS"/>
        </w:rPr>
      </w:pPr>
      <w:r w:rsidRPr="00092876">
        <w:rPr>
          <w:rFonts w:ascii="Times New Roman" w:hAnsi="Times New Roman" w:cs="Times New Roman"/>
          <w:lang w:val="sr-Cyrl-CS"/>
        </w:rPr>
        <w:t xml:space="preserve">Предмет </w:t>
      </w:r>
      <w:r w:rsidRPr="00DC1FBA">
        <w:rPr>
          <w:rFonts w:ascii="Times New Roman" w:hAnsi="Times New Roman" w:cs="Times New Roman"/>
          <w:lang w:val="ru-RU"/>
        </w:rPr>
        <w:t>се вреднује са</w:t>
      </w:r>
      <w:r w:rsidRPr="00092876">
        <w:rPr>
          <w:rFonts w:ascii="Times New Roman" w:hAnsi="Times New Roman" w:cs="Times New Roman"/>
          <w:lang w:val="sr-Cyrl-CS"/>
        </w:rPr>
        <w:t xml:space="preserve"> </w:t>
      </w:r>
      <w:r w:rsidR="007E2FE1" w:rsidRPr="00DC1FBA">
        <w:rPr>
          <w:rFonts w:ascii="Times New Roman" w:hAnsi="Times New Roman" w:cs="Times New Roman"/>
          <w:color w:val="000000"/>
          <w:lang w:val="ru-RU"/>
        </w:rPr>
        <w:t>5</w:t>
      </w:r>
      <w:r w:rsidRPr="002729C6">
        <w:rPr>
          <w:rFonts w:ascii="Times New Roman" w:hAnsi="Times New Roman" w:cs="Times New Roman"/>
          <w:b/>
          <w:color w:val="FF0000"/>
          <w:lang w:val="sr-Cyrl-CS"/>
        </w:rPr>
        <w:t xml:space="preserve"> </w:t>
      </w:r>
      <w:r w:rsidRPr="00092876">
        <w:rPr>
          <w:rFonts w:ascii="Times New Roman" w:hAnsi="Times New Roman" w:cs="Times New Roman"/>
          <w:lang w:val="sr-Cyrl-CS"/>
        </w:rPr>
        <w:t xml:space="preserve">ЕСПБ. Недељно има </w:t>
      </w:r>
      <w:r w:rsidR="004C4DAA">
        <w:rPr>
          <w:rFonts w:ascii="Times New Roman" w:hAnsi="Times New Roman" w:cs="Times New Roman"/>
          <w:lang w:val="sr-Cyrl-CS"/>
        </w:rPr>
        <w:t>4</w:t>
      </w:r>
      <w:r>
        <w:rPr>
          <w:rFonts w:ascii="Times New Roman" w:hAnsi="Times New Roman" w:cs="Times New Roman"/>
          <w:lang w:val="sr-Cyrl-CS"/>
        </w:rPr>
        <w:t xml:space="preserve"> часа активне наставе </w:t>
      </w:r>
      <w:r w:rsidR="00BC0BD6">
        <w:rPr>
          <w:rFonts w:ascii="Times New Roman" w:hAnsi="Times New Roman" w:cs="Times New Roman"/>
          <w:lang w:val="sr-Cyrl-CS"/>
        </w:rPr>
        <w:t xml:space="preserve"> </w:t>
      </w:r>
      <w:r>
        <w:rPr>
          <w:rFonts w:ascii="Times New Roman" w:hAnsi="Times New Roman" w:cs="Times New Roman"/>
          <w:lang w:val="sr-Cyrl-CS"/>
        </w:rPr>
        <w:t>(</w:t>
      </w:r>
      <w:r w:rsidR="004C4DAA">
        <w:rPr>
          <w:rFonts w:ascii="Times New Roman" w:hAnsi="Times New Roman" w:cs="Times New Roman"/>
          <w:lang w:val="sr-Cyrl-CS"/>
        </w:rPr>
        <w:t>2</w:t>
      </w:r>
      <w:r w:rsidRPr="00092876">
        <w:rPr>
          <w:rFonts w:ascii="Times New Roman" w:hAnsi="Times New Roman" w:cs="Times New Roman"/>
          <w:lang w:val="sr-Cyrl-CS"/>
        </w:rPr>
        <w:t xml:space="preserve"> час</w:t>
      </w:r>
      <w:r w:rsidR="004C4DAA">
        <w:rPr>
          <w:rFonts w:ascii="Times New Roman" w:hAnsi="Times New Roman" w:cs="Times New Roman"/>
          <w:lang w:val="sr-Cyrl-CS"/>
        </w:rPr>
        <w:t>а предавања и 2 часа</w:t>
      </w:r>
      <w:r w:rsidRPr="00092876">
        <w:rPr>
          <w:rFonts w:ascii="Times New Roman" w:hAnsi="Times New Roman" w:cs="Times New Roman"/>
          <w:lang w:val="sr-Cyrl-CS"/>
        </w:rPr>
        <w:t xml:space="preserve"> </w:t>
      </w:r>
      <w:r>
        <w:rPr>
          <w:rFonts w:ascii="Times New Roman" w:hAnsi="Times New Roman" w:cs="Times New Roman"/>
          <w:lang w:val="sr-Cyrl-CS"/>
        </w:rPr>
        <w:t>рада у малој групи)</w:t>
      </w:r>
    </w:p>
    <w:p w14:paraId="4F9F3E16" w14:textId="77777777" w:rsidR="00860A8C" w:rsidRPr="00092876" w:rsidRDefault="00860A8C">
      <w:pPr>
        <w:rPr>
          <w:rFonts w:ascii="Times New Roman" w:hAnsi="Times New Roman" w:cs="Times New Roman"/>
          <w:b/>
          <w:bCs/>
          <w:lang w:val="sr-Cyrl-CS"/>
        </w:rPr>
      </w:pPr>
    </w:p>
    <w:p w14:paraId="2B1DAC22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2C615B89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2E015FAD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05C03F93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3B53A812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36380D3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B51E0A9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3F24B492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7E302492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7F7E596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C2F5860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F5E2D25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3AF6CF37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2978449A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05EC96B3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05E00D4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152C0E0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2EBE0E85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4C3FC02F" w14:textId="77777777" w:rsidR="00860A8C" w:rsidRDefault="00860A8C">
      <w:pPr>
        <w:rPr>
          <w:b/>
          <w:bCs/>
          <w:sz w:val="32"/>
          <w:szCs w:val="32"/>
          <w:lang w:val="sr-Cyrl-CS"/>
        </w:rPr>
      </w:pPr>
      <w:r>
        <w:rPr>
          <w:b/>
          <w:bCs/>
          <w:sz w:val="32"/>
          <w:szCs w:val="32"/>
          <w:lang w:val="sr-Cyrl-CS"/>
        </w:rPr>
        <w:lastRenderedPageBreak/>
        <w:t>НАСТАВНИЦИ И САРАДНИЦИ</w:t>
      </w:r>
      <w:r w:rsidRPr="00F022A4">
        <w:rPr>
          <w:b/>
          <w:bCs/>
          <w:sz w:val="32"/>
          <w:szCs w:val="32"/>
          <w:lang w:val="sr-Cyrl-CS"/>
        </w:rPr>
        <w:t>:</w:t>
      </w:r>
    </w:p>
    <w:p w14:paraId="44BCA9EF" w14:textId="77777777" w:rsidR="00860A8C" w:rsidRDefault="00860A8C">
      <w:pPr>
        <w:rPr>
          <w:b/>
          <w:bCs/>
          <w:sz w:val="32"/>
          <w:szCs w:val="32"/>
          <w:lang w:val="sr-Cyrl-CS"/>
        </w:rPr>
      </w:pPr>
    </w:p>
    <w:p w14:paraId="14D00E05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tbl>
      <w:tblPr>
        <w:tblpPr w:leftFromText="181" w:rightFromText="18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9"/>
        <w:gridCol w:w="3511"/>
        <w:gridCol w:w="3392"/>
        <w:gridCol w:w="2450"/>
      </w:tblGrid>
      <w:tr w:rsidR="00860A8C" w:rsidRPr="00092876" w14:paraId="043D8D73" w14:textId="77777777">
        <w:trPr>
          <w:trHeight w:val="416"/>
        </w:trPr>
        <w:tc>
          <w:tcPr>
            <w:tcW w:w="282" w:type="pct"/>
            <w:vAlign w:val="center"/>
          </w:tcPr>
          <w:p w14:paraId="0CB68147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</w:rPr>
            </w:pPr>
            <w:r w:rsidRPr="00BC0BD6">
              <w:rPr>
                <w:noProof/>
                <w:color w:val="auto"/>
              </w:rPr>
              <w:t>РБ</w:t>
            </w:r>
          </w:p>
        </w:tc>
        <w:tc>
          <w:tcPr>
            <w:tcW w:w="1771" w:type="pct"/>
            <w:vAlign w:val="center"/>
          </w:tcPr>
          <w:p w14:paraId="508A41C1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  <w:lang w:val="sr-Cyrl-CS"/>
              </w:rPr>
            </w:pPr>
            <w:r w:rsidRPr="00BC0BD6">
              <w:rPr>
                <w:noProof/>
                <w:color w:val="auto"/>
                <w:lang w:val="sr-Cyrl-CS"/>
              </w:rPr>
              <w:t>Име и презиме</w:t>
            </w:r>
          </w:p>
        </w:tc>
        <w:tc>
          <w:tcPr>
            <w:tcW w:w="1711" w:type="pct"/>
            <w:vAlign w:val="center"/>
          </w:tcPr>
          <w:p w14:paraId="63097575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</w:rPr>
            </w:pPr>
            <w:r w:rsidRPr="00BC0BD6">
              <w:rPr>
                <w:noProof/>
                <w:color w:val="auto"/>
              </w:rPr>
              <w:t>E-mail адреса</w:t>
            </w:r>
          </w:p>
        </w:tc>
        <w:tc>
          <w:tcPr>
            <w:tcW w:w="1236" w:type="pct"/>
            <w:vAlign w:val="center"/>
          </w:tcPr>
          <w:p w14:paraId="7CEBFC5E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</w:rPr>
            </w:pPr>
            <w:r w:rsidRPr="00BC0BD6">
              <w:rPr>
                <w:noProof/>
                <w:color w:val="auto"/>
              </w:rPr>
              <w:t>Звање</w:t>
            </w:r>
          </w:p>
        </w:tc>
      </w:tr>
      <w:tr w:rsidR="00860A8C" w:rsidRPr="00092876" w14:paraId="595E6F6E" w14:textId="77777777">
        <w:trPr>
          <w:trHeight w:val="416"/>
        </w:trPr>
        <w:tc>
          <w:tcPr>
            <w:tcW w:w="282" w:type="pct"/>
            <w:vAlign w:val="center"/>
          </w:tcPr>
          <w:p w14:paraId="48682C73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</w:rPr>
            </w:pPr>
            <w:r w:rsidRPr="00BC0BD6">
              <w:rPr>
                <w:noProof/>
                <w:color w:val="auto"/>
              </w:rPr>
              <w:t>1.</w:t>
            </w:r>
          </w:p>
        </w:tc>
        <w:tc>
          <w:tcPr>
            <w:tcW w:w="1771" w:type="pct"/>
            <w:vAlign w:val="center"/>
          </w:tcPr>
          <w:p w14:paraId="5F7E100B" w14:textId="77777777" w:rsidR="00860A8C" w:rsidRPr="00BC0BD6" w:rsidRDefault="00860A8C">
            <w:pPr>
              <w:pStyle w:val="Default"/>
              <w:rPr>
                <w:noProof/>
                <w:color w:val="auto"/>
                <w:lang w:val="sr-Cyrl-CS"/>
              </w:rPr>
            </w:pPr>
            <w:r w:rsidRPr="00BC0BD6">
              <w:rPr>
                <w:noProof/>
                <w:color w:val="auto"/>
                <w:lang w:val="sr-Cyrl-CS"/>
              </w:rPr>
              <w:t>Недељко Манојловић</w:t>
            </w:r>
          </w:p>
        </w:tc>
        <w:tc>
          <w:tcPr>
            <w:tcW w:w="1711" w:type="pct"/>
            <w:vAlign w:val="center"/>
          </w:tcPr>
          <w:p w14:paraId="023A4ECA" w14:textId="77777777" w:rsidR="00860A8C" w:rsidRPr="00B1384F" w:rsidRDefault="00637B47">
            <w:pPr>
              <w:pStyle w:val="Default"/>
              <w:rPr>
                <w:noProof/>
                <w:color w:val="auto"/>
              </w:rPr>
            </w:pPr>
            <w:hyperlink r:id="rId9" w:history="1">
              <w:r w:rsidRPr="00B1384F">
                <w:rPr>
                  <w:rStyle w:val="Hyperlink"/>
                  <w:noProof/>
                  <w:color w:val="auto"/>
                  <w:u w:val="none"/>
                </w:rPr>
                <w:t>mtnedeljko@yahoo.com</w:t>
              </w:r>
            </w:hyperlink>
          </w:p>
        </w:tc>
        <w:tc>
          <w:tcPr>
            <w:tcW w:w="1236" w:type="pct"/>
            <w:vAlign w:val="center"/>
          </w:tcPr>
          <w:p w14:paraId="11ED583A" w14:textId="77777777" w:rsidR="00860A8C" w:rsidRPr="00BC0BD6" w:rsidRDefault="008B1B1A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Редовни</w:t>
            </w:r>
            <w:r w:rsidR="00860A8C" w:rsidRPr="00BC0BD6">
              <w:rPr>
                <w:noProof/>
                <w:color w:val="auto"/>
              </w:rPr>
              <w:t xml:space="preserve"> професор</w:t>
            </w:r>
          </w:p>
        </w:tc>
      </w:tr>
      <w:tr w:rsidR="00114463" w:rsidRPr="00092876" w14:paraId="3B15AEFF" w14:textId="77777777">
        <w:trPr>
          <w:trHeight w:val="416"/>
        </w:trPr>
        <w:tc>
          <w:tcPr>
            <w:tcW w:w="282" w:type="pct"/>
            <w:vAlign w:val="center"/>
          </w:tcPr>
          <w:p w14:paraId="31073532" w14:textId="63CC5929" w:rsidR="00114463" w:rsidRPr="00BC0BD6" w:rsidRDefault="00E4504F" w:rsidP="00114463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2</w:t>
            </w:r>
            <w:r w:rsidR="00114463" w:rsidRPr="00BC0BD6">
              <w:rPr>
                <w:noProof/>
                <w:color w:val="auto"/>
              </w:rPr>
              <w:t>.</w:t>
            </w:r>
          </w:p>
        </w:tc>
        <w:tc>
          <w:tcPr>
            <w:tcW w:w="1771" w:type="pct"/>
            <w:vAlign w:val="center"/>
          </w:tcPr>
          <w:p w14:paraId="7C9080CC" w14:textId="77777777" w:rsidR="00114463" w:rsidRPr="00D921B7" w:rsidRDefault="00114463" w:rsidP="00114463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Мирослав Соврлић</w:t>
            </w:r>
          </w:p>
        </w:tc>
        <w:tc>
          <w:tcPr>
            <w:tcW w:w="1711" w:type="pct"/>
            <w:vAlign w:val="center"/>
          </w:tcPr>
          <w:p w14:paraId="4EAA16CF" w14:textId="77777777" w:rsidR="00114463" w:rsidRPr="00B1384F" w:rsidRDefault="00114463" w:rsidP="00114463">
            <w:pPr>
              <w:pStyle w:val="Default"/>
              <w:rPr>
                <w:noProof/>
                <w:color w:val="auto"/>
              </w:rPr>
            </w:pPr>
            <w:hyperlink r:id="rId10" w:history="1">
              <w:r w:rsidRPr="00B1384F">
                <w:rPr>
                  <w:rStyle w:val="Hyperlink"/>
                  <w:noProof/>
                  <w:color w:val="auto"/>
                  <w:u w:val="none"/>
                </w:rPr>
                <w:t>sofke-ph@hotmail.com</w:t>
              </w:r>
            </w:hyperlink>
          </w:p>
        </w:tc>
        <w:tc>
          <w:tcPr>
            <w:tcW w:w="1236" w:type="pct"/>
            <w:vAlign w:val="center"/>
          </w:tcPr>
          <w:p w14:paraId="6E39D10C" w14:textId="18EBC085" w:rsidR="00114463" w:rsidRPr="00E4504F" w:rsidRDefault="00E4504F" w:rsidP="00114463">
            <w:pPr>
              <w:pStyle w:val="Default"/>
              <w:rPr>
                <w:noProof/>
                <w:color w:val="auto"/>
                <w:lang w:val="sr-Cyrl-RS"/>
              </w:rPr>
            </w:pPr>
            <w:r>
              <w:rPr>
                <w:noProof/>
                <w:color w:val="auto"/>
                <w:lang w:val="sr-Cyrl-RS"/>
              </w:rPr>
              <w:t>Ванредни професор</w:t>
            </w:r>
          </w:p>
        </w:tc>
      </w:tr>
      <w:tr w:rsidR="00114463" w:rsidRPr="00092876" w14:paraId="618D543F" w14:textId="77777777">
        <w:trPr>
          <w:trHeight w:val="423"/>
        </w:trPr>
        <w:tc>
          <w:tcPr>
            <w:tcW w:w="282" w:type="pct"/>
            <w:vAlign w:val="center"/>
          </w:tcPr>
          <w:p w14:paraId="49E74D5E" w14:textId="639F3CD2" w:rsidR="00114463" w:rsidRDefault="00E4504F" w:rsidP="00114463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3</w:t>
            </w:r>
            <w:r w:rsidR="00114463">
              <w:rPr>
                <w:noProof/>
                <w:color w:val="auto"/>
              </w:rPr>
              <w:t>.</w:t>
            </w:r>
          </w:p>
        </w:tc>
        <w:tc>
          <w:tcPr>
            <w:tcW w:w="1771" w:type="pct"/>
            <w:vAlign w:val="center"/>
          </w:tcPr>
          <w:p w14:paraId="498FFC18" w14:textId="77777777" w:rsidR="00114463" w:rsidRPr="00BC0BD6" w:rsidRDefault="00114463" w:rsidP="00114463">
            <w:pPr>
              <w:pStyle w:val="Default"/>
              <w:rPr>
                <w:noProof/>
                <w:color w:val="auto"/>
              </w:rPr>
            </w:pPr>
            <w:r w:rsidRPr="00BC0BD6">
              <w:rPr>
                <w:noProof/>
                <w:color w:val="auto"/>
              </w:rPr>
              <w:t>Јовица Томовић</w:t>
            </w:r>
          </w:p>
        </w:tc>
        <w:tc>
          <w:tcPr>
            <w:tcW w:w="1711" w:type="pct"/>
            <w:vAlign w:val="center"/>
          </w:tcPr>
          <w:p w14:paraId="33C7029B" w14:textId="77777777" w:rsidR="00114463" w:rsidRPr="00B1384F" w:rsidRDefault="00114463" w:rsidP="00114463">
            <w:pPr>
              <w:pStyle w:val="Default"/>
              <w:rPr>
                <w:noProof/>
                <w:color w:val="auto"/>
              </w:rPr>
            </w:pPr>
            <w:hyperlink r:id="rId11" w:history="1">
              <w:r w:rsidRPr="00B1384F">
                <w:rPr>
                  <w:rStyle w:val="Hyperlink"/>
                  <w:noProof/>
                  <w:color w:val="auto"/>
                  <w:u w:val="none"/>
                </w:rPr>
                <w:t>jovicatomovic2011@gmail.com</w:t>
              </w:r>
            </w:hyperlink>
          </w:p>
        </w:tc>
        <w:tc>
          <w:tcPr>
            <w:tcW w:w="1236" w:type="pct"/>
            <w:vAlign w:val="center"/>
          </w:tcPr>
          <w:p w14:paraId="74BBBEA2" w14:textId="77777777" w:rsidR="00114463" w:rsidRPr="00AA1B0C" w:rsidRDefault="00CD4470" w:rsidP="00114463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  <w:lang w:val="sr-Cyrl-CS"/>
              </w:rPr>
              <w:t xml:space="preserve">Доцент </w:t>
            </w:r>
            <w:r w:rsidR="00114463">
              <w:rPr>
                <w:noProof/>
                <w:color w:val="auto"/>
              </w:rPr>
              <w:t xml:space="preserve"> </w:t>
            </w:r>
          </w:p>
        </w:tc>
      </w:tr>
      <w:tr w:rsidR="00114463" w:rsidRPr="00092876" w14:paraId="0C40815B" w14:textId="77777777">
        <w:trPr>
          <w:trHeight w:val="423"/>
        </w:trPr>
        <w:tc>
          <w:tcPr>
            <w:tcW w:w="282" w:type="pct"/>
            <w:vAlign w:val="center"/>
          </w:tcPr>
          <w:p w14:paraId="05E5D76C" w14:textId="1AEE7B0D" w:rsidR="00114463" w:rsidRDefault="00E4504F" w:rsidP="00114463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4</w:t>
            </w:r>
            <w:r w:rsidR="00114463">
              <w:rPr>
                <w:noProof/>
                <w:color w:val="auto"/>
              </w:rPr>
              <w:t xml:space="preserve">. </w:t>
            </w:r>
          </w:p>
        </w:tc>
        <w:tc>
          <w:tcPr>
            <w:tcW w:w="1771" w:type="pct"/>
            <w:vAlign w:val="center"/>
          </w:tcPr>
          <w:p w14:paraId="5D85F83D" w14:textId="77777777" w:rsidR="00114463" w:rsidRPr="00EF2A2E" w:rsidRDefault="00114463" w:rsidP="00114463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Александар Кочовић</w:t>
            </w:r>
          </w:p>
        </w:tc>
        <w:tc>
          <w:tcPr>
            <w:tcW w:w="1711" w:type="pct"/>
            <w:vAlign w:val="center"/>
          </w:tcPr>
          <w:p w14:paraId="77912A3A" w14:textId="77777777" w:rsidR="00114463" w:rsidRPr="00B1384F" w:rsidRDefault="00114463" w:rsidP="00114463">
            <w:pPr>
              <w:pStyle w:val="Default"/>
              <w:rPr>
                <w:noProof/>
                <w:color w:val="auto"/>
              </w:rPr>
            </w:pPr>
            <w:hyperlink r:id="rId12" w:history="1">
              <w:r w:rsidRPr="00B1384F">
                <w:rPr>
                  <w:rStyle w:val="Hyperlink"/>
                  <w:noProof/>
                  <w:color w:val="auto"/>
                  <w:u w:val="none"/>
                </w:rPr>
                <w:t>salekkg91@gmail.com</w:t>
              </w:r>
            </w:hyperlink>
          </w:p>
        </w:tc>
        <w:tc>
          <w:tcPr>
            <w:tcW w:w="1236" w:type="pct"/>
            <w:vAlign w:val="center"/>
          </w:tcPr>
          <w:p w14:paraId="170DECC2" w14:textId="5A1E8A68" w:rsidR="00114463" w:rsidRPr="00BC0BD6" w:rsidRDefault="00E4504F" w:rsidP="00114463">
            <w:pPr>
              <w:pStyle w:val="Default"/>
              <w:rPr>
                <w:noProof/>
                <w:color w:val="auto"/>
                <w:lang w:val="sr-Cyrl-CS"/>
              </w:rPr>
            </w:pPr>
            <w:r>
              <w:rPr>
                <w:noProof/>
                <w:color w:val="auto"/>
                <w:lang w:val="sr-Cyrl-CS"/>
              </w:rPr>
              <w:t xml:space="preserve">Доцент </w:t>
            </w:r>
          </w:p>
        </w:tc>
      </w:tr>
    </w:tbl>
    <w:p w14:paraId="21AF4059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5B446A53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6AAFE3BE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78C0D7F2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19295CA5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62D3F7FC" w14:textId="77777777" w:rsidR="00860A8C" w:rsidRPr="00092876" w:rsidRDefault="00860A8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092876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СТРУКТУРА ПРЕДМЕТА:</w:t>
      </w:r>
    </w:p>
    <w:p w14:paraId="78DD7AC6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tbl>
      <w:tblPr>
        <w:tblW w:w="5033" w:type="pct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0"/>
        <w:gridCol w:w="2991"/>
        <w:gridCol w:w="1143"/>
        <w:gridCol w:w="1319"/>
        <w:gridCol w:w="1145"/>
        <w:gridCol w:w="2289"/>
      </w:tblGrid>
      <w:tr w:rsidR="0018145D" w:rsidRPr="00092876" w14:paraId="7C604922" w14:textId="77777777" w:rsidTr="00E4504F">
        <w:trPr>
          <w:trHeight w:val="310"/>
        </w:trPr>
        <w:tc>
          <w:tcPr>
            <w:tcW w:w="546" w:type="pct"/>
            <w:vAlign w:val="center"/>
          </w:tcPr>
          <w:p w14:paraId="63BC0446" w14:textId="3D63F054" w:rsidR="00CF1C12" w:rsidRPr="00092876" w:rsidRDefault="00E4504F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lang w:val="sr-Cyrl-CS"/>
              </w:rPr>
              <w:t>делови</w:t>
            </w:r>
          </w:p>
        </w:tc>
        <w:tc>
          <w:tcPr>
            <w:tcW w:w="1499" w:type="pct"/>
            <w:vAlign w:val="center"/>
          </w:tcPr>
          <w:p w14:paraId="3EFCE57E" w14:textId="77777777" w:rsidR="00CF1C12" w:rsidRPr="00092876" w:rsidRDefault="00CF1C12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Назив модула</w:t>
            </w:r>
          </w:p>
        </w:tc>
        <w:tc>
          <w:tcPr>
            <w:tcW w:w="573" w:type="pct"/>
            <w:vAlign w:val="center"/>
          </w:tcPr>
          <w:p w14:paraId="06FCFA7A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Недеља</w:t>
            </w:r>
          </w:p>
        </w:tc>
        <w:tc>
          <w:tcPr>
            <w:tcW w:w="661" w:type="pct"/>
            <w:vAlign w:val="center"/>
          </w:tcPr>
          <w:p w14:paraId="3221DCC8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Предавања</w:t>
            </w:r>
          </w:p>
        </w:tc>
        <w:tc>
          <w:tcPr>
            <w:tcW w:w="574" w:type="pct"/>
            <w:vAlign w:val="center"/>
          </w:tcPr>
          <w:p w14:paraId="581FC2EA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Рад у малој групи</w:t>
            </w:r>
          </w:p>
        </w:tc>
        <w:tc>
          <w:tcPr>
            <w:tcW w:w="1147" w:type="pct"/>
            <w:vAlign w:val="center"/>
          </w:tcPr>
          <w:p w14:paraId="5585782D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Наставник-руководилац</w:t>
            </w:r>
          </w:p>
        </w:tc>
      </w:tr>
      <w:tr w:rsidR="0018145D" w:rsidRPr="00092876" w14:paraId="707D23A4" w14:textId="77777777" w:rsidTr="00E4504F">
        <w:trPr>
          <w:trHeight w:val="850"/>
        </w:trPr>
        <w:tc>
          <w:tcPr>
            <w:tcW w:w="546" w:type="pct"/>
            <w:vAlign w:val="center"/>
          </w:tcPr>
          <w:p w14:paraId="14E2A80C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499" w:type="pct"/>
            <w:vAlign w:val="center"/>
          </w:tcPr>
          <w:p w14:paraId="5655903A" w14:textId="77777777" w:rsidR="00CF1C12" w:rsidRPr="00632F13" w:rsidRDefault="00632F13" w:rsidP="0070711A">
            <w:pPr>
              <w:rPr>
                <w:rFonts w:ascii="Times New Roman" w:hAnsi="Times New Roman" w:cs="Times New Roman"/>
              </w:rPr>
            </w:pPr>
            <w:r w:rsidRPr="00DC1FBA">
              <w:rPr>
                <w:rFonts w:ascii="Times New Roman" w:hAnsi="Times New Roman" w:cs="Times New Roman"/>
                <w:bCs/>
                <w:lang w:val="ru-RU"/>
              </w:rPr>
              <w:t>Принципи и подела инструменталних метода. Атомско апсорпциона спектрофотометрија, пламена фотометрија, рефрактометрија,</w:t>
            </w:r>
            <w:r w:rsidR="00023E77" w:rsidRPr="00E4504F">
              <w:rPr>
                <w:rFonts w:ascii="Times New Roman" w:hAnsi="Times New Roman" w:cs="Times New Roman"/>
                <w:b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lang w:val="ru-RU"/>
              </w:rPr>
              <w:t xml:space="preserve">полариметрија и колориметрија. </w:t>
            </w:r>
            <w:r w:rsidRPr="00DC1FBA">
              <w:rPr>
                <w:rFonts w:ascii="Times New Roman" w:hAnsi="Times New Roman" w:cs="Times New Roman"/>
                <w:iCs/>
                <w:lang w:val="ru-RU"/>
              </w:rPr>
              <w:t xml:space="preserve"> </w:t>
            </w:r>
            <w:r w:rsidR="0070711A">
              <w:rPr>
                <w:rFonts w:ascii="Times New Roman" w:hAnsi="Times New Roman" w:cs="Times New Roman"/>
                <w:bCs/>
                <w:iCs/>
              </w:rPr>
              <w:t xml:space="preserve">Електрохемијске методе. Потенциометрија. pН-метрија. </w:t>
            </w:r>
            <w:r w:rsidRPr="00632F13">
              <w:rPr>
                <w:rFonts w:ascii="Times New Roman" w:hAnsi="Times New Roman" w:cs="Times New Roman"/>
                <w:bCs/>
              </w:rPr>
              <w:t>Анализа секундарних метаболита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573" w:type="pct"/>
            <w:vAlign w:val="center"/>
          </w:tcPr>
          <w:p w14:paraId="2B8ADFEE" w14:textId="77777777" w:rsidR="00CF1C12" w:rsidRPr="00637B47" w:rsidRDefault="008B1B1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61" w:type="pct"/>
            <w:vAlign w:val="center"/>
          </w:tcPr>
          <w:p w14:paraId="09BD85A8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46BD297D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61ED87BC" w14:textId="77777777" w:rsidR="00CF1C12" w:rsidRPr="00BC0BD6" w:rsidRDefault="00CF1C12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 w:rsidRPr="00BC0BD6">
              <w:rPr>
                <w:rFonts w:ascii="Times New Roman" w:hAnsi="Times New Roman" w:cs="Times New Roman"/>
                <w:noProof/>
                <w:lang w:val="sr-Cyrl-CS"/>
              </w:rPr>
              <w:t>проф. др Недељко Манојловић</w:t>
            </w:r>
          </w:p>
        </w:tc>
      </w:tr>
      <w:tr w:rsidR="0018145D" w:rsidRPr="00092876" w14:paraId="0D827D31" w14:textId="77777777" w:rsidTr="00E4504F">
        <w:trPr>
          <w:trHeight w:val="850"/>
        </w:trPr>
        <w:tc>
          <w:tcPr>
            <w:tcW w:w="546" w:type="pct"/>
            <w:vAlign w:val="center"/>
          </w:tcPr>
          <w:p w14:paraId="0BCD3D72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499" w:type="pct"/>
            <w:vAlign w:val="center"/>
          </w:tcPr>
          <w:p w14:paraId="5BBB036C" w14:textId="77777777" w:rsidR="00CF1C12" w:rsidRPr="00BC0BD6" w:rsidRDefault="00632F13">
            <w:pPr>
              <w:rPr>
                <w:rFonts w:ascii="Times New Roman" w:hAnsi="Times New Roman" w:cs="Times New Roman"/>
                <w:lang w:val="sr-Cyrl-CS"/>
              </w:rPr>
            </w:pP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>Инструменталне хроматографске методе анализе</w:t>
            </w:r>
            <w:r w:rsidR="0070711A"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. Гасна </w:t>
            </w: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 и </w:t>
            </w:r>
            <w:r w:rsidR="0070711A"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течна хроматографија. </w:t>
            </w:r>
            <w:r w:rsidR="00A80D16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Комбиноване методе. </w:t>
            </w:r>
            <w:r w:rsidRPr="00632F13">
              <w:rPr>
                <w:rFonts w:ascii="Times New Roman" w:hAnsi="Times New Roman" w:cs="Times New Roman"/>
                <w:i/>
                <w:iCs/>
              </w:rPr>
              <w:t>NMR</w:t>
            </w:r>
            <w:r w:rsidRPr="00632F13">
              <w:rPr>
                <w:rFonts w:ascii="Times New Roman" w:hAnsi="Times New Roman" w:cs="Times New Roman"/>
                <w:iCs/>
                <w:lang w:val="sr-Cyrl-CS"/>
              </w:rPr>
              <w:t xml:space="preserve"> спектроскопија.</w:t>
            </w:r>
          </w:p>
        </w:tc>
        <w:tc>
          <w:tcPr>
            <w:tcW w:w="573" w:type="pct"/>
            <w:vAlign w:val="center"/>
          </w:tcPr>
          <w:p w14:paraId="307F2B3D" w14:textId="77777777" w:rsidR="00CF1C12" w:rsidRPr="00BC0BD6" w:rsidRDefault="007C5C6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C0BD6">
              <w:rPr>
                <w:rFonts w:ascii="Times New Roman" w:hAnsi="Times New Roman" w:cs="Times New Roman"/>
                <w:lang w:val="sr-Cyrl-CS"/>
              </w:rPr>
              <w:t>5</w:t>
            </w:r>
          </w:p>
        </w:tc>
        <w:tc>
          <w:tcPr>
            <w:tcW w:w="661" w:type="pct"/>
            <w:vAlign w:val="center"/>
          </w:tcPr>
          <w:p w14:paraId="19AA974F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407B6480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58CB622F" w14:textId="77777777" w:rsidR="00CF1C12" w:rsidRPr="00BC0BD6" w:rsidRDefault="00CF1C12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 w:rsidRPr="00BC0BD6">
              <w:rPr>
                <w:rFonts w:ascii="Times New Roman" w:hAnsi="Times New Roman" w:cs="Times New Roman"/>
                <w:noProof/>
                <w:lang w:val="sr-Cyrl-CS"/>
              </w:rPr>
              <w:t>проф. др Недељко Манојловић</w:t>
            </w:r>
          </w:p>
        </w:tc>
      </w:tr>
      <w:tr w:rsidR="0018145D" w:rsidRPr="00092876" w14:paraId="6B66435E" w14:textId="77777777" w:rsidTr="00E4504F">
        <w:trPr>
          <w:trHeight w:val="850"/>
        </w:trPr>
        <w:tc>
          <w:tcPr>
            <w:tcW w:w="546" w:type="pct"/>
            <w:vAlign w:val="center"/>
          </w:tcPr>
          <w:p w14:paraId="62098BA7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3</w:t>
            </w:r>
          </w:p>
        </w:tc>
        <w:tc>
          <w:tcPr>
            <w:tcW w:w="1499" w:type="pct"/>
            <w:vAlign w:val="center"/>
          </w:tcPr>
          <w:p w14:paraId="233F711E" w14:textId="77777777" w:rsidR="00CF1C12" w:rsidRPr="00E4504F" w:rsidRDefault="00632F13">
            <w:pPr>
              <w:rPr>
                <w:rFonts w:ascii="Times New Roman" w:hAnsi="Times New Roman" w:cs="Times New Roman"/>
                <w:bCs/>
                <w:lang w:val="ru-RU"/>
              </w:rPr>
            </w:pPr>
            <w:r w:rsidRPr="00632F13"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  <w:t>UV-VIS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="0070711A"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 </w:t>
            </w:r>
            <w:r w:rsidRPr="00632F13">
              <w:rPr>
                <w:rFonts w:ascii="Times New Roman" w:hAnsi="Times New Roman" w:cs="Times New Roman"/>
                <w:bCs/>
                <w:i/>
                <w:iCs/>
              </w:rPr>
              <w:t>IR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="0070711A" w:rsidRPr="00DC1FBA">
              <w:rPr>
                <w:rFonts w:ascii="Times New Roman" w:hAnsi="Times New Roman" w:cs="Times New Roman"/>
                <w:bCs/>
                <w:lang w:val="ru-RU"/>
              </w:rPr>
              <w:t xml:space="preserve">спектроскопија. </w:t>
            </w:r>
            <w:r w:rsidR="0070711A" w:rsidRPr="00E4504F">
              <w:rPr>
                <w:rFonts w:ascii="Times New Roman" w:hAnsi="Times New Roman" w:cs="Times New Roman"/>
                <w:bCs/>
                <w:lang w:val="ru-RU"/>
              </w:rPr>
              <w:t>М</w:t>
            </w:r>
            <w:r w:rsidRPr="00E4504F">
              <w:rPr>
                <w:rFonts w:ascii="Times New Roman" w:hAnsi="Times New Roman" w:cs="Times New Roman"/>
                <w:bCs/>
                <w:lang w:val="ru-RU"/>
              </w:rPr>
              <w:t>асена спектрометрија</w:t>
            </w:r>
            <w:r w:rsidRPr="00632F13">
              <w:rPr>
                <w:rFonts w:ascii="Times New Roman" w:hAnsi="Times New Roman" w:cs="Times New Roman"/>
                <w:bCs/>
                <w:lang w:val="sr-Cyrl-CS"/>
              </w:rPr>
              <w:t>.</w:t>
            </w:r>
            <w:r w:rsidR="00A80D16" w:rsidRPr="00E4504F">
              <w:rPr>
                <w:rFonts w:ascii="Times New Roman" w:hAnsi="Times New Roman" w:cs="Times New Roman"/>
                <w:bCs/>
                <w:lang w:val="ru-RU"/>
              </w:rPr>
              <w:t xml:space="preserve"> Решавање спектралних проблема (</w:t>
            </w:r>
            <w:r w:rsidR="00A80D16" w:rsidRPr="00632F13"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  <w:t>UV-VIS</w:t>
            </w:r>
            <w:r w:rsidR="00A80D16"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="00A80D16"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 </w:t>
            </w:r>
            <w:r w:rsidR="00A80D16" w:rsidRPr="00632F13">
              <w:rPr>
                <w:rFonts w:ascii="Times New Roman" w:hAnsi="Times New Roman" w:cs="Times New Roman"/>
                <w:bCs/>
                <w:i/>
                <w:iCs/>
              </w:rPr>
              <w:t>IR</w:t>
            </w:r>
            <w:r w:rsidR="00A80D16"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="00A80D16" w:rsidRPr="00DC1FBA">
              <w:rPr>
                <w:rFonts w:ascii="Times New Roman" w:hAnsi="Times New Roman" w:cs="Times New Roman"/>
                <w:bCs/>
                <w:lang w:val="ru-RU"/>
              </w:rPr>
              <w:t>спектроскопија</w:t>
            </w:r>
            <w:r w:rsidR="00A80D16">
              <w:rPr>
                <w:rFonts w:ascii="Times New Roman" w:hAnsi="Times New Roman" w:cs="Times New Roman"/>
                <w:bCs/>
                <w:lang w:val="ru-RU"/>
              </w:rPr>
              <w:t xml:space="preserve">, </w:t>
            </w:r>
            <w:r w:rsidR="00A80D16" w:rsidRPr="00632F13">
              <w:rPr>
                <w:rFonts w:ascii="Times New Roman" w:hAnsi="Times New Roman" w:cs="Times New Roman"/>
                <w:i/>
                <w:iCs/>
              </w:rPr>
              <w:t>NMR</w:t>
            </w:r>
            <w:r w:rsidR="00A80D16" w:rsidRPr="00E4504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и М</w:t>
            </w:r>
            <w:r w:rsidR="00A80D16">
              <w:rPr>
                <w:rFonts w:ascii="Times New Roman" w:hAnsi="Times New Roman" w:cs="Times New Roman"/>
                <w:i/>
                <w:iCs/>
              </w:rPr>
              <w:t>S</w:t>
            </w:r>
            <w:r w:rsidR="00A80D16" w:rsidRPr="00E4504F"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  <w:r w:rsidR="00A80D16" w:rsidRPr="00E4504F">
              <w:rPr>
                <w:rFonts w:ascii="Times New Roman" w:hAnsi="Times New Roman" w:cs="Times New Roman"/>
                <w:bCs/>
                <w:lang w:val="ru-RU"/>
              </w:rPr>
              <w:t xml:space="preserve">. </w:t>
            </w:r>
          </w:p>
        </w:tc>
        <w:tc>
          <w:tcPr>
            <w:tcW w:w="573" w:type="pct"/>
            <w:vAlign w:val="center"/>
          </w:tcPr>
          <w:p w14:paraId="53E35182" w14:textId="77777777" w:rsidR="00CF1C12" w:rsidRPr="00BC0BD6" w:rsidRDefault="008B1B1A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5</w:t>
            </w:r>
          </w:p>
        </w:tc>
        <w:tc>
          <w:tcPr>
            <w:tcW w:w="661" w:type="pct"/>
            <w:vAlign w:val="center"/>
          </w:tcPr>
          <w:p w14:paraId="52BAB840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603B48CA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5D64498B" w14:textId="77777777" w:rsidR="00CF1C12" w:rsidRPr="00BC0BD6" w:rsidRDefault="00CF1C12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 w:rsidRPr="00BC0BD6">
              <w:rPr>
                <w:rFonts w:ascii="Times New Roman" w:hAnsi="Times New Roman" w:cs="Times New Roman"/>
                <w:noProof/>
                <w:lang w:val="sr-Cyrl-CS"/>
              </w:rPr>
              <w:t>проф. др Недељко Манојловић</w:t>
            </w:r>
          </w:p>
        </w:tc>
      </w:tr>
      <w:tr w:rsidR="00BC0BD6" w:rsidRPr="00092876" w14:paraId="46FFDE00" w14:textId="77777777" w:rsidTr="0018145D">
        <w:trPr>
          <w:trHeight w:val="422"/>
        </w:trPr>
        <w:tc>
          <w:tcPr>
            <w:tcW w:w="5000" w:type="pct"/>
            <w:gridSpan w:val="6"/>
            <w:vAlign w:val="center"/>
          </w:tcPr>
          <w:p w14:paraId="4D33603D" w14:textId="77777777" w:rsidR="00BC0BD6" w:rsidRPr="00BC0BD6" w:rsidRDefault="00BC0BD6" w:rsidP="00BC0BD6">
            <w:pPr>
              <w:ind w:right="-289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  <w:lang w:val="sr-Cyrl-CS"/>
              </w:rPr>
              <w:t xml:space="preserve">                                                                                                                                           </w:t>
            </w:r>
            <w:r w:rsidRPr="00BC0BD6">
              <w:rPr>
                <w:rFonts w:ascii="Times New Roman" w:hAnsi="Times New Roman" w:cs="Times New Roman"/>
                <w:noProof/>
                <w:lang w:val="sr-Cyrl-CS"/>
              </w:rPr>
              <w:t>Σ</w:t>
            </w:r>
            <w:r w:rsidRPr="00BC0BD6">
              <w:rPr>
                <w:rFonts w:ascii="Times New Roman" w:hAnsi="Times New Roman" w:cs="Times New Roman"/>
                <w:noProof/>
              </w:rPr>
              <w:t xml:space="preserve"> 30+30=60</w:t>
            </w:r>
          </w:p>
        </w:tc>
      </w:tr>
    </w:tbl>
    <w:p w14:paraId="60F477AC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sr-Cyrl-CS"/>
        </w:rPr>
      </w:pPr>
    </w:p>
    <w:p w14:paraId="1D9FDAE0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189C919A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498A8CB3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</w:p>
    <w:p w14:paraId="63447B01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ru-RU"/>
        </w:rPr>
        <w:br w:type="page"/>
      </w:r>
    </w:p>
    <w:p w14:paraId="552FB63F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</w:p>
    <w:p w14:paraId="226F6368" w14:textId="77777777" w:rsidR="00860A8C" w:rsidRDefault="00860A8C">
      <w:pPr>
        <w:autoSpaceDE w:val="0"/>
        <w:autoSpaceDN w:val="0"/>
        <w:adjustRightInd w:val="0"/>
        <w:rPr>
          <w:b/>
          <w:bCs/>
          <w:color w:val="000000"/>
          <w:sz w:val="32"/>
          <w:szCs w:val="32"/>
          <w:lang w:val="sr-Cyrl-CS"/>
        </w:rPr>
      </w:pPr>
      <w:r>
        <w:rPr>
          <w:b/>
          <w:bCs/>
          <w:color w:val="000000"/>
          <w:sz w:val="32"/>
          <w:szCs w:val="32"/>
          <w:lang w:val="sr-Cyrl-CS"/>
        </w:rPr>
        <w:t>ОЦЕЊИВАЊЕ:</w:t>
      </w:r>
    </w:p>
    <w:p w14:paraId="2645626D" w14:textId="77777777" w:rsidR="00860A8C" w:rsidRDefault="00860A8C">
      <w:pPr>
        <w:autoSpaceDE w:val="0"/>
        <w:autoSpaceDN w:val="0"/>
        <w:adjustRightInd w:val="0"/>
        <w:rPr>
          <w:color w:val="000000"/>
          <w:sz w:val="20"/>
          <w:szCs w:val="20"/>
          <w:lang w:val="sr-Cyrl-CS"/>
        </w:rPr>
      </w:pPr>
    </w:p>
    <w:p w14:paraId="4EDDBAAD" w14:textId="77777777" w:rsidR="00860A8C" w:rsidRDefault="00860A8C">
      <w:pPr>
        <w:autoSpaceDE w:val="0"/>
        <w:autoSpaceDN w:val="0"/>
        <w:adjustRightInd w:val="0"/>
        <w:rPr>
          <w:color w:val="000000"/>
          <w:sz w:val="20"/>
          <w:szCs w:val="20"/>
          <w:lang w:val="sr-Cyrl-CS"/>
        </w:rPr>
      </w:pPr>
    </w:p>
    <w:p w14:paraId="2B4F58D7" w14:textId="77777777" w:rsidR="00860A8C" w:rsidRDefault="00860A8C">
      <w:pPr>
        <w:autoSpaceDE w:val="0"/>
        <w:autoSpaceDN w:val="0"/>
        <w:adjustRightInd w:val="0"/>
        <w:jc w:val="both"/>
        <w:rPr>
          <w:color w:val="000000"/>
          <w:lang w:val="ru-RU"/>
        </w:rPr>
      </w:pPr>
      <w:r>
        <w:rPr>
          <w:color w:val="000000"/>
          <w:lang w:val="ru-RU"/>
        </w:rPr>
        <w:t xml:space="preserve">Студент савладава премет по модулима. Оцена је еквивалентна броју стечених поена (види табеле). Поени се стичу на </w:t>
      </w:r>
      <w:r>
        <w:rPr>
          <w:color w:val="000000"/>
          <w:lang w:val="sr-Latn-CS"/>
        </w:rPr>
        <w:t>два</w:t>
      </w:r>
      <w:r>
        <w:rPr>
          <w:color w:val="000000"/>
          <w:lang w:val="ru-RU"/>
        </w:rPr>
        <w:t xml:space="preserve"> начина: </w:t>
      </w:r>
    </w:p>
    <w:p w14:paraId="1E0FE95A" w14:textId="77777777" w:rsidR="00860A8C" w:rsidRDefault="00860A8C">
      <w:pPr>
        <w:autoSpaceDE w:val="0"/>
        <w:autoSpaceDN w:val="0"/>
        <w:adjustRightInd w:val="0"/>
        <w:jc w:val="both"/>
        <w:rPr>
          <w:color w:val="000000"/>
          <w:lang w:val="ru-RU"/>
        </w:rPr>
      </w:pPr>
    </w:p>
    <w:p w14:paraId="6377F2D7" w14:textId="5F6F49C4" w:rsidR="009F4BBF" w:rsidRDefault="009F4BBF" w:rsidP="009F4BBF">
      <w:pPr>
        <w:autoSpaceDE w:val="0"/>
        <w:autoSpaceDN w:val="0"/>
        <w:adjustRightInd w:val="0"/>
        <w:jc w:val="both"/>
        <w:rPr>
          <w:lang w:val="sr-Cyrl-CS"/>
        </w:rPr>
      </w:pPr>
      <w:r w:rsidRPr="00F46758">
        <w:rPr>
          <w:b/>
          <w:bCs/>
          <w:lang w:val="sr-Cyrl-CS"/>
        </w:rPr>
        <w:t xml:space="preserve">АКТИВНОСТ У ТОКУ НАСТАВЕ: </w:t>
      </w:r>
      <w:r w:rsidRPr="00F46758">
        <w:rPr>
          <w:lang w:val="sr-Cyrl-CS"/>
        </w:rPr>
        <w:t xml:space="preserve">На овај начин студент може </w:t>
      </w:r>
      <w:r w:rsidRPr="00F46758">
        <w:rPr>
          <w:lang w:val="ru-RU"/>
        </w:rPr>
        <w:t>да стекне</w:t>
      </w:r>
      <w:r>
        <w:rPr>
          <w:lang w:val="sr-Cyrl-CS"/>
        </w:rPr>
        <w:t xml:space="preserve"> до 3</w:t>
      </w:r>
      <w:r w:rsidRPr="00E4504F">
        <w:rPr>
          <w:rFonts w:asciiTheme="minorHAnsi" w:hAnsiTheme="minorHAnsi"/>
          <w:lang w:val="ru-RU"/>
        </w:rPr>
        <w:t>0</w:t>
      </w:r>
      <w:r w:rsidRPr="00F46758">
        <w:rPr>
          <w:lang w:val="sr-Cyrl-CS"/>
        </w:rPr>
        <w:t xml:space="preserve"> поена и то тако што </w:t>
      </w:r>
      <w:r>
        <w:rPr>
          <w:lang w:val="sr-Cyrl-CS"/>
        </w:rPr>
        <w:t xml:space="preserve">на </w:t>
      </w:r>
      <w:r w:rsidRPr="00E4504F">
        <w:rPr>
          <w:lang w:val="ru-RU"/>
        </w:rPr>
        <w:t>активностима на</w:t>
      </w:r>
      <w:r>
        <w:rPr>
          <w:lang w:val="sr-Cyrl-CS"/>
        </w:rPr>
        <w:t xml:space="preserve"> вежбама може остварити до 1</w:t>
      </w:r>
      <w:r w:rsidR="00E4504F">
        <w:rPr>
          <w:lang w:val="sr-Cyrl-CS"/>
        </w:rPr>
        <w:t>2</w:t>
      </w:r>
      <w:r>
        <w:rPr>
          <w:lang w:val="sr-Cyrl-CS"/>
        </w:rPr>
        <w:t xml:space="preserve"> поена, а на</w:t>
      </w:r>
      <w:r w:rsidRPr="00984DC9">
        <w:rPr>
          <w:lang w:val="sr-Cyrl-CS"/>
        </w:rPr>
        <w:t xml:space="preserve"> </w:t>
      </w:r>
      <w:r w:rsidR="00E4504F">
        <w:rPr>
          <w:lang w:val="sr-Cyrl-CS"/>
        </w:rPr>
        <w:t>провери знања ко</w:t>
      </w:r>
      <w:r>
        <w:rPr>
          <w:lang w:val="sr-Cyrl-CS"/>
        </w:rPr>
        <w:t>ј</w:t>
      </w:r>
      <w:r w:rsidR="00E4504F">
        <w:rPr>
          <w:lang w:val="sr-Cyrl-CS"/>
        </w:rPr>
        <w:t>а</w:t>
      </w:r>
      <w:r>
        <w:rPr>
          <w:lang w:val="sr-Cyrl-CS"/>
        </w:rPr>
        <w:t xml:space="preserve"> обухвата </w:t>
      </w:r>
      <w:r w:rsidR="00C1015B">
        <w:rPr>
          <w:lang w:val="sr-Cyrl-CS"/>
        </w:rPr>
        <w:t>целокупно градиво</w:t>
      </w:r>
      <w:r w:rsidR="007F2B8F">
        <w:rPr>
          <w:lang w:val="sr-Cyrl-CS"/>
        </w:rPr>
        <w:t>,</w:t>
      </w:r>
      <w:r w:rsidR="00C1015B">
        <w:rPr>
          <w:lang w:val="sr-Cyrl-CS"/>
        </w:rPr>
        <w:t xml:space="preserve"> а конципиран</w:t>
      </w:r>
      <w:r w:rsidR="00E4504F">
        <w:rPr>
          <w:lang w:val="sr-Cyrl-CS"/>
        </w:rPr>
        <w:t>а</w:t>
      </w:r>
      <w:r w:rsidR="00C1015B">
        <w:rPr>
          <w:lang w:val="sr-Cyrl-CS"/>
        </w:rPr>
        <w:t xml:space="preserve"> је кроз </w:t>
      </w:r>
      <w:r>
        <w:rPr>
          <w:lang w:val="sr-Cyrl-CS"/>
        </w:rPr>
        <w:t>теоријска питања, питања са практичне наставе</w:t>
      </w:r>
      <w:r w:rsidRPr="00E4504F">
        <w:rPr>
          <w:rFonts w:asciiTheme="minorHAnsi" w:hAnsiTheme="minorHAnsi"/>
          <w:lang w:val="ru-RU"/>
        </w:rPr>
        <w:t xml:space="preserve">, </w:t>
      </w:r>
      <w:r>
        <w:rPr>
          <w:lang w:val="sr-Cyrl-CS"/>
        </w:rPr>
        <w:t>задатке и спектралне проблеме до 1</w:t>
      </w:r>
      <w:r w:rsidR="00E4504F">
        <w:rPr>
          <w:lang w:val="sr-Cyrl-CS"/>
        </w:rPr>
        <w:t>8</w:t>
      </w:r>
      <w:r>
        <w:rPr>
          <w:lang w:val="sr-Cyrl-CS"/>
        </w:rPr>
        <w:t xml:space="preserve"> поена</w:t>
      </w:r>
      <w:r w:rsidRPr="00984DC9">
        <w:rPr>
          <w:lang w:val="sr-Cyrl-CS"/>
        </w:rPr>
        <w:t xml:space="preserve">. </w:t>
      </w:r>
    </w:p>
    <w:p w14:paraId="0BAC1772" w14:textId="77777777" w:rsidR="00860A8C" w:rsidRDefault="00860A8C">
      <w:pPr>
        <w:autoSpaceDE w:val="0"/>
        <w:autoSpaceDN w:val="0"/>
        <w:adjustRightInd w:val="0"/>
        <w:jc w:val="both"/>
        <w:rPr>
          <w:b/>
          <w:bCs/>
          <w:color w:val="000000"/>
          <w:lang w:val="sr-Cyrl-CS"/>
        </w:rPr>
      </w:pPr>
    </w:p>
    <w:p w14:paraId="640C351F" w14:textId="50C6D1F3" w:rsidR="00860A8C" w:rsidRPr="00C1015B" w:rsidRDefault="009F4BBF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lang w:val="sr-Cyrl-CS"/>
        </w:rPr>
      </w:pPr>
      <w:r w:rsidRPr="00984DC9">
        <w:rPr>
          <w:lang w:val="sr-Cyrl-CS"/>
        </w:rPr>
        <w:t xml:space="preserve">Завршни испит се полаже као </w:t>
      </w:r>
      <w:r w:rsidR="00E4504F">
        <w:rPr>
          <w:lang w:val="sr-Cyrl-CS"/>
        </w:rPr>
        <w:t xml:space="preserve">елиминациони тест и </w:t>
      </w:r>
      <w:r w:rsidRPr="00984DC9">
        <w:rPr>
          <w:lang w:val="sr-Cyrl-CS"/>
        </w:rPr>
        <w:t xml:space="preserve">усмени </w:t>
      </w:r>
      <w:r w:rsidR="00E4504F">
        <w:rPr>
          <w:lang w:val="sr-Cyrl-CS"/>
        </w:rPr>
        <w:t xml:space="preserve">део </w:t>
      </w:r>
      <w:r w:rsidRPr="00984DC9">
        <w:rPr>
          <w:lang w:val="sr-Cyrl-CS"/>
        </w:rPr>
        <w:t>испит</w:t>
      </w:r>
      <w:r w:rsidR="00E4504F">
        <w:rPr>
          <w:lang w:val="sr-Cyrl-CS"/>
        </w:rPr>
        <w:t>а</w:t>
      </w:r>
      <w:r w:rsidRPr="00984DC9">
        <w:rPr>
          <w:lang w:val="sr-Cyrl-CS"/>
        </w:rPr>
        <w:t xml:space="preserve"> </w:t>
      </w:r>
      <w:r>
        <w:rPr>
          <w:lang w:val="sr-Cyrl-CS"/>
        </w:rPr>
        <w:t>и обухвата целокупно градиво</w:t>
      </w:r>
      <w:r w:rsidR="00C1015B">
        <w:rPr>
          <w:lang w:val="sr-Cyrl-CS"/>
        </w:rPr>
        <w:t>.</w:t>
      </w:r>
      <w:r w:rsidR="00C1015B" w:rsidRPr="00C1015B">
        <w:rPr>
          <w:rFonts w:asciiTheme="minorHAnsi" w:hAnsiTheme="minorHAnsi"/>
          <w:b/>
          <w:bCs/>
          <w:sz w:val="20"/>
          <w:szCs w:val="20"/>
          <w:lang w:val="sr-Cyrl-CS"/>
        </w:rPr>
        <w:t xml:space="preserve"> </w:t>
      </w:r>
    </w:p>
    <w:p w14:paraId="435ED5C1" w14:textId="77777777" w:rsidR="00860A8C" w:rsidRPr="00E4504F" w:rsidRDefault="007F2B8F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sr-Cyrl-CS"/>
        </w:rPr>
      </w:pPr>
      <w:r w:rsidRPr="00E4504F">
        <w:rPr>
          <w:rFonts w:ascii="Times New Roman" w:hAnsi="Times New Roman" w:cs="Times New Roman"/>
          <w:b/>
          <w:bCs/>
          <w:sz w:val="20"/>
          <w:szCs w:val="20"/>
          <w:u w:val="single"/>
          <w:lang w:val="sr-Cyrl-CS"/>
        </w:rPr>
        <w:t xml:space="preserve"> </w:t>
      </w:r>
    </w:p>
    <w:p w14:paraId="283B31BE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tbl>
      <w:tblPr>
        <w:tblW w:w="5000" w:type="pct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2"/>
        <w:gridCol w:w="5555"/>
        <w:gridCol w:w="1517"/>
        <w:gridCol w:w="14"/>
        <w:gridCol w:w="1503"/>
        <w:gridCol w:w="14"/>
        <w:gridCol w:w="967"/>
      </w:tblGrid>
      <w:tr w:rsidR="00860A8C" w:rsidRPr="00092876" w14:paraId="3BCCBB91" w14:textId="77777777" w:rsidTr="001114B8">
        <w:trPr>
          <w:trHeight w:val="366"/>
        </w:trPr>
        <w:tc>
          <w:tcPr>
            <w:tcW w:w="2975" w:type="pct"/>
            <w:gridSpan w:val="2"/>
            <w:vMerge w:val="restart"/>
            <w:vAlign w:val="center"/>
          </w:tcPr>
          <w:p w14:paraId="01F01DB2" w14:textId="4DF7858A" w:rsidR="00860A8C" w:rsidRPr="00092876" w:rsidRDefault="00E4504F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lang w:val="sr-Cyrl-CS"/>
              </w:rPr>
              <w:t>Области</w:t>
            </w:r>
          </w:p>
        </w:tc>
        <w:tc>
          <w:tcPr>
            <w:tcW w:w="2025" w:type="pct"/>
            <w:gridSpan w:val="5"/>
            <w:vAlign w:val="center"/>
          </w:tcPr>
          <w:p w14:paraId="73AFD6B4" w14:textId="77777777" w:rsidR="00860A8C" w:rsidRPr="00092876" w:rsidRDefault="00860A8C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МАКСИМАЛНО ПОЕНА</w:t>
            </w:r>
          </w:p>
        </w:tc>
      </w:tr>
      <w:tr w:rsidR="00860A8C" w:rsidRPr="00092876" w14:paraId="68B4846A" w14:textId="77777777" w:rsidTr="00E4504F">
        <w:trPr>
          <w:trHeight w:val="426"/>
        </w:trPr>
        <w:tc>
          <w:tcPr>
            <w:tcW w:w="2975" w:type="pct"/>
            <w:gridSpan w:val="2"/>
            <w:vMerge/>
          </w:tcPr>
          <w:p w14:paraId="3844841D" w14:textId="77777777" w:rsidR="00860A8C" w:rsidRPr="00092876" w:rsidRDefault="00860A8C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</w:p>
        </w:tc>
        <w:tc>
          <w:tcPr>
            <w:tcW w:w="770" w:type="pct"/>
            <w:gridSpan w:val="2"/>
            <w:vAlign w:val="center"/>
          </w:tcPr>
          <w:p w14:paraId="378D2F97" w14:textId="77777777" w:rsidR="00860A8C" w:rsidRPr="00092876" w:rsidRDefault="00860A8C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активност у току наставе</w:t>
            </w:r>
          </w:p>
        </w:tc>
        <w:tc>
          <w:tcPr>
            <w:tcW w:w="765" w:type="pct"/>
            <w:gridSpan w:val="2"/>
            <w:vAlign w:val="center"/>
          </w:tcPr>
          <w:p w14:paraId="3E6792A4" w14:textId="682BB974" w:rsidR="00860A8C" w:rsidRPr="00092876" w:rsidRDefault="00E4504F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Завршни</w:t>
            </w:r>
            <w:r w:rsidR="00130FB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 xml:space="preserve"> испит</w:t>
            </w:r>
          </w:p>
        </w:tc>
        <w:tc>
          <w:tcPr>
            <w:tcW w:w="490" w:type="pct"/>
            <w:vAlign w:val="center"/>
          </w:tcPr>
          <w:p w14:paraId="26716ECD" w14:textId="77777777" w:rsidR="00860A8C" w:rsidRPr="00092876" w:rsidRDefault="00860A8C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Σ</w:t>
            </w:r>
          </w:p>
        </w:tc>
      </w:tr>
      <w:tr w:rsidR="001114B8" w:rsidRPr="00092876" w14:paraId="28DAA03B" w14:textId="77777777" w:rsidTr="00E4504F">
        <w:trPr>
          <w:trHeight w:val="680"/>
        </w:trPr>
        <w:tc>
          <w:tcPr>
            <w:tcW w:w="173" w:type="pct"/>
            <w:vAlign w:val="center"/>
          </w:tcPr>
          <w:p w14:paraId="7048BD75" w14:textId="77777777" w:rsidR="001114B8" w:rsidRPr="00092876" w:rsidRDefault="001114B8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1</w:t>
            </w:r>
          </w:p>
        </w:tc>
        <w:tc>
          <w:tcPr>
            <w:tcW w:w="2800" w:type="pct"/>
            <w:vAlign w:val="center"/>
          </w:tcPr>
          <w:p w14:paraId="31992160" w14:textId="77777777" w:rsidR="001114B8" w:rsidRPr="00632F13" w:rsidRDefault="001114B8" w:rsidP="002360D5">
            <w:pPr>
              <w:rPr>
                <w:rFonts w:ascii="Times New Roman" w:hAnsi="Times New Roman" w:cs="Times New Roman"/>
              </w:rPr>
            </w:pPr>
            <w:r w:rsidRPr="00DC1FBA">
              <w:rPr>
                <w:rFonts w:ascii="Times New Roman" w:hAnsi="Times New Roman" w:cs="Times New Roman"/>
                <w:bCs/>
                <w:lang w:val="ru-RU"/>
              </w:rPr>
              <w:t xml:space="preserve">Принципи и подела инструменталних метода. Атомско апсорпциона спектрофотометрија, пламена фотометрија, рефрактометрија,полариметрија и колориметрија. </w:t>
            </w:r>
            <w:r w:rsidRPr="00DC1FBA">
              <w:rPr>
                <w:rFonts w:ascii="Times New Roman" w:hAnsi="Times New Roman" w:cs="Times New Roman"/>
                <w:iCs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</w:rPr>
              <w:t xml:space="preserve">Електрохемијске методе. Потенциометрија. pН-метрија. </w:t>
            </w:r>
            <w:r w:rsidRPr="00632F13">
              <w:rPr>
                <w:rFonts w:ascii="Times New Roman" w:hAnsi="Times New Roman" w:cs="Times New Roman"/>
                <w:bCs/>
              </w:rPr>
              <w:t xml:space="preserve">Анализа </w:t>
            </w:r>
            <w:r w:rsidR="002360D5">
              <w:rPr>
                <w:rFonts w:ascii="Times New Roman" w:hAnsi="Times New Roman" w:cs="Times New Roman"/>
                <w:bCs/>
              </w:rPr>
              <w:t>природних производа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765" w:type="pct"/>
            <w:vAlign w:val="center"/>
          </w:tcPr>
          <w:p w14:paraId="5AA21AB1" w14:textId="251C52F7" w:rsidR="001114B8" w:rsidRPr="00E4504F" w:rsidRDefault="00E4504F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</w:t>
            </w:r>
          </w:p>
        </w:tc>
        <w:tc>
          <w:tcPr>
            <w:tcW w:w="765" w:type="pct"/>
            <w:gridSpan w:val="2"/>
            <w:vMerge w:val="restart"/>
            <w:vAlign w:val="center"/>
          </w:tcPr>
          <w:p w14:paraId="17E6E8B2" w14:textId="77777777" w:rsidR="001114B8" w:rsidRPr="001114B8" w:rsidRDefault="001114B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495" w:type="pct"/>
            <w:gridSpan w:val="2"/>
            <w:vMerge w:val="restart"/>
            <w:vAlign w:val="center"/>
          </w:tcPr>
          <w:p w14:paraId="1079B9D3" w14:textId="77777777" w:rsidR="001114B8" w:rsidRPr="001114B8" w:rsidRDefault="001114B8" w:rsidP="00B005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1114B8" w:rsidRPr="00092876" w14:paraId="47417E36" w14:textId="77777777" w:rsidTr="00E4504F">
        <w:trPr>
          <w:trHeight w:val="680"/>
        </w:trPr>
        <w:tc>
          <w:tcPr>
            <w:tcW w:w="173" w:type="pct"/>
            <w:vAlign w:val="center"/>
          </w:tcPr>
          <w:p w14:paraId="6641C355" w14:textId="77777777" w:rsidR="001114B8" w:rsidRPr="00092876" w:rsidRDefault="001114B8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2</w:t>
            </w:r>
          </w:p>
        </w:tc>
        <w:tc>
          <w:tcPr>
            <w:tcW w:w="2800" w:type="pct"/>
            <w:vAlign w:val="center"/>
          </w:tcPr>
          <w:p w14:paraId="03EF9429" w14:textId="77777777" w:rsidR="001114B8" w:rsidRPr="00092876" w:rsidRDefault="001114B8">
            <w:pPr>
              <w:rPr>
                <w:rFonts w:ascii="Times New Roman" w:hAnsi="Times New Roman" w:cs="Times New Roman"/>
                <w:lang w:val="sr-Cyrl-CS"/>
              </w:rPr>
            </w:pP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нструменталне хроматографске методе анализе. Гасна  и течна хроматографија. </w:t>
            </w:r>
            <w:r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Комбиноване методе. </w:t>
            </w:r>
            <w:r w:rsidRPr="00632F13">
              <w:rPr>
                <w:rFonts w:ascii="Times New Roman" w:hAnsi="Times New Roman" w:cs="Times New Roman"/>
                <w:i/>
                <w:iCs/>
              </w:rPr>
              <w:t>NMR</w:t>
            </w:r>
            <w:r w:rsidRPr="00632F13">
              <w:rPr>
                <w:rFonts w:ascii="Times New Roman" w:hAnsi="Times New Roman" w:cs="Times New Roman"/>
                <w:iCs/>
                <w:lang w:val="sr-Cyrl-CS"/>
              </w:rPr>
              <w:t xml:space="preserve"> спектроскопија.</w:t>
            </w:r>
          </w:p>
        </w:tc>
        <w:tc>
          <w:tcPr>
            <w:tcW w:w="765" w:type="pct"/>
            <w:vAlign w:val="center"/>
          </w:tcPr>
          <w:p w14:paraId="19139B2D" w14:textId="1EC37C63" w:rsidR="001114B8" w:rsidRPr="00E4504F" w:rsidRDefault="00E4504F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</w:t>
            </w:r>
          </w:p>
        </w:tc>
        <w:tc>
          <w:tcPr>
            <w:tcW w:w="765" w:type="pct"/>
            <w:gridSpan w:val="2"/>
            <w:vMerge/>
            <w:vAlign w:val="center"/>
          </w:tcPr>
          <w:p w14:paraId="2034BC41" w14:textId="77777777" w:rsidR="001114B8" w:rsidRPr="00092876" w:rsidRDefault="001114B8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495" w:type="pct"/>
            <w:gridSpan w:val="2"/>
            <w:vMerge/>
            <w:vAlign w:val="center"/>
          </w:tcPr>
          <w:p w14:paraId="2226D837" w14:textId="77777777" w:rsidR="001114B8" w:rsidRPr="00092876" w:rsidRDefault="001114B8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1114B8" w:rsidRPr="00092876" w14:paraId="7A224F74" w14:textId="77777777" w:rsidTr="00E4504F">
        <w:trPr>
          <w:trHeight w:val="680"/>
        </w:trPr>
        <w:tc>
          <w:tcPr>
            <w:tcW w:w="173" w:type="pct"/>
            <w:vAlign w:val="center"/>
          </w:tcPr>
          <w:p w14:paraId="3693BB5A" w14:textId="77777777" w:rsidR="001114B8" w:rsidRPr="00092876" w:rsidRDefault="001114B8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3</w:t>
            </w:r>
          </w:p>
        </w:tc>
        <w:tc>
          <w:tcPr>
            <w:tcW w:w="2800" w:type="pct"/>
            <w:vAlign w:val="center"/>
          </w:tcPr>
          <w:p w14:paraId="5C874E73" w14:textId="77777777" w:rsidR="001114B8" w:rsidRPr="00E4504F" w:rsidRDefault="001114B8" w:rsidP="00B0052E">
            <w:pPr>
              <w:rPr>
                <w:rFonts w:ascii="Times New Roman" w:hAnsi="Times New Roman" w:cs="Times New Roman"/>
                <w:bCs/>
                <w:lang w:val="ru-RU"/>
              </w:rPr>
            </w:pPr>
            <w:r w:rsidRPr="00632F13"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  <w:t>UV-VIS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 </w:t>
            </w:r>
            <w:r w:rsidRPr="00632F13">
              <w:rPr>
                <w:rFonts w:ascii="Times New Roman" w:hAnsi="Times New Roman" w:cs="Times New Roman"/>
                <w:bCs/>
                <w:i/>
                <w:iCs/>
              </w:rPr>
              <w:t>IR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lang w:val="ru-RU"/>
              </w:rPr>
              <w:t xml:space="preserve">спектроскопија. </w:t>
            </w:r>
            <w:r w:rsidRPr="00E4504F">
              <w:rPr>
                <w:rFonts w:ascii="Times New Roman" w:hAnsi="Times New Roman" w:cs="Times New Roman"/>
                <w:bCs/>
                <w:lang w:val="ru-RU"/>
              </w:rPr>
              <w:t>Масена спектрометрија</w:t>
            </w:r>
            <w:r w:rsidRPr="00632F13">
              <w:rPr>
                <w:rFonts w:ascii="Times New Roman" w:hAnsi="Times New Roman" w:cs="Times New Roman"/>
                <w:bCs/>
                <w:lang w:val="sr-Cyrl-CS"/>
              </w:rPr>
              <w:t>.</w:t>
            </w:r>
            <w:r w:rsidRPr="00E4504F">
              <w:rPr>
                <w:rFonts w:ascii="Times New Roman" w:hAnsi="Times New Roman" w:cs="Times New Roman"/>
                <w:bCs/>
                <w:lang w:val="ru-RU"/>
              </w:rPr>
              <w:t xml:space="preserve"> Решавање спектралних проблема помоћу хроматографских и инструменталних метода (</w:t>
            </w:r>
            <w:r w:rsidRPr="00632F13"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  <w:t>UV-VIS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 </w:t>
            </w:r>
            <w:r w:rsidRPr="00632F13">
              <w:rPr>
                <w:rFonts w:ascii="Times New Roman" w:hAnsi="Times New Roman" w:cs="Times New Roman"/>
                <w:bCs/>
                <w:i/>
                <w:iCs/>
              </w:rPr>
              <w:t>IR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lang w:val="ru-RU"/>
              </w:rPr>
              <w:t>спектроскопија</w:t>
            </w:r>
            <w:r>
              <w:rPr>
                <w:rFonts w:ascii="Times New Roman" w:hAnsi="Times New Roman" w:cs="Times New Roman"/>
                <w:bCs/>
                <w:lang w:val="ru-RU"/>
              </w:rPr>
              <w:t xml:space="preserve">, </w:t>
            </w:r>
            <w:r w:rsidRPr="00632F13">
              <w:rPr>
                <w:rFonts w:ascii="Times New Roman" w:hAnsi="Times New Roman" w:cs="Times New Roman"/>
                <w:i/>
                <w:iCs/>
              </w:rPr>
              <w:t>NMR</w:t>
            </w:r>
            <w:r w:rsidRPr="00E4504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  <w:r w:rsidRPr="00E4504F">
              <w:rPr>
                <w:rFonts w:ascii="Times New Roman" w:hAnsi="Times New Roman" w:cs="Times New Roman"/>
                <w:iCs/>
                <w:lang w:val="ru-RU"/>
              </w:rPr>
              <w:t>и</w:t>
            </w:r>
            <w:r w:rsidRPr="00E4504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М</w:t>
            </w:r>
            <w:r>
              <w:rPr>
                <w:rFonts w:ascii="Times New Roman" w:hAnsi="Times New Roman" w:cs="Times New Roman"/>
                <w:i/>
                <w:iCs/>
              </w:rPr>
              <w:t>S</w:t>
            </w:r>
            <w:r w:rsidRPr="00E4504F"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  <w:r w:rsidRPr="00E4504F">
              <w:rPr>
                <w:rFonts w:ascii="Times New Roman" w:hAnsi="Times New Roman" w:cs="Times New Roman"/>
                <w:bCs/>
                <w:lang w:val="ru-RU"/>
              </w:rPr>
              <w:t xml:space="preserve">. </w:t>
            </w:r>
          </w:p>
        </w:tc>
        <w:tc>
          <w:tcPr>
            <w:tcW w:w="765" w:type="pct"/>
            <w:vAlign w:val="center"/>
          </w:tcPr>
          <w:p w14:paraId="4DD97B0D" w14:textId="3FDF3601" w:rsidR="001114B8" w:rsidRPr="00E4504F" w:rsidRDefault="00E4504F" w:rsidP="00B0052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</w:t>
            </w:r>
          </w:p>
        </w:tc>
        <w:tc>
          <w:tcPr>
            <w:tcW w:w="765" w:type="pct"/>
            <w:gridSpan w:val="2"/>
            <w:vMerge/>
            <w:vAlign w:val="center"/>
          </w:tcPr>
          <w:p w14:paraId="2B52836E" w14:textId="77777777" w:rsidR="001114B8" w:rsidRPr="00B0052E" w:rsidRDefault="001114B8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5" w:type="pct"/>
            <w:gridSpan w:val="2"/>
            <w:vMerge/>
            <w:vAlign w:val="center"/>
          </w:tcPr>
          <w:p w14:paraId="1788E768" w14:textId="77777777" w:rsidR="001114B8" w:rsidRPr="00092876" w:rsidRDefault="001114B8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E4504F" w:rsidRPr="00092876" w14:paraId="3192DD05" w14:textId="77777777" w:rsidTr="00E4504F">
        <w:trPr>
          <w:trHeight w:val="680"/>
        </w:trPr>
        <w:tc>
          <w:tcPr>
            <w:tcW w:w="173" w:type="pct"/>
            <w:vAlign w:val="center"/>
          </w:tcPr>
          <w:p w14:paraId="634B33A7" w14:textId="77777777" w:rsidR="00E4504F" w:rsidRPr="00092876" w:rsidRDefault="00E4504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</w:tc>
        <w:tc>
          <w:tcPr>
            <w:tcW w:w="2800" w:type="pct"/>
            <w:vAlign w:val="center"/>
          </w:tcPr>
          <w:p w14:paraId="57096B67" w14:textId="77777777" w:rsidR="00E4504F" w:rsidRPr="00632F13" w:rsidRDefault="00E4504F" w:rsidP="00B0052E">
            <w:pPr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</w:pPr>
          </w:p>
        </w:tc>
        <w:tc>
          <w:tcPr>
            <w:tcW w:w="765" w:type="pct"/>
            <w:vAlign w:val="center"/>
          </w:tcPr>
          <w:p w14:paraId="1F6A312D" w14:textId="77777777" w:rsidR="00E4504F" w:rsidRDefault="00E4504F" w:rsidP="00B0052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765" w:type="pct"/>
            <w:gridSpan w:val="2"/>
            <w:vAlign w:val="center"/>
          </w:tcPr>
          <w:p w14:paraId="47ED4E42" w14:textId="77777777" w:rsidR="00E4504F" w:rsidRPr="00B0052E" w:rsidRDefault="00E4504F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5" w:type="pct"/>
            <w:gridSpan w:val="2"/>
            <w:vAlign w:val="center"/>
          </w:tcPr>
          <w:p w14:paraId="75E01BAE" w14:textId="77777777" w:rsidR="00E4504F" w:rsidRPr="00092876" w:rsidRDefault="00E4504F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E4504F" w:rsidRPr="00092876" w14:paraId="44C67B54" w14:textId="77777777" w:rsidTr="00E4504F">
        <w:trPr>
          <w:trHeight w:val="680"/>
        </w:trPr>
        <w:tc>
          <w:tcPr>
            <w:tcW w:w="173" w:type="pct"/>
            <w:vAlign w:val="center"/>
          </w:tcPr>
          <w:p w14:paraId="28308142" w14:textId="77777777" w:rsidR="00E4504F" w:rsidRPr="00092876" w:rsidRDefault="00E4504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</w:tc>
        <w:tc>
          <w:tcPr>
            <w:tcW w:w="2800" w:type="pct"/>
            <w:vAlign w:val="center"/>
          </w:tcPr>
          <w:p w14:paraId="67DB787F" w14:textId="77777777" w:rsidR="00E4504F" w:rsidRPr="00632F13" w:rsidRDefault="00E4504F" w:rsidP="00B0052E">
            <w:pPr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</w:pPr>
          </w:p>
        </w:tc>
        <w:tc>
          <w:tcPr>
            <w:tcW w:w="765" w:type="pct"/>
            <w:vAlign w:val="center"/>
          </w:tcPr>
          <w:p w14:paraId="69AA90D4" w14:textId="77777777" w:rsidR="00E4504F" w:rsidRDefault="00E4504F" w:rsidP="00B0052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765" w:type="pct"/>
            <w:gridSpan w:val="2"/>
            <w:vAlign w:val="center"/>
          </w:tcPr>
          <w:p w14:paraId="4F82F60C" w14:textId="77777777" w:rsidR="00E4504F" w:rsidRPr="00B0052E" w:rsidRDefault="00E4504F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5" w:type="pct"/>
            <w:gridSpan w:val="2"/>
            <w:vAlign w:val="center"/>
          </w:tcPr>
          <w:p w14:paraId="6E260CD0" w14:textId="77777777" w:rsidR="00E4504F" w:rsidRPr="00092876" w:rsidRDefault="00E4504F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B0052E" w:rsidRPr="00092876" w14:paraId="4965F633" w14:textId="77777777" w:rsidTr="001114B8">
        <w:trPr>
          <w:trHeight w:val="410"/>
        </w:trPr>
        <w:tc>
          <w:tcPr>
            <w:tcW w:w="2972" w:type="pct"/>
            <w:gridSpan w:val="2"/>
            <w:vAlign w:val="center"/>
          </w:tcPr>
          <w:p w14:paraId="114F0AB5" w14:textId="77777777" w:rsidR="00B0052E" w:rsidRPr="00092876" w:rsidRDefault="00B0052E" w:rsidP="00B0052E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</w:p>
        </w:tc>
        <w:tc>
          <w:tcPr>
            <w:tcW w:w="772" w:type="pct"/>
            <w:gridSpan w:val="2"/>
            <w:vAlign w:val="center"/>
          </w:tcPr>
          <w:p w14:paraId="205A7515" w14:textId="14F344D6" w:rsidR="00B0052E" w:rsidRPr="00E4504F" w:rsidRDefault="00B0052E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RS"/>
              </w:rPr>
            </w:pPr>
          </w:p>
          <w:p w14:paraId="494A6A5D" w14:textId="77777777" w:rsidR="007F2B8F" w:rsidRPr="00130FB6" w:rsidRDefault="007F2B8F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8" w:type="pct"/>
            <w:vAlign w:val="center"/>
          </w:tcPr>
          <w:p w14:paraId="46DF536B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  <w:p w14:paraId="008FFD5A" w14:textId="77777777" w:rsidR="00B0052E" w:rsidRPr="009F4BBF" w:rsidRDefault="00B0052E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5" w:type="pct"/>
            <w:gridSpan w:val="2"/>
            <w:vAlign w:val="center"/>
          </w:tcPr>
          <w:p w14:paraId="2EF71221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</w:p>
          <w:p w14:paraId="577F4AD0" w14:textId="77777777" w:rsidR="00B0052E" w:rsidRPr="00092876" w:rsidRDefault="00B0052E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7F2B8F" w:rsidRPr="00092876" w14:paraId="73D9DD24" w14:textId="77777777" w:rsidTr="001114B8">
        <w:trPr>
          <w:trHeight w:val="410"/>
        </w:trPr>
        <w:tc>
          <w:tcPr>
            <w:tcW w:w="2972" w:type="pct"/>
            <w:gridSpan w:val="2"/>
            <w:vAlign w:val="center"/>
          </w:tcPr>
          <w:p w14:paraId="67A2E295" w14:textId="236B2D4C" w:rsidR="007F2B8F" w:rsidRPr="00E4504F" w:rsidRDefault="007F2B8F" w:rsidP="00E4504F">
            <w:pPr>
              <w:rPr>
                <w:rFonts w:ascii="Times New Roman" w:hAnsi="Times New Roman" w:cs="Times New Roman"/>
                <w:bCs/>
                <w:lang w:val="sr-Cyrl-RS"/>
              </w:rPr>
            </w:pPr>
          </w:p>
        </w:tc>
        <w:tc>
          <w:tcPr>
            <w:tcW w:w="772" w:type="pct"/>
            <w:gridSpan w:val="2"/>
            <w:vAlign w:val="center"/>
          </w:tcPr>
          <w:p w14:paraId="6EDB6915" w14:textId="6A6BCCC0" w:rsidR="007F2B8F" w:rsidRPr="00E4504F" w:rsidRDefault="007F2B8F" w:rsidP="00E4504F">
            <w:pPr>
              <w:rPr>
                <w:rFonts w:ascii="Times New Roman" w:hAnsi="Times New Roman" w:cs="Times New Roman"/>
                <w:sz w:val="22"/>
                <w:szCs w:val="22"/>
                <w:lang w:val="sr-Cyrl-RS"/>
              </w:rPr>
            </w:pPr>
          </w:p>
        </w:tc>
        <w:tc>
          <w:tcPr>
            <w:tcW w:w="758" w:type="pct"/>
            <w:vAlign w:val="center"/>
          </w:tcPr>
          <w:p w14:paraId="725B4D9A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</w:tc>
        <w:tc>
          <w:tcPr>
            <w:tcW w:w="495" w:type="pct"/>
            <w:gridSpan w:val="2"/>
            <w:vAlign w:val="center"/>
          </w:tcPr>
          <w:p w14:paraId="33BCFA44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7F2B8F" w:rsidRPr="00092876" w14:paraId="1747ED59" w14:textId="77777777" w:rsidTr="001114B8">
        <w:trPr>
          <w:trHeight w:val="410"/>
        </w:trPr>
        <w:tc>
          <w:tcPr>
            <w:tcW w:w="2972" w:type="pct"/>
            <w:gridSpan w:val="2"/>
            <w:vAlign w:val="center"/>
          </w:tcPr>
          <w:p w14:paraId="08059123" w14:textId="77777777" w:rsidR="007F2B8F" w:rsidRPr="00092876" w:rsidRDefault="007F2B8F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Σ</w:t>
            </w:r>
          </w:p>
        </w:tc>
        <w:tc>
          <w:tcPr>
            <w:tcW w:w="772" w:type="pct"/>
            <w:gridSpan w:val="2"/>
            <w:vAlign w:val="center"/>
          </w:tcPr>
          <w:p w14:paraId="589DA449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758" w:type="pct"/>
            <w:vAlign w:val="center"/>
          </w:tcPr>
          <w:p w14:paraId="32B463AE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70</w:t>
            </w:r>
          </w:p>
        </w:tc>
        <w:tc>
          <w:tcPr>
            <w:tcW w:w="495" w:type="pct"/>
            <w:gridSpan w:val="2"/>
            <w:vAlign w:val="center"/>
          </w:tcPr>
          <w:p w14:paraId="4D60D7E9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100</w:t>
            </w:r>
          </w:p>
        </w:tc>
      </w:tr>
    </w:tbl>
    <w:p w14:paraId="3D6931CB" w14:textId="77777777" w:rsidR="007F2B8F" w:rsidRDefault="007F2B8F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</w:rPr>
      </w:pPr>
    </w:p>
    <w:p w14:paraId="07A81702" w14:textId="77777777" w:rsidR="00860A8C" w:rsidRDefault="00860A8C">
      <w:pPr>
        <w:autoSpaceDE w:val="0"/>
        <w:autoSpaceDN w:val="0"/>
        <w:adjustRightInd w:val="0"/>
        <w:jc w:val="both"/>
        <w:rPr>
          <w:b/>
          <w:bCs/>
          <w:color w:val="000000"/>
          <w:u w:val="single"/>
          <w:lang w:val="ru-RU"/>
        </w:rPr>
      </w:pPr>
      <w:r>
        <w:rPr>
          <w:b/>
          <w:bCs/>
          <w:color w:val="000000"/>
          <w:u w:val="single"/>
          <w:lang w:val="ru-RU"/>
        </w:rPr>
        <w:t>Завршна оцена се формира на следећи начин:</w:t>
      </w:r>
    </w:p>
    <w:p w14:paraId="56876E88" w14:textId="77777777" w:rsidR="00860A8C" w:rsidRDefault="00860A8C">
      <w:pPr>
        <w:autoSpaceDE w:val="0"/>
        <w:autoSpaceDN w:val="0"/>
        <w:adjustRightInd w:val="0"/>
        <w:jc w:val="both"/>
        <w:rPr>
          <w:b/>
          <w:bCs/>
          <w:color w:val="000000"/>
          <w:u w:val="single"/>
          <w:lang w:val="ru-RU"/>
        </w:rPr>
      </w:pPr>
    </w:p>
    <w:p w14:paraId="24A84A33" w14:textId="77777777" w:rsidR="00C1015B" w:rsidRPr="00F46758" w:rsidRDefault="00C1015B" w:rsidP="00C1015B">
      <w:pPr>
        <w:autoSpaceDE w:val="0"/>
        <w:autoSpaceDN w:val="0"/>
        <w:adjustRightInd w:val="0"/>
        <w:jc w:val="both"/>
        <w:rPr>
          <w:lang w:val="ru-RU"/>
        </w:rPr>
      </w:pPr>
      <w:r w:rsidRPr="00F46758">
        <w:rPr>
          <w:lang w:val="ru-RU"/>
        </w:rPr>
        <w:t>Да би студент положио п</w:t>
      </w:r>
      <w:r>
        <w:rPr>
          <w:lang w:val="ru-RU"/>
        </w:rPr>
        <w:t>редмет мора да стекне минимум 51 поен</w:t>
      </w:r>
      <w:r w:rsidRPr="00F46758">
        <w:rPr>
          <w:lang w:val="ru-RU"/>
        </w:rPr>
        <w:t xml:space="preserve">. </w:t>
      </w:r>
    </w:p>
    <w:p w14:paraId="6733447E" w14:textId="77777777" w:rsidR="00C1015B" w:rsidRPr="00660A99" w:rsidRDefault="00C1015B" w:rsidP="00C1015B">
      <w:pPr>
        <w:autoSpaceDE w:val="0"/>
        <w:autoSpaceDN w:val="0"/>
        <w:adjustRightInd w:val="0"/>
        <w:jc w:val="both"/>
        <w:rPr>
          <w:lang w:val="ru-RU"/>
        </w:rPr>
      </w:pPr>
      <w:r w:rsidRPr="00660A99">
        <w:rPr>
          <w:lang w:val="ru-RU"/>
        </w:rPr>
        <w:t>Завршна оцена се формира на основу броја освојених поена који се могу стећи на</w:t>
      </w:r>
    </w:p>
    <w:p w14:paraId="34D777EE" w14:textId="77777777" w:rsidR="00C1015B" w:rsidRDefault="00C1015B" w:rsidP="00C1015B">
      <w:pPr>
        <w:autoSpaceDE w:val="0"/>
        <w:autoSpaceDN w:val="0"/>
        <w:adjustRightInd w:val="0"/>
        <w:jc w:val="both"/>
        <w:rPr>
          <w:lang w:val="ru-RU"/>
        </w:rPr>
      </w:pPr>
      <w:r w:rsidRPr="00660A99">
        <w:rPr>
          <w:lang w:val="ru-RU"/>
        </w:rPr>
        <w:t xml:space="preserve">следеће начине: </w:t>
      </w:r>
    </w:p>
    <w:p w14:paraId="4920BD5A" w14:textId="51270EA4" w:rsidR="00C1015B" w:rsidRPr="00E4504F" w:rsidRDefault="00C1015B" w:rsidP="00C1015B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lang w:val="ru-RU"/>
        </w:rPr>
      </w:pPr>
      <w:r w:rsidRPr="00E4504F">
        <w:rPr>
          <w:rFonts w:ascii="Times New Roman" w:hAnsi="Times New Roman" w:cs="Times New Roman"/>
          <w:lang w:val="ru-RU"/>
        </w:rPr>
        <w:t xml:space="preserve">Предиспитним активностима – Предиспитне активности се оцењују кроз оверу вежби и </w:t>
      </w:r>
      <w:r w:rsidR="00E4504F">
        <w:rPr>
          <w:rFonts w:ascii="Times New Roman" w:hAnsi="Times New Roman" w:cs="Times New Roman"/>
          <w:lang w:val="ru-RU"/>
        </w:rPr>
        <w:t>проверу знања</w:t>
      </w:r>
      <w:r w:rsidRPr="00E4504F">
        <w:rPr>
          <w:rFonts w:ascii="Times New Roman" w:hAnsi="Times New Roman" w:cs="Times New Roman"/>
          <w:lang w:val="ru-RU"/>
        </w:rPr>
        <w:t xml:space="preserve">. На вежбама студент мора да оствари најмање </w:t>
      </w:r>
      <w:r w:rsidR="00B615BD">
        <w:rPr>
          <w:rFonts w:ascii="Times New Roman" w:hAnsi="Times New Roman" w:cs="Times New Roman"/>
          <w:lang w:val="ru-RU"/>
        </w:rPr>
        <w:t>7</w:t>
      </w:r>
      <w:r w:rsidRPr="00E4504F">
        <w:rPr>
          <w:rFonts w:ascii="Times New Roman" w:hAnsi="Times New Roman" w:cs="Times New Roman"/>
          <w:lang w:val="ru-RU"/>
        </w:rPr>
        <w:t xml:space="preserve"> од 1</w:t>
      </w:r>
      <w:r w:rsidR="00B615BD">
        <w:rPr>
          <w:rFonts w:ascii="Times New Roman" w:hAnsi="Times New Roman" w:cs="Times New Roman"/>
          <w:lang w:val="ru-RU"/>
        </w:rPr>
        <w:t>2</w:t>
      </w:r>
      <w:r w:rsidRPr="00E4504F">
        <w:rPr>
          <w:rFonts w:ascii="Times New Roman" w:hAnsi="Times New Roman" w:cs="Times New Roman"/>
          <w:lang w:val="ru-RU"/>
        </w:rPr>
        <w:t xml:space="preserve"> поена, а на </w:t>
      </w:r>
      <w:r w:rsidR="00B615BD">
        <w:rPr>
          <w:rFonts w:ascii="Times New Roman" w:hAnsi="Times New Roman" w:cs="Times New Roman"/>
          <w:lang w:val="ru-RU"/>
        </w:rPr>
        <w:t>провери знања</w:t>
      </w:r>
      <w:r w:rsidRPr="00E4504F">
        <w:rPr>
          <w:rFonts w:ascii="Times New Roman" w:hAnsi="Times New Roman" w:cs="Times New Roman"/>
          <w:lang w:val="ru-RU"/>
        </w:rPr>
        <w:t xml:space="preserve">, </w:t>
      </w:r>
      <w:r w:rsidR="002360D5" w:rsidRPr="00E4504F">
        <w:rPr>
          <w:rFonts w:ascii="Times New Roman" w:hAnsi="Times New Roman" w:cs="Times New Roman"/>
          <w:lang w:val="ru-RU"/>
        </w:rPr>
        <w:t xml:space="preserve">такође </w:t>
      </w:r>
      <w:r w:rsidRPr="00E4504F">
        <w:rPr>
          <w:rFonts w:ascii="Times New Roman" w:hAnsi="Times New Roman" w:cs="Times New Roman"/>
          <w:lang w:val="ru-RU"/>
        </w:rPr>
        <w:t xml:space="preserve">минимално </w:t>
      </w:r>
      <w:r w:rsidR="00B615BD">
        <w:rPr>
          <w:rFonts w:ascii="Times New Roman" w:hAnsi="Times New Roman" w:cs="Times New Roman"/>
          <w:lang w:val="ru-RU"/>
        </w:rPr>
        <w:t>10</w:t>
      </w:r>
      <w:r w:rsidRPr="00E4504F">
        <w:rPr>
          <w:rFonts w:ascii="Times New Roman" w:hAnsi="Times New Roman" w:cs="Times New Roman"/>
          <w:lang w:val="ru-RU"/>
        </w:rPr>
        <w:t xml:space="preserve"> од 1</w:t>
      </w:r>
      <w:r w:rsidR="00B615BD">
        <w:rPr>
          <w:rFonts w:ascii="Times New Roman" w:hAnsi="Times New Roman" w:cs="Times New Roman"/>
          <w:lang w:val="ru-RU"/>
        </w:rPr>
        <w:t>8</w:t>
      </w:r>
      <w:r w:rsidRPr="00E4504F">
        <w:rPr>
          <w:rFonts w:ascii="Times New Roman" w:hAnsi="Times New Roman" w:cs="Times New Roman"/>
          <w:lang w:val="ru-RU"/>
        </w:rPr>
        <w:t xml:space="preserve"> поена. На свакој од предиспитних активности, студент мора да оствари више од 50 посто.  </w:t>
      </w:r>
    </w:p>
    <w:p w14:paraId="080D0203" w14:textId="2F568E26" w:rsidR="00C1015B" w:rsidRPr="00B615BD" w:rsidRDefault="00C1015B" w:rsidP="00C1015B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E4504F">
        <w:rPr>
          <w:rFonts w:ascii="Times New Roman" w:hAnsi="Times New Roman" w:cs="Times New Roman"/>
          <w:lang w:val="ru-RU"/>
        </w:rPr>
        <w:t xml:space="preserve">Завршним испитом – Завршни испит се полаже као </w:t>
      </w:r>
      <w:r w:rsidR="00B615BD">
        <w:rPr>
          <w:rFonts w:ascii="Times New Roman" w:hAnsi="Times New Roman" w:cs="Times New Roman"/>
          <w:lang w:val="ru-RU"/>
        </w:rPr>
        <w:t xml:space="preserve">елиминациони тест и </w:t>
      </w:r>
      <w:r w:rsidRPr="00E4504F">
        <w:rPr>
          <w:rFonts w:ascii="Times New Roman" w:hAnsi="Times New Roman" w:cs="Times New Roman"/>
          <w:lang w:val="ru-RU"/>
        </w:rPr>
        <w:t xml:space="preserve">усмени </w:t>
      </w:r>
      <w:r w:rsidR="00B615BD">
        <w:rPr>
          <w:rFonts w:ascii="Times New Roman" w:hAnsi="Times New Roman" w:cs="Times New Roman"/>
          <w:lang w:val="ru-RU"/>
        </w:rPr>
        <w:t xml:space="preserve">део </w:t>
      </w:r>
      <w:r w:rsidRPr="00E4504F">
        <w:rPr>
          <w:rFonts w:ascii="Times New Roman" w:hAnsi="Times New Roman" w:cs="Times New Roman"/>
          <w:lang w:val="ru-RU"/>
        </w:rPr>
        <w:t>испит</w:t>
      </w:r>
      <w:r w:rsidR="00B615BD">
        <w:rPr>
          <w:rFonts w:ascii="Times New Roman" w:hAnsi="Times New Roman" w:cs="Times New Roman"/>
          <w:lang w:val="ru-RU"/>
        </w:rPr>
        <w:t>а</w:t>
      </w:r>
      <w:r w:rsidRPr="00E4504F">
        <w:rPr>
          <w:rFonts w:ascii="Times New Roman" w:hAnsi="Times New Roman" w:cs="Times New Roman"/>
          <w:lang w:val="ru-RU"/>
        </w:rPr>
        <w:t xml:space="preserve">, а студент мора да оствари </w:t>
      </w:r>
      <w:r w:rsidR="00B615BD">
        <w:rPr>
          <w:rFonts w:ascii="Times New Roman" w:hAnsi="Times New Roman" w:cs="Times New Roman"/>
          <w:lang w:val="ru-RU"/>
        </w:rPr>
        <w:t xml:space="preserve">на оба дела </w:t>
      </w:r>
      <w:r w:rsidRPr="00E4504F">
        <w:rPr>
          <w:rFonts w:ascii="Times New Roman" w:hAnsi="Times New Roman" w:cs="Times New Roman"/>
          <w:lang w:val="ru-RU"/>
        </w:rPr>
        <w:t>више од 50 посто</w:t>
      </w:r>
      <w:r w:rsidR="00B615BD">
        <w:rPr>
          <w:rFonts w:ascii="Times New Roman" w:hAnsi="Times New Roman" w:cs="Times New Roman"/>
          <w:lang w:val="ru-RU"/>
        </w:rPr>
        <w:t>.</w:t>
      </w:r>
      <w:r w:rsidRPr="00E4504F">
        <w:rPr>
          <w:rFonts w:ascii="Times New Roman" w:hAnsi="Times New Roman" w:cs="Times New Roman"/>
          <w:lang w:val="ru-RU"/>
        </w:rPr>
        <w:t xml:space="preserve"> </w:t>
      </w:r>
      <w:r w:rsidR="00B615BD">
        <w:rPr>
          <w:rFonts w:ascii="Times New Roman" w:hAnsi="Times New Roman" w:cs="Times New Roman"/>
          <w:lang w:val="ru-RU"/>
        </w:rPr>
        <w:t>Максимум на завршном испиту је</w:t>
      </w:r>
      <w:r w:rsidRPr="00E4504F">
        <w:rPr>
          <w:rFonts w:ascii="Times New Roman" w:hAnsi="Times New Roman" w:cs="Times New Roman"/>
          <w:lang w:val="ru-RU"/>
        </w:rPr>
        <w:t xml:space="preserve"> 70 поена</w:t>
      </w:r>
      <w:r w:rsidR="00B615BD">
        <w:rPr>
          <w:rFonts w:ascii="Times New Roman" w:hAnsi="Times New Roman" w:cs="Times New Roman"/>
          <w:lang w:val="ru-RU"/>
        </w:rPr>
        <w:t>.</w:t>
      </w:r>
      <w:r w:rsidRPr="00E4504F">
        <w:rPr>
          <w:rFonts w:ascii="Times New Roman" w:hAnsi="Times New Roman" w:cs="Times New Roman"/>
          <w:lang w:val="ru-RU"/>
        </w:rPr>
        <w:t xml:space="preserve"> </w:t>
      </w:r>
      <w:r w:rsidR="00B615BD">
        <w:rPr>
          <w:rFonts w:ascii="Times New Roman" w:hAnsi="Times New Roman" w:cs="Times New Roman"/>
          <w:lang w:val="ru-RU"/>
        </w:rPr>
        <w:t>У</w:t>
      </w:r>
      <w:r w:rsidRPr="00E4504F">
        <w:rPr>
          <w:rFonts w:ascii="Times New Roman" w:hAnsi="Times New Roman" w:cs="Times New Roman"/>
          <w:lang w:val="ru-RU"/>
        </w:rPr>
        <w:t>смени</w:t>
      </w:r>
      <w:r w:rsidR="00B615BD">
        <w:rPr>
          <w:rFonts w:ascii="Times New Roman" w:hAnsi="Times New Roman" w:cs="Times New Roman"/>
          <w:lang w:val="ru-RU"/>
        </w:rPr>
        <w:t xml:space="preserve"> део</w:t>
      </w:r>
      <w:r w:rsidRPr="00E4504F">
        <w:rPr>
          <w:rFonts w:ascii="Times New Roman" w:hAnsi="Times New Roman" w:cs="Times New Roman"/>
          <w:lang w:val="ru-RU"/>
        </w:rPr>
        <w:t xml:space="preserve"> испит</w:t>
      </w:r>
      <w:r w:rsidR="00B615BD">
        <w:rPr>
          <w:rFonts w:ascii="Times New Roman" w:hAnsi="Times New Roman" w:cs="Times New Roman"/>
          <w:lang w:val="ru-RU"/>
        </w:rPr>
        <w:t>а</w:t>
      </w:r>
      <w:r w:rsidRPr="00E4504F">
        <w:rPr>
          <w:rFonts w:ascii="Times New Roman" w:hAnsi="Times New Roman" w:cs="Times New Roman"/>
          <w:lang w:val="ru-RU"/>
        </w:rPr>
        <w:t xml:space="preserve"> и обухвата проверу знања из укупног градива које је обрађивано током наставе. </w:t>
      </w:r>
      <w:r w:rsidRPr="002360D5">
        <w:rPr>
          <w:rFonts w:ascii="Times New Roman" w:hAnsi="Times New Roman" w:cs="Times New Roman"/>
          <w:bCs/>
          <w:lang w:val="sr-Cyrl-CS"/>
        </w:rPr>
        <w:t>М</w:t>
      </w:r>
      <w:r w:rsidRPr="00B615BD">
        <w:rPr>
          <w:rFonts w:ascii="Times New Roman" w:hAnsi="Times New Roman" w:cs="Times New Roman"/>
          <w:lang w:val="ru-RU"/>
        </w:rPr>
        <w:t>оже да садржи и решавање спектралних проблема</w:t>
      </w:r>
      <w:r w:rsidRPr="002360D5">
        <w:rPr>
          <w:rFonts w:ascii="Times New Roman" w:hAnsi="Times New Roman" w:cs="Times New Roman"/>
          <w:lang w:val="sr-Cyrl-CS"/>
        </w:rPr>
        <w:t>.</w:t>
      </w:r>
      <w:r w:rsidRPr="002360D5">
        <w:rPr>
          <w:rFonts w:ascii="Times New Roman" w:hAnsi="Times New Roman" w:cs="Times New Roman"/>
          <w:b/>
          <w:bCs/>
          <w:u w:val="single"/>
          <w:lang w:val="sr-Cyrl-CS"/>
        </w:rPr>
        <w:t xml:space="preserve"> </w:t>
      </w:r>
    </w:p>
    <w:p w14:paraId="183A36BA" w14:textId="77777777" w:rsidR="00C1015B" w:rsidRPr="00B615BD" w:rsidRDefault="00C1015B">
      <w:pPr>
        <w:autoSpaceDE w:val="0"/>
        <w:autoSpaceDN w:val="0"/>
        <w:adjustRightInd w:val="0"/>
        <w:jc w:val="both"/>
        <w:rPr>
          <w:rFonts w:asciiTheme="minorHAnsi" w:hAnsiTheme="minorHAnsi"/>
          <w:color w:val="000000"/>
          <w:sz w:val="20"/>
          <w:szCs w:val="20"/>
          <w:lang w:val="sr-Cyrl-RS"/>
        </w:rPr>
      </w:pPr>
    </w:p>
    <w:p w14:paraId="0C524EB9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961"/>
      </w:tblGrid>
      <w:tr w:rsidR="00860A8C" w14:paraId="6109A121" w14:textId="77777777">
        <w:trPr>
          <w:trHeight w:val="388"/>
          <w:jc w:val="center"/>
        </w:trPr>
        <w:tc>
          <w:tcPr>
            <w:tcW w:w="2988" w:type="dxa"/>
            <w:vAlign w:val="center"/>
          </w:tcPr>
          <w:p w14:paraId="4CA2B7D1" w14:textId="77777777" w:rsidR="00860A8C" w:rsidRDefault="00860A8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lang w:val="sr-Cyrl-CS"/>
              </w:rPr>
              <w:t>број освојених поена</w:t>
            </w:r>
          </w:p>
        </w:tc>
        <w:tc>
          <w:tcPr>
            <w:tcW w:w="961" w:type="dxa"/>
            <w:vAlign w:val="center"/>
          </w:tcPr>
          <w:p w14:paraId="1972B800" w14:textId="77777777" w:rsidR="00860A8C" w:rsidRDefault="00860A8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lang w:val="sr-Cyrl-CS"/>
              </w:rPr>
              <w:t>оцена</w:t>
            </w:r>
          </w:p>
        </w:tc>
      </w:tr>
      <w:tr w:rsidR="00860A8C" w14:paraId="1708CF96" w14:textId="77777777">
        <w:trPr>
          <w:trHeight w:val="397"/>
          <w:jc w:val="center"/>
        </w:trPr>
        <w:tc>
          <w:tcPr>
            <w:tcW w:w="2988" w:type="dxa"/>
            <w:vAlign w:val="center"/>
          </w:tcPr>
          <w:p w14:paraId="4977539E" w14:textId="77777777" w:rsidR="00860A8C" w:rsidRPr="003D4E01" w:rsidRDefault="00860A8C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  <w:lang w:val="sr-Cyrl-CS"/>
              </w:rPr>
              <w:t>0   - 5</w:t>
            </w:r>
            <w:r w:rsidR="003D4E01">
              <w:rPr>
                <w:color w:val="000000"/>
              </w:rPr>
              <w:t>0</w:t>
            </w:r>
          </w:p>
        </w:tc>
        <w:tc>
          <w:tcPr>
            <w:tcW w:w="961" w:type="dxa"/>
            <w:vAlign w:val="center"/>
          </w:tcPr>
          <w:p w14:paraId="01CFAC12" w14:textId="77777777" w:rsidR="00860A8C" w:rsidRDefault="00860A8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lang w:val="sr-Cyrl-CS"/>
              </w:rPr>
              <w:t>5</w:t>
            </w:r>
          </w:p>
        </w:tc>
      </w:tr>
      <w:tr w:rsidR="00860A8C" w14:paraId="0B562C19" w14:textId="77777777">
        <w:trPr>
          <w:trHeight w:val="397"/>
          <w:jc w:val="center"/>
        </w:trPr>
        <w:tc>
          <w:tcPr>
            <w:tcW w:w="2988" w:type="dxa"/>
            <w:vAlign w:val="center"/>
          </w:tcPr>
          <w:p w14:paraId="481064F1" w14:textId="77777777" w:rsidR="00860A8C" w:rsidRPr="003D4E01" w:rsidRDefault="003D4E01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  <w:lang w:val="sr-Cyrl-CS"/>
              </w:rPr>
              <w:t>5</w:t>
            </w:r>
            <w:r>
              <w:rPr>
                <w:color w:val="000000"/>
              </w:rPr>
              <w:t>1</w:t>
            </w:r>
            <w:r w:rsidR="00860A8C">
              <w:rPr>
                <w:color w:val="000000"/>
                <w:lang w:val="sr-Cyrl-CS"/>
              </w:rPr>
              <w:t xml:space="preserve"> </w:t>
            </w:r>
            <w:r w:rsidR="002B608A">
              <w:rPr>
                <w:color w:val="000000"/>
                <w:lang w:val="sr-Cyrl-CS"/>
              </w:rPr>
              <w:t>–</w:t>
            </w:r>
            <w:r>
              <w:rPr>
                <w:color w:val="000000"/>
                <w:lang w:val="sr-Cyrl-CS"/>
              </w:rPr>
              <w:t xml:space="preserve"> 6</w:t>
            </w:r>
            <w:r>
              <w:rPr>
                <w:color w:val="000000"/>
              </w:rPr>
              <w:t>0</w:t>
            </w:r>
          </w:p>
        </w:tc>
        <w:tc>
          <w:tcPr>
            <w:tcW w:w="961" w:type="dxa"/>
            <w:vAlign w:val="center"/>
          </w:tcPr>
          <w:p w14:paraId="37FD4BEA" w14:textId="77777777" w:rsidR="00860A8C" w:rsidRDefault="00860A8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lang w:val="sr-Cyrl-CS"/>
              </w:rPr>
              <w:t>6</w:t>
            </w:r>
          </w:p>
        </w:tc>
      </w:tr>
      <w:tr w:rsidR="00860A8C" w14:paraId="6C59FAEB" w14:textId="77777777">
        <w:trPr>
          <w:trHeight w:val="397"/>
          <w:jc w:val="center"/>
        </w:trPr>
        <w:tc>
          <w:tcPr>
            <w:tcW w:w="2988" w:type="dxa"/>
            <w:vAlign w:val="center"/>
          </w:tcPr>
          <w:p w14:paraId="03E677A1" w14:textId="77777777" w:rsidR="00860A8C" w:rsidRPr="003D4E01" w:rsidRDefault="003D4E01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  <w:lang w:val="sr-Cyrl-CS"/>
              </w:rPr>
              <w:t>6</w:t>
            </w:r>
            <w:r>
              <w:rPr>
                <w:color w:val="000000"/>
              </w:rPr>
              <w:t>1</w:t>
            </w:r>
            <w:r w:rsidR="00860A8C">
              <w:rPr>
                <w:color w:val="000000"/>
                <w:lang w:val="sr-Cyrl-CS"/>
              </w:rPr>
              <w:t xml:space="preserve"> </w:t>
            </w:r>
            <w:r w:rsidR="002B608A">
              <w:rPr>
                <w:color w:val="000000"/>
                <w:lang w:val="sr-Cyrl-CS"/>
              </w:rPr>
              <w:t>–</w:t>
            </w:r>
            <w:r>
              <w:rPr>
                <w:color w:val="000000"/>
                <w:lang w:val="sr-Cyrl-CS"/>
              </w:rPr>
              <w:t xml:space="preserve"> 7</w:t>
            </w:r>
            <w:r>
              <w:rPr>
                <w:color w:val="000000"/>
              </w:rPr>
              <w:t>0</w:t>
            </w:r>
          </w:p>
        </w:tc>
        <w:tc>
          <w:tcPr>
            <w:tcW w:w="961" w:type="dxa"/>
            <w:vAlign w:val="center"/>
          </w:tcPr>
          <w:p w14:paraId="3B8805F9" w14:textId="77777777" w:rsidR="00860A8C" w:rsidRDefault="00860A8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lang w:val="sr-Cyrl-CS"/>
              </w:rPr>
              <w:t>7</w:t>
            </w:r>
          </w:p>
        </w:tc>
      </w:tr>
      <w:tr w:rsidR="00860A8C" w14:paraId="5F6BD2F1" w14:textId="77777777">
        <w:trPr>
          <w:trHeight w:val="397"/>
          <w:jc w:val="center"/>
        </w:trPr>
        <w:tc>
          <w:tcPr>
            <w:tcW w:w="2988" w:type="dxa"/>
            <w:vAlign w:val="center"/>
          </w:tcPr>
          <w:p w14:paraId="52FC04ED" w14:textId="77777777" w:rsidR="00860A8C" w:rsidRPr="003D4E01" w:rsidRDefault="003D4E01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  <w:lang w:val="sr-Cyrl-CS"/>
              </w:rPr>
              <w:t>7</w:t>
            </w:r>
            <w:r>
              <w:rPr>
                <w:color w:val="000000"/>
              </w:rPr>
              <w:t>1</w:t>
            </w:r>
            <w:r w:rsidR="00860A8C">
              <w:rPr>
                <w:color w:val="000000"/>
                <w:lang w:val="sr-Cyrl-CS"/>
              </w:rPr>
              <w:t xml:space="preserve"> </w:t>
            </w:r>
            <w:r w:rsidR="002B608A">
              <w:rPr>
                <w:color w:val="000000"/>
                <w:lang w:val="sr-Cyrl-CS"/>
              </w:rPr>
              <w:t>–</w:t>
            </w:r>
            <w:r>
              <w:rPr>
                <w:color w:val="000000"/>
                <w:lang w:val="sr-Cyrl-CS"/>
              </w:rPr>
              <w:t xml:space="preserve"> 8</w:t>
            </w:r>
            <w:r>
              <w:rPr>
                <w:color w:val="000000"/>
              </w:rPr>
              <w:t>0</w:t>
            </w:r>
          </w:p>
        </w:tc>
        <w:tc>
          <w:tcPr>
            <w:tcW w:w="961" w:type="dxa"/>
            <w:vAlign w:val="center"/>
          </w:tcPr>
          <w:p w14:paraId="2955E62B" w14:textId="77777777" w:rsidR="00860A8C" w:rsidRDefault="00860A8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lang w:val="sr-Cyrl-CS"/>
              </w:rPr>
              <w:t>8</w:t>
            </w:r>
          </w:p>
        </w:tc>
      </w:tr>
      <w:tr w:rsidR="00860A8C" w14:paraId="1A7F6944" w14:textId="77777777">
        <w:trPr>
          <w:trHeight w:val="397"/>
          <w:jc w:val="center"/>
        </w:trPr>
        <w:tc>
          <w:tcPr>
            <w:tcW w:w="2988" w:type="dxa"/>
            <w:vAlign w:val="center"/>
          </w:tcPr>
          <w:p w14:paraId="468840CA" w14:textId="77777777" w:rsidR="00860A8C" w:rsidRPr="003D4E01" w:rsidRDefault="003D4E01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  <w:lang w:val="sr-Cyrl-CS"/>
              </w:rPr>
              <w:t>8</w:t>
            </w:r>
            <w:r>
              <w:rPr>
                <w:color w:val="000000"/>
              </w:rPr>
              <w:t>1</w:t>
            </w:r>
            <w:r w:rsidR="00860A8C">
              <w:rPr>
                <w:color w:val="000000"/>
                <w:lang w:val="sr-Cyrl-CS"/>
              </w:rPr>
              <w:t xml:space="preserve"> </w:t>
            </w:r>
            <w:r w:rsidR="002B608A">
              <w:rPr>
                <w:color w:val="000000"/>
                <w:lang w:val="sr-Cyrl-CS"/>
              </w:rPr>
              <w:t>–</w:t>
            </w:r>
            <w:r>
              <w:rPr>
                <w:color w:val="000000"/>
                <w:lang w:val="sr-Cyrl-CS"/>
              </w:rPr>
              <w:t xml:space="preserve"> 9</w:t>
            </w:r>
            <w:r>
              <w:rPr>
                <w:color w:val="000000"/>
              </w:rPr>
              <w:t>0</w:t>
            </w:r>
          </w:p>
        </w:tc>
        <w:tc>
          <w:tcPr>
            <w:tcW w:w="961" w:type="dxa"/>
            <w:vAlign w:val="center"/>
          </w:tcPr>
          <w:p w14:paraId="742A6C08" w14:textId="77777777" w:rsidR="00860A8C" w:rsidRDefault="00860A8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lang w:val="sr-Cyrl-CS"/>
              </w:rPr>
              <w:t>9</w:t>
            </w:r>
          </w:p>
        </w:tc>
      </w:tr>
      <w:tr w:rsidR="00860A8C" w14:paraId="3A924139" w14:textId="77777777">
        <w:trPr>
          <w:trHeight w:val="397"/>
          <w:jc w:val="center"/>
        </w:trPr>
        <w:tc>
          <w:tcPr>
            <w:tcW w:w="2988" w:type="dxa"/>
            <w:vAlign w:val="center"/>
          </w:tcPr>
          <w:p w14:paraId="24F62102" w14:textId="77777777" w:rsidR="00860A8C" w:rsidRDefault="003D4E01">
            <w:pPr>
              <w:autoSpaceDE w:val="0"/>
              <w:autoSpaceDN w:val="0"/>
              <w:adjustRightInd w:val="0"/>
              <w:jc w:val="center"/>
              <w:rPr>
                <w:color w:val="000000"/>
                <w:lang w:val="sr-Cyrl-CS"/>
              </w:rPr>
            </w:pPr>
            <w:r>
              <w:rPr>
                <w:color w:val="000000"/>
                <w:lang w:val="sr-Cyrl-CS"/>
              </w:rPr>
              <w:t>9</w:t>
            </w:r>
            <w:r>
              <w:rPr>
                <w:color w:val="000000"/>
              </w:rPr>
              <w:t>1</w:t>
            </w:r>
            <w:r w:rsidR="00860A8C">
              <w:rPr>
                <w:color w:val="000000"/>
                <w:lang w:val="sr-Cyrl-CS"/>
              </w:rPr>
              <w:t xml:space="preserve"> </w:t>
            </w:r>
            <w:r w:rsidR="002B608A">
              <w:rPr>
                <w:color w:val="000000"/>
                <w:lang w:val="sr-Cyrl-CS"/>
              </w:rPr>
              <w:t>–</w:t>
            </w:r>
            <w:r w:rsidR="00860A8C">
              <w:rPr>
                <w:color w:val="000000"/>
                <w:lang w:val="sr-Cyrl-CS"/>
              </w:rPr>
              <w:t xml:space="preserve"> 100</w:t>
            </w:r>
          </w:p>
        </w:tc>
        <w:tc>
          <w:tcPr>
            <w:tcW w:w="961" w:type="dxa"/>
            <w:vAlign w:val="center"/>
          </w:tcPr>
          <w:p w14:paraId="115D1243" w14:textId="77777777" w:rsidR="00860A8C" w:rsidRDefault="00860A8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lang w:val="sr-Cyrl-CS"/>
              </w:rPr>
              <w:t>10</w:t>
            </w:r>
          </w:p>
        </w:tc>
      </w:tr>
    </w:tbl>
    <w:p w14:paraId="17DCF9FB" w14:textId="77777777" w:rsidR="00C1015B" w:rsidRPr="00CE071C" w:rsidRDefault="00C1015B" w:rsidP="00C1015B">
      <w:pPr>
        <w:rPr>
          <w:lang w:val="sr-Latn-CS"/>
        </w:rPr>
      </w:pPr>
    </w:p>
    <w:p w14:paraId="136ED699" w14:textId="77777777" w:rsidR="00C1015B" w:rsidRDefault="00C1015B" w:rsidP="00C1015B">
      <w:pPr>
        <w:rPr>
          <w:lang w:val="sr-Latn-CS"/>
        </w:rPr>
      </w:pPr>
    </w:p>
    <w:p w14:paraId="1E2B58D7" w14:textId="77777777" w:rsidR="00C1015B" w:rsidRDefault="00C1015B" w:rsidP="00C1015B">
      <w:pPr>
        <w:rPr>
          <w:lang w:val="sr-Latn-CS"/>
        </w:rPr>
      </w:pPr>
    </w:p>
    <w:p w14:paraId="7FFBFEDA" w14:textId="2900ED46" w:rsidR="00C1015B" w:rsidRPr="00B60F1A" w:rsidRDefault="00C1015B" w:rsidP="00C1015B">
      <w:pPr>
        <w:rPr>
          <w:rFonts w:asciiTheme="minorHAnsi" w:hAnsiTheme="minorHAnsi"/>
          <w:b/>
          <w:bCs/>
          <w:sz w:val="36"/>
          <w:szCs w:val="36"/>
          <w:lang w:val="sr-Cyrl-RS"/>
        </w:rPr>
      </w:pPr>
      <w:r>
        <w:rPr>
          <w:b/>
          <w:bCs/>
          <w:sz w:val="36"/>
          <w:szCs w:val="36"/>
          <w:lang w:val="sr-Cyrl-CS"/>
        </w:rPr>
        <w:t xml:space="preserve">ПОЛАГАЊЕ </w:t>
      </w:r>
      <w:r w:rsidR="00B60F1A">
        <w:rPr>
          <w:rFonts w:asciiTheme="minorHAnsi" w:hAnsiTheme="minorHAnsi"/>
          <w:b/>
          <w:bCs/>
          <w:sz w:val="36"/>
          <w:szCs w:val="36"/>
          <w:lang w:val="sr-Cyrl-RS"/>
        </w:rPr>
        <w:t>ИСПИТА</w:t>
      </w:r>
    </w:p>
    <w:p w14:paraId="016CEDBB" w14:textId="77777777" w:rsidR="00C1015B" w:rsidRDefault="00C1015B" w:rsidP="00C1015B">
      <w:pPr>
        <w:rPr>
          <w:lang w:val="sr-Latn-CS"/>
        </w:rPr>
      </w:pPr>
    </w:p>
    <w:p w14:paraId="4AE8CE37" w14:textId="77777777" w:rsidR="00C1015B" w:rsidRDefault="00C1015B" w:rsidP="00C1015B">
      <w:pPr>
        <w:rPr>
          <w:lang w:val="sr-Latn-CS"/>
        </w:rPr>
      </w:pPr>
    </w:p>
    <w:p w14:paraId="603BDF0F" w14:textId="77777777" w:rsidR="00C1015B" w:rsidRDefault="00C1015B" w:rsidP="00C1015B">
      <w:pPr>
        <w:rPr>
          <w:lang w:val="sr-Latn-CS"/>
        </w:rPr>
      </w:pPr>
    </w:p>
    <w:p w14:paraId="73E927E6" w14:textId="0DF85416" w:rsidR="00C1015B" w:rsidRPr="00CE071C" w:rsidRDefault="005F6BD6" w:rsidP="00C1015B">
      <w:pPr>
        <w:rPr>
          <w:lang w:val="sr-Latn-CS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50443E6C" wp14:editId="146F540E">
                <wp:simplePos x="0" y="0"/>
                <wp:positionH relativeFrom="column">
                  <wp:align>center</wp:align>
                </wp:positionH>
                <wp:positionV relativeFrom="paragraph">
                  <wp:posOffset>20320</wp:posOffset>
                </wp:positionV>
                <wp:extent cx="2470785" cy="935355"/>
                <wp:effectExtent l="0" t="0" r="5715" b="0"/>
                <wp:wrapSquare wrapText="bothSides"/>
                <wp:docPr id="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0785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7C7632" w14:textId="19819EA6" w:rsidR="00725924" w:rsidRPr="003C4B4A" w:rsidRDefault="00725924" w:rsidP="00C1015B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  <w:lang w:val="sr-Cyrl-CS"/>
                              </w:rPr>
                            </w:pPr>
                            <w:r w:rsidRPr="003C4B4A">
                              <w:rPr>
                                <w:b/>
                                <w:bCs/>
                                <w:sz w:val="36"/>
                                <w:szCs w:val="36"/>
                                <w:lang w:val="sr-Cyrl-CS"/>
                              </w:rPr>
                              <w:t xml:space="preserve">ЗАВРШНИ </w:t>
                            </w:r>
                            <w:r w:rsidR="00B60F1A">
                              <w:rPr>
                                <w:b/>
                                <w:bCs/>
                                <w:sz w:val="36"/>
                                <w:szCs w:val="36"/>
                                <w:lang w:val="sr-Cyrl-CS"/>
                              </w:rPr>
                              <w:t>ИСПИТ</w:t>
                            </w:r>
                          </w:p>
                          <w:p w14:paraId="3BCF3075" w14:textId="473675B4" w:rsidR="00725924" w:rsidRPr="003C4B4A" w:rsidRDefault="00725924" w:rsidP="00C1015B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i/>
                                <w:iCs/>
                                <w:lang w:val="sr-Latn-C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sr-Cyrl-CS"/>
                              </w:rPr>
                              <w:t>0-</w:t>
                            </w:r>
                            <w:r w:rsidR="00B60F1A">
                              <w:rPr>
                                <w:b/>
                                <w:bCs/>
                                <w:sz w:val="28"/>
                                <w:szCs w:val="28"/>
                                <w:lang w:val="sr-Cyrl-CS"/>
                              </w:rPr>
                              <w:t>70</w:t>
                            </w:r>
                            <w:r w:rsidRPr="003C4B4A">
                              <w:rPr>
                                <w:b/>
                                <w:bCs/>
                                <w:sz w:val="28"/>
                                <w:szCs w:val="28"/>
                                <w:lang w:val="sr-Cyrl-CS"/>
                              </w:rPr>
                              <w:t xml:space="preserve"> ПОЕНА</w:t>
                            </w:r>
                          </w:p>
                          <w:p w14:paraId="1682DF9C" w14:textId="77777777" w:rsidR="00725924" w:rsidRPr="00BE5980" w:rsidRDefault="00725924" w:rsidP="00C1015B">
                            <w:pPr>
                              <w:rPr>
                                <w:rFonts w:ascii="Cambria" w:hAnsi="Cambria" w:cs="Cambria"/>
                                <w:i/>
                                <w:iCs/>
                                <w:color w:val="5A5A5A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0443E6C" id="AutoShape 5" o:spid="_x0000_s1027" style="position:absolute;margin-left:0;margin-top:1.6pt;width:194.55pt;height:73.65pt;z-index:251660288;visibility:visible;mso-wrap-style:square;mso-width-percent:0;mso-height-percent:0;mso-wrap-distance-left:9pt;mso-wrap-distance-top:7.2pt;mso-wrap-distance-right:9pt;mso-wrap-distance-bottom:7.2pt;mso-position-horizontal:center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" o:allowincell="f" strokeweight="1.5pt">
                <v:fill opacity="19789f"/>
                <v:textbox inset="10.8pt,7.2pt,10.8pt">
                  <w:txbxContent>
                    <w:p w14:paraId="427C7632" w14:textId="19819EA6" w:rsidR="00725924" w:rsidRPr="003C4B4A" w:rsidRDefault="00725924" w:rsidP="00C1015B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b/>
                          <w:bCs/>
                          <w:sz w:val="36"/>
                          <w:szCs w:val="36"/>
                          <w:lang w:val="sr-Cyrl-CS"/>
                        </w:rPr>
                      </w:pPr>
                      <w:r w:rsidRPr="003C4B4A">
                        <w:rPr>
                          <w:b/>
                          <w:bCs/>
                          <w:sz w:val="36"/>
                          <w:szCs w:val="36"/>
                          <w:lang w:val="sr-Cyrl-CS"/>
                        </w:rPr>
                        <w:t xml:space="preserve">ЗАВРШНИ </w:t>
                      </w:r>
                      <w:r w:rsidR="00B60F1A">
                        <w:rPr>
                          <w:b/>
                          <w:bCs/>
                          <w:sz w:val="36"/>
                          <w:szCs w:val="36"/>
                          <w:lang w:val="sr-Cyrl-CS"/>
                        </w:rPr>
                        <w:t>ИСПИТ</w:t>
                      </w:r>
                    </w:p>
                    <w:p w14:paraId="3BCF3075" w14:textId="473675B4" w:rsidR="00725924" w:rsidRPr="003C4B4A" w:rsidRDefault="00725924" w:rsidP="00C1015B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i/>
                          <w:iCs/>
                          <w:lang w:val="sr-Latn-C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sr-Cyrl-CS"/>
                        </w:rPr>
                        <w:t>0-</w:t>
                      </w:r>
                      <w:r w:rsidR="00B60F1A">
                        <w:rPr>
                          <w:b/>
                          <w:bCs/>
                          <w:sz w:val="28"/>
                          <w:szCs w:val="28"/>
                          <w:lang w:val="sr-Cyrl-CS"/>
                        </w:rPr>
                        <w:t>70</w:t>
                      </w:r>
                      <w:r w:rsidRPr="003C4B4A">
                        <w:rPr>
                          <w:b/>
                          <w:bCs/>
                          <w:sz w:val="28"/>
                          <w:szCs w:val="28"/>
                          <w:lang w:val="sr-Cyrl-CS"/>
                        </w:rPr>
                        <w:t xml:space="preserve"> ПОЕНА</w:t>
                      </w:r>
                    </w:p>
                    <w:p w14:paraId="1682DF9C" w14:textId="77777777" w:rsidR="00725924" w:rsidRPr="00BE5980" w:rsidRDefault="00725924" w:rsidP="00C1015B">
                      <w:pPr>
                        <w:rPr>
                          <w:rFonts w:ascii="Cambria" w:hAnsi="Cambria" w:cs="Cambria"/>
                          <w:i/>
                          <w:iCs/>
                          <w:color w:val="5A5A5A"/>
                        </w:rPr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52ACA082" w14:textId="77777777" w:rsidR="00C1015B" w:rsidRPr="00CE071C" w:rsidRDefault="00C1015B" w:rsidP="00C1015B">
      <w:pPr>
        <w:rPr>
          <w:lang w:val="sr-Latn-CS"/>
        </w:rPr>
      </w:pPr>
    </w:p>
    <w:p w14:paraId="4396821A" w14:textId="77777777" w:rsidR="00C1015B" w:rsidRPr="00CE071C" w:rsidRDefault="00C1015B" w:rsidP="00C1015B">
      <w:pPr>
        <w:rPr>
          <w:lang w:val="ru-RU"/>
        </w:rPr>
      </w:pPr>
    </w:p>
    <w:p w14:paraId="000A0859" w14:textId="77777777" w:rsidR="00C1015B" w:rsidRPr="00CE071C" w:rsidRDefault="00C1015B" w:rsidP="00C1015B">
      <w:pPr>
        <w:rPr>
          <w:lang w:val="ru-RU"/>
        </w:rPr>
      </w:pPr>
    </w:p>
    <w:p w14:paraId="1BEEFD33" w14:textId="77777777" w:rsidR="00C1015B" w:rsidRDefault="00C1015B" w:rsidP="00C1015B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Latn-CS"/>
        </w:rPr>
      </w:pPr>
    </w:p>
    <w:p w14:paraId="3A745037" w14:textId="77777777" w:rsidR="00C1015B" w:rsidRDefault="00C1015B" w:rsidP="00C1015B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Latn-CS"/>
        </w:rPr>
      </w:pPr>
    </w:p>
    <w:p w14:paraId="70A129E1" w14:textId="3EFD1FDC" w:rsidR="00C1015B" w:rsidRDefault="00C1015B" w:rsidP="00B60F1A">
      <w:pPr>
        <w:rPr>
          <w:rFonts w:asciiTheme="minorHAnsi" w:hAnsiTheme="minorHAnsi"/>
          <w:b/>
          <w:bCs/>
          <w:sz w:val="20"/>
          <w:szCs w:val="20"/>
          <w:u w:val="single"/>
          <w:lang w:val="sr-Cyrl-RS"/>
        </w:rPr>
      </w:pPr>
    </w:p>
    <w:p w14:paraId="3F7AB73C" w14:textId="5A916FB9" w:rsidR="00B60F1A" w:rsidRPr="00B60F1A" w:rsidRDefault="00B60F1A" w:rsidP="00B60F1A">
      <w:pPr>
        <w:jc w:val="center"/>
        <w:rPr>
          <w:rFonts w:asciiTheme="minorHAnsi" w:hAnsiTheme="minorHAnsi"/>
          <w:b/>
          <w:bCs/>
          <w:sz w:val="28"/>
          <w:szCs w:val="28"/>
          <w:lang w:val="sr-Cyrl-RS"/>
        </w:rPr>
      </w:pPr>
      <w:r w:rsidRPr="00B60F1A">
        <w:rPr>
          <w:rFonts w:asciiTheme="minorHAnsi" w:hAnsiTheme="minorHAnsi"/>
          <w:b/>
          <w:bCs/>
          <w:sz w:val="20"/>
          <w:szCs w:val="20"/>
          <w:lang w:val="sr-Cyrl-RS"/>
        </w:rPr>
        <w:t>ПРЕДИСПИТНЕ АКТИВНОСТИ</w:t>
      </w:r>
    </w:p>
    <w:p w14:paraId="48DB5F16" w14:textId="012B3B23" w:rsidR="00B60F1A" w:rsidRDefault="00B60F1A" w:rsidP="00B60F1A">
      <w:pPr>
        <w:autoSpaceDE w:val="0"/>
        <w:autoSpaceDN w:val="0"/>
        <w:adjustRightInd w:val="0"/>
        <w:jc w:val="center"/>
        <w:rPr>
          <w:rFonts w:asciiTheme="minorHAnsi" w:hAnsiTheme="minorHAnsi"/>
          <w:lang w:val="sr-Cyrl-RS"/>
        </w:rPr>
      </w:pPr>
      <w:r>
        <w:rPr>
          <w:rFonts w:asciiTheme="minorHAnsi" w:hAnsiTheme="minorHAnsi"/>
          <w:lang w:val="sr-Cyrl-RS"/>
        </w:rPr>
        <w:t>Максималан број поена на</w:t>
      </w:r>
    </w:p>
    <w:p w14:paraId="69D70A18" w14:textId="22DBB2F3" w:rsidR="00C1015B" w:rsidRPr="00B60F1A" w:rsidRDefault="00B60F1A" w:rsidP="00B60F1A">
      <w:pPr>
        <w:autoSpaceDE w:val="0"/>
        <w:autoSpaceDN w:val="0"/>
        <w:adjustRightInd w:val="0"/>
        <w:jc w:val="center"/>
        <w:rPr>
          <w:lang w:val="sr-Cyrl-RS"/>
        </w:rPr>
      </w:pPr>
      <w:r>
        <w:rPr>
          <w:rFonts w:asciiTheme="minorHAnsi" w:hAnsiTheme="minorHAnsi"/>
          <w:lang w:val="sr-Cyrl-RS"/>
        </w:rPr>
        <w:t>предиспитним активностима је 30</w:t>
      </w:r>
      <w:r w:rsidR="00C1015B" w:rsidRPr="00237361">
        <w:t>.</w:t>
      </w:r>
    </w:p>
    <w:p w14:paraId="79AB21BE" w14:textId="77777777" w:rsidR="00860A8C" w:rsidRDefault="00860A8C">
      <w:pPr>
        <w:rPr>
          <w:lang w:val="sr-Latn-CS"/>
        </w:rPr>
      </w:pPr>
    </w:p>
    <w:p w14:paraId="353A6CDC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sr-Cyrl-CS"/>
        </w:rPr>
        <w:sectPr w:rsidR="00860A8C">
          <w:type w:val="continuous"/>
          <w:pgSz w:w="11907" w:h="16839" w:code="9"/>
          <w:pgMar w:top="567" w:right="567" w:bottom="567" w:left="1418" w:header="510" w:footer="510" w:gutter="0"/>
          <w:cols w:space="720"/>
          <w:docGrid w:linePitch="360"/>
        </w:sectPr>
      </w:pPr>
    </w:p>
    <w:p w14:paraId="1D6F110F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 w:rsidRPr="00092876">
        <w:rPr>
          <w:rFonts w:ascii="Times New Roman" w:hAnsi="Times New Roman" w:cs="Times New Roman"/>
          <w:b/>
          <w:bCs/>
          <w:sz w:val="32"/>
          <w:szCs w:val="32"/>
          <w:lang w:val="ru-RU"/>
        </w:rPr>
        <w:lastRenderedPageBreak/>
        <w:t>ЛИТЕРАТУРА:</w:t>
      </w:r>
    </w:p>
    <w:tbl>
      <w:tblPr>
        <w:tblpPr w:leftFromText="180" w:rightFromText="180" w:vertAnchor="text" w:horzAnchor="margin" w:tblpXSpec="center" w:tblpY="29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60"/>
        <w:gridCol w:w="3917"/>
        <w:gridCol w:w="1673"/>
        <w:gridCol w:w="5032"/>
        <w:gridCol w:w="1613"/>
      </w:tblGrid>
      <w:tr w:rsidR="00860A8C" w:rsidRPr="00092876" w14:paraId="78B9D715" w14:textId="77777777" w:rsidTr="00FC5F19">
        <w:trPr>
          <w:trHeight w:val="417"/>
        </w:trPr>
        <w:tc>
          <w:tcPr>
            <w:tcW w:w="1102" w:type="pct"/>
            <w:vAlign w:val="center"/>
          </w:tcPr>
          <w:p w14:paraId="48EE3DD2" w14:textId="77777777" w:rsidR="00860A8C" w:rsidRPr="00092876" w:rsidRDefault="0039639C">
            <w:pPr>
              <w:ind w:left="-180" w:firstLine="180"/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lang w:val="sr-Cyrl-CS"/>
              </w:rPr>
              <w:t>М</w:t>
            </w:r>
            <w:r w:rsidR="00860A8C" w:rsidRPr="00092876">
              <w:rPr>
                <w:rFonts w:ascii="Times New Roman" w:hAnsi="Times New Roman" w:cs="Times New Roman"/>
                <w:b/>
                <w:bCs/>
                <w:lang w:val="sr-Cyrl-CS"/>
              </w:rPr>
              <w:t>одул</w:t>
            </w:r>
          </w:p>
        </w:tc>
        <w:tc>
          <w:tcPr>
            <w:tcW w:w="1248" w:type="pct"/>
            <w:vAlign w:val="center"/>
          </w:tcPr>
          <w:p w14:paraId="76C6852A" w14:textId="77777777" w:rsidR="00860A8C" w:rsidRPr="00092876" w:rsidRDefault="00860A8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r w:rsidRPr="00092876">
              <w:rPr>
                <w:rFonts w:ascii="Times New Roman" w:hAnsi="Times New Roman" w:cs="Times New Roman"/>
                <w:b/>
                <w:bCs/>
                <w:lang w:val="sr-Cyrl-CS"/>
              </w:rPr>
              <w:t>назив уџбеника</w:t>
            </w:r>
          </w:p>
        </w:tc>
        <w:tc>
          <w:tcPr>
            <w:tcW w:w="533" w:type="pct"/>
            <w:vAlign w:val="center"/>
          </w:tcPr>
          <w:p w14:paraId="38EFA155" w14:textId="77777777" w:rsidR="00860A8C" w:rsidRPr="00092876" w:rsidRDefault="00860A8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r w:rsidRPr="00092876">
              <w:rPr>
                <w:rFonts w:ascii="Times New Roman" w:hAnsi="Times New Roman" w:cs="Times New Roman"/>
                <w:b/>
                <w:bCs/>
                <w:lang w:val="sr-Cyrl-CS"/>
              </w:rPr>
              <w:t>аутори</w:t>
            </w:r>
          </w:p>
        </w:tc>
        <w:tc>
          <w:tcPr>
            <w:tcW w:w="1603" w:type="pct"/>
            <w:vAlign w:val="center"/>
          </w:tcPr>
          <w:p w14:paraId="5C0D0422" w14:textId="77777777" w:rsidR="00860A8C" w:rsidRPr="00092876" w:rsidRDefault="00860A8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r w:rsidRPr="00092876">
              <w:rPr>
                <w:rFonts w:ascii="Times New Roman" w:hAnsi="Times New Roman" w:cs="Times New Roman"/>
                <w:b/>
                <w:bCs/>
                <w:lang w:val="sr-Cyrl-CS"/>
              </w:rPr>
              <w:t>Издавач</w:t>
            </w:r>
          </w:p>
        </w:tc>
        <w:tc>
          <w:tcPr>
            <w:tcW w:w="514" w:type="pct"/>
            <w:tcBorders>
              <w:bottom w:val="single" w:sz="4" w:space="0" w:color="auto"/>
            </w:tcBorders>
            <w:vAlign w:val="center"/>
          </w:tcPr>
          <w:p w14:paraId="7A64666A" w14:textId="77777777" w:rsidR="00860A8C" w:rsidRPr="00092876" w:rsidRDefault="00860A8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lang w:val="sr-Cyrl-CS"/>
              </w:rPr>
              <w:t>библиоте</w:t>
            </w:r>
            <w:r w:rsidRPr="00092876">
              <w:rPr>
                <w:rFonts w:ascii="Times New Roman" w:hAnsi="Times New Roman" w:cs="Times New Roman"/>
                <w:b/>
                <w:bCs/>
              </w:rPr>
              <w:t>ка</w:t>
            </w:r>
          </w:p>
        </w:tc>
      </w:tr>
      <w:tr w:rsidR="002B608A" w:rsidRPr="00092876" w14:paraId="27243FD8" w14:textId="77777777">
        <w:trPr>
          <w:trHeight w:val="917"/>
        </w:trPr>
        <w:tc>
          <w:tcPr>
            <w:tcW w:w="1102" w:type="pct"/>
            <w:vMerge w:val="restart"/>
            <w:vAlign w:val="center"/>
          </w:tcPr>
          <w:p w14:paraId="0C7D3419" w14:textId="77777777" w:rsidR="002B608A" w:rsidRPr="00D42C15" w:rsidRDefault="00AC1E7C" w:rsidP="00636050">
            <w:pPr>
              <w:rPr>
                <w:rFonts w:ascii="Times New Roman" w:hAnsi="Times New Roman" w:cs="Times New Roman"/>
                <w:lang w:val="sr-Cyrl-CS"/>
              </w:rPr>
            </w:pPr>
            <w:r w:rsidRPr="00DC1FBA">
              <w:rPr>
                <w:rFonts w:ascii="Times New Roman" w:hAnsi="Times New Roman" w:cs="Times New Roman"/>
                <w:bCs/>
                <w:lang w:val="ru-RU"/>
              </w:rPr>
              <w:t xml:space="preserve">Принципи и подела инструменталних метода. Атомско апсорпциона спектрофотометрија, пламена фотометрија, рефрактометрија, полариметрија и колориметрија. </w:t>
            </w:r>
            <w:r w:rsidRPr="00DC1FBA">
              <w:rPr>
                <w:rFonts w:ascii="Times New Roman" w:hAnsi="Times New Roman" w:cs="Times New Roman"/>
                <w:iCs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</w:rPr>
              <w:t xml:space="preserve">Електрохемијске методе. Потенциометрија. pН-метрија. </w:t>
            </w:r>
            <w:r w:rsidRPr="00632F13">
              <w:rPr>
                <w:rFonts w:ascii="Times New Roman" w:hAnsi="Times New Roman" w:cs="Times New Roman"/>
                <w:bCs/>
              </w:rPr>
              <w:t>Анализа секундарних метаболита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1248" w:type="pct"/>
            <w:vAlign w:val="center"/>
          </w:tcPr>
          <w:p w14:paraId="3A44531D" w14:textId="77777777" w:rsidR="009B3C60" w:rsidRPr="009B3C60" w:rsidRDefault="002360D5" w:rsidP="009B3C60">
            <w:pPr>
              <w:jc w:val="center"/>
              <w:rPr>
                <w:rFonts w:ascii="Times New Roman" w:eastAsia="Times New Roman" w:hAnsi="Times New Roman"/>
                <w:color w:val="000000"/>
                <w:lang w:val="sr-Cyrl-CS"/>
              </w:rPr>
            </w:pPr>
            <w:r w:rsidRPr="009B3C60">
              <w:rPr>
                <w:rFonts w:ascii="Times New Roman" w:hAnsi="Times New Roman" w:cs="Times New Roman"/>
              </w:rPr>
              <w:t>Одабране методе инструменталне анализе</w:t>
            </w:r>
            <w:r w:rsidRPr="009B3C60">
              <w:rPr>
                <w:rFonts w:ascii="Times New Roman" w:eastAsia="Times New Roman" w:hAnsi="Times New Roman"/>
                <w:color w:val="000000"/>
                <w:lang w:val="sr-Cyrl-CS"/>
              </w:rPr>
              <w:t xml:space="preserve"> </w:t>
            </w:r>
          </w:p>
          <w:p w14:paraId="6A354391" w14:textId="77777777" w:rsidR="002B608A" w:rsidRPr="00DC1FBA" w:rsidRDefault="002B608A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3" w:type="pct"/>
            <w:vAlign w:val="center"/>
          </w:tcPr>
          <w:p w14:paraId="186E0F2F" w14:textId="77777777" w:rsidR="009B3C60" w:rsidRPr="00E4504F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E4504F">
              <w:rPr>
                <w:rFonts w:ascii="Times New Roman" w:hAnsi="Times New Roman" w:cs="Times New Roman"/>
                <w:lang w:val="ru-RU"/>
              </w:rPr>
              <w:t>Недељко</w:t>
            </w:r>
          </w:p>
          <w:p w14:paraId="51493B11" w14:textId="77777777" w:rsidR="002B608A" w:rsidRPr="009B3C60" w:rsidRDefault="009B3C60" w:rsidP="009B3C60">
            <w:pPr>
              <w:rPr>
                <w:rFonts w:ascii="Times New Roman" w:hAnsi="Times New Roman" w:cs="Times New Roman"/>
                <w:lang w:val="sr-Cyrl-CS"/>
              </w:rPr>
            </w:pPr>
            <w:r w:rsidRPr="00E4504F">
              <w:rPr>
                <w:rFonts w:ascii="Times New Roman" w:hAnsi="Times New Roman" w:cs="Times New Roman"/>
                <w:lang w:val="ru-RU"/>
              </w:rPr>
              <w:t>Манојловић</w:t>
            </w:r>
            <w:r w:rsidR="002360D5" w:rsidRPr="00DC1FBA">
              <w:rPr>
                <w:rFonts w:ascii="Times New Roman" w:hAnsi="Times New Roman" w:cs="Times New Roman"/>
                <w:lang w:val="ru-RU"/>
              </w:rPr>
              <w:t xml:space="preserve">  и Павле Машковић</w:t>
            </w:r>
          </w:p>
        </w:tc>
        <w:tc>
          <w:tcPr>
            <w:tcW w:w="1603" w:type="pct"/>
            <w:vAlign w:val="center"/>
          </w:tcPr>
          <w:p w14:paraId="016BCF79" w14:textId="77777777" w:rsidR="002360D5" w:rsidRPr="00DC1FBA" w:rsidRDefault="002360D5" w:rsidP="002360D5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Агрономски факултет</w:t>
            </w:r>
          </w:p>
          <w:p w14:paraId="200315B3" w14:textId="77777777" w:rsidR="002B608A" w:rsidRPr="009B3C60" w:rsidRDefault="002360D5" w:rsidP="002360D5">
            <w:pPr>
              <w:rPr>
                <w:rFonts w:ascii="Times New Roman" w:hAnsi="Times New Roman" w:cs="Times New Roman"/>
                <w:lang w:val="sr-Cyrl-CS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Универзитета у Крагујевцу, 2016</w:t>
            </w:r>
          </w:p>
        </w:tc>
        <w:tc>
          <w:tcPr>
            <w:tcW w:w="514" w:type="pct"/>
            <w:vMerge w:val="restart"/>
            <w:vAlign w:val="center"/>
          </w:tcPr>
          <w:p w14:paraId="3164251C" w14:textId="77777777" w:rsidR="002B608A" w:rsidRPr="000D363E" w:rsidRDefault="002360D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D363E">
              <w:rPr>
                <w:rFonts w:ascii="Times New Roman" w:hAnsi="Times New Roman" w:cs="Times New Roman"/>
                <w:lang w:val="sr-Cyrl-CS"/>
              </w:rPr>
              <w:t xml:space="preserve">Нема </w:t>
            </w:r>
          </w:p>
          <w:p w14:paraId="69F0612C" w14:textId="77777777" w:rsidR="000351D4" w:rsidRPr="000D363E" w:rsidRDefault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  <w:p w14:paraId="45CCCDCE" w14:textId="77777777" w:rsidR="000351D4" w:rsidRPr="000D363E" w:rsidRDefault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  <w:p w14:paraId="5D0040E2" w14:textId="77777777" w:rsidR="000351D4" w:rsidRPr="000D363E" w:rsidRDefault="000351D4" w:rsidP="000D363E">
            <w:pPr>
              <w:rPr>
                <w:rFonts w:ascii="Times New Roman" w:hAnsi="Times New Roman" w:cs="Times New Roman"/>
              </w:rPr>
            </w:pPr>
          </w:p>
          <w:p w14:paraId="6DC61144" w14:textId="77777777" w:rsidR="000351D4" w:rsidRPr="000D363E" w:rsidRDefault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  <w:p w14:paraId="62913E82" w14:textId="77777777" w:rsidR="000351D4" w:rsidRPr="000D363E" w:rsidRDefault="002360D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D363E">
              <w:rPr>
                <w:rFonts w:ascii="Times New Roman" w:hAnsi="Times New Roman" w:cs="Times New Roman"/>
                <w:lang w:val="sr-Cyrl-CS"/>
              </w:rPr>
              <w:t>Има</w:t>
            </w:r>
          </w:p>
          <w:p w14:paraId="7917F523" w14:textId="77777777" w:rsidR="000351D4" w:rsidRPr="000D363E" w:rsidRDefault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2B608A" w:rsidRPr="00E4504F" w14:paraId="4D3AB344" w14:textId="77777777">
        <w:trPr>
          <w:trHeight w:val="1829"/>
        </w:trPr>
        <w:tc>
          <w:tcPr>
            <w:tcW w:w="1102" w:type="pct"/>
            <w:vMerge/>
            <w:vAlign w:val="center"/>
          </w:tcPr>
          <w:p w14:paraId="34B20C53" w14:textId="77777777" w:rsidR="002B608A" w:rsidRPr="00092876" w:rsidRDefault="002B608A">
            <w:pPr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248" w:type="pct"/>
            <w:vAlign w:val="center"/>
          </w:tcPr>
          <w:p w14:paraId="2D8F913D" w14:textId="77777777" w:rsidR="002B608A" w:rsidRPr="00E4504F" w:rsidRDefault="002360D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9B3C60">
              <w:rPr>
                <w:rFonts w:ascii="Times New Roman" w:eastAsia="Times New Roman" w:hAnsi="Times New Roman"/>
                <w:color w:val="000000"/>
                <w:lang w:val="sr-Cyrl-CS"/>
              </w:rPr>
              <w:t>Инструменталне спектроскопске и хроматографске методе анализе</w:t>
            </w:r>
          </w:p>
        </w:tc>
        <w:tc>
          <w:tcPr>
            <w:tcW w:w="533" w:type="pct"/>
            <w:vAlign w:val="center"/>
          </w:tcPr>
          <w:p w14:paraId="77C396C4" w14:textId="77777777" w:rsidR="002B608A" w:rsidRPr="00DC1FBA" w:rsidRDefault="002B608A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Недељко</w:t>
            </w:r>
          </w:p>
          <w:p w14:paraId="257BD397" w14:textId="77777777" w:rsidR="002B608A" w:rsidRPr="00DC1FBA" w:rsidRDefault="002B608A" w:rsidP="002360D5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Манојловић</w:t>
            </w:r>
            <w:r w:rsidR="009B3C60" w:rsidRPr="00DC1FBA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1603" w:type="pct"/>
            <w:vAlign w:val="center"/>
          </w:tcPr>
          <w:p w14:paraId="1A712166" w14:textId="77777777" w:rsidR="002360D5" w:rsidRPr="00DC1FBA" w:rsidRDefault="002360D5" w:rsidP="002360D5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Факултет медицинских наука</w:t>
            </w:r>
          </w:p>
          <w:p w14:paraId="011AFBDB" w14:textId="77777777" w:rsidR="002B608A" w:rsidRPr="00DC1FBA" w:rsidRDefault="002360D5" w:rsidP="002360D5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Универзитета у Крагујевцу, 2016</w:t>
            </w:r>
          </w:p>
        </w:tc>
        <w:tc>
          <w:tcPr>
            <w:tcW w:w="514" w:type="pct"/>
            <w:vMerge/>
            <w:vAlign w:val="center"/>
          </w:tcPr>
          <w:p w14:paraId="033CC413" w14:textId="77777777" w:rsidR="002B608A" w:rsidRPr="000D363E" w:rsidRDefault="002B608A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9B3C60" w:rsidRPr="00092876" w14:paraId="2F18BA7C" w14:textId="77777777">
        <w:trPr>
          <w:trHeight w:val="567"/>
        </w:trPr>
        <w:tc>
          <w:tcPr>
            <w:tcW w:w="1102" w:type="pct"/>
            <w:vMerge w:val="restart"/>
            <w:vAlign w:val="center"/>
          </w:tcPr>
          <w:p w14:paraId="5FFC1D0A" w14:textId="77777777" w:rsidR="009B3C60" w:rsidRPr="00D42C15" w:rsidRDefault="00AC1E7C" w:rsidP="009B3C60">
            <w:pPr>
              <w:rPr>
                <w:rFonts w:ascii="Times New Roman" w:hAnsi="Times New Roman" w:cs="Times New Roman"/>
                <w:lang w:val="sr-Cyrl-CS"/>
              </w:rPr>
            </w:pP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нструменталне хроматографске методе анализе. Гасна  и течна хроматографија. </w:t>
            </w:r>
            <w:r w:rsidR="00125E35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 Комбиноване методе. </w:t>
            </w:r>
            <w:r w:rsidRPr="00632F13">
              <w:rPr>
                <w:rFonts w:ascii="Times New Roman" w:hAnsi="Times New Roman" w:cs="Times New Roman"/>
                <w:i/>
                <w:iCs/>
              </w:rPr>
              <w:t>NMR</w:t>
            </w:r>
            <w:r w:rsidRPr="00632F13">
              <w:rPr>
                <w:rFonts w:ascii="Times New Roman" w:hAnsi="Times New Roman" w:cs="Times New Roman"/>
                <w:iCs/>
                <w:lang w:val="sr-Cyrl-CS"/>
              </w:rPr>
              <w:t xml:space="preserve"> спектроскопија.</w:t>
            </w:r>
          </w:p>
        </w:tc>
        <w:tc>
          <w:tcPr>
            <w:tcW w:w="1248" w:type="pct"/>
            <w:vAlign w:val="center"/>
          </w:tcPr>
          <w:p w14:paraId="65F2F859" w14:textId="77777777" w:rsidR="009B3C60" w:rsidRPr="009B3C60" w:rsidRDefault="009B3C60" w:rsidP="009B3C60">
            <w:pPr>
              <w:jc w:val="center"/>
              <w:rPr>
                <w:rFonts w:ascii="Times New Roman" w:eastAsia="Times New Roman" w:hAnsi="Times New Roman"/>
                <w:color w:val="000000"/>
                <w:lang w:val="sr-Cyrl-CS"/>
              </w:rPr>
            </w:pPr>
            <w:r w:rsidRPr="009B3C60">
              <w:rPr>
                <w:rFonts w:ascii="Times New Roman" w:eastAsia="Times New Roman" w:hAnsi="Times New Roman"/>
                <w:color w:val="000000"/>
                <w:lang w:val="sr-Cyrl-CS"/>
              </w:rPr>
              <w:t>Инструменталне спектроскопске и хроматографске методе анализе</w:t>
            </w:r>
          </w:p>
          <w:p w14:paraId="352E67DE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3" w:type="pct"/>
            <w:vAlign w:val="center"/>
          </w:tcPr>
          <w:p w14:paraId="50537AF3" w14:textId="77777777" w:rsidR="009B3C60" w:rsidRPr="009B3C60" w:rsidRDefault="009B3C60" w:rsidP="009B3C60">
            <w:pPr>
              <w:rPr>
                <w:rFonts w:ascii="Times New Roman" w:hAnsi="Times New Roman" w:cs="Times New Roman"/>
              </w:rPr>
            </w:pPr>
            <w:r w:rsidRPr="009B3C60">
              <w:rPr>
                <w:rFonts w:ascii="Times New Roman" w:hAnsi="Times New Roman" w:cs="Times New Roman"/>
              </w:rPr>
              <w:t>Недељко</w:t>
            </w:r>
          </w:p>
          <w:p w14:paraId="2DA0AB2C" w14:textId="77777777" w:rsidR="009B3C60" w:rsidRPr="009B3C60" w:rsidRDefault="009B3C60" w:rsidP="009B3C60">
            <w:pPr>
              <w:rPr>
                <w:rFonts w:ascii="Times New Roman" w:hAnsi="Times New Roman" w:cs="Times New Roman"/>
                <w:lang w:val="sr-Cyrl-CS"/>
              </w:rPr>
            </w:pPr>
            <w:r w:rsidRPr="009B3C60">
              <w:rPr>
                <w:rFonts w:ascii="Times New Roman" w:hAnsi="Times New Roman" w:cs="Times New Roman"/>
              </w:rPr>
              <w:t>Манојловић</w:t>
            </w:r>
          </w:p>
        </w:tc>
        <w:tc>
          <w:tcPr>
            <w:tcW w:w="1603" w:type="pct"/>
            <w:vAlign w:val="center"/>
          </w:tcPr>
          <w:p w14:paraId="07D38A3C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Факултет медицинских наука</w:t>
            </w:r>
          </w:p>
          <w:p w14:paraId="596ACBB4" w14:textId="77777777" w:rsidR="009B3C60" w:rsidRPr="009B3C60" w:rsidRDefault="009B3C60" w:rsidP="009B3C60">
            <w:pPr>
              <w:rPr>
                <w:rFonts w:ascii="Times New Roman" w:hAnsi="Times New Roman" w:cs="Times New Roman"/>
                <w:lang w:val="sr-Cyrl-CS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Универзитета у Крагујевцу, 2016</w:t>
            </w:r>
          </w:p>
        </w:tc>
        <w:tc>
          <w:tcPr>
            <w:tcW w:w="514" w:type="pct"/>
            <w:vMerge w:val="restart"/>
            <w:vAlign w:val="center"/>
          </w:tcPr>
          <w:p w14:paraId="7115A329" w14:textId="77777777" w:rsidR="000351D4" w:rsidRPr="000D363E" w:rsidRDefault="000351D4" w:rsidP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D363E">
              <w:rPr>
                <w:rFonts w:ascii="Times New Roman" w:hAnsi="Times New Roman" w:cs="Times New Roman"/>
                <w:lang w:val="sr-Cyrl-CS"/>
              </w:rPr>
              <w:t>Има</w:t>
            </w:r>
          </w:p>
          <w:p w14:paraId="662155E0" w14:textId="77777777" w:rsidR="000351D4" w:rsidRPr="000D363E" w:rsidRDefault="000351D4" w:rsidP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  <w:p w14:paraId="27E8677D" w14:textId="77777777" w:rsidR="000351D4" w:rsidRPr="000D363E" w:rsidRDefault="000351D4" w:rsidP="000D363E">
            <w:pPr>
              <w:rPr>
                <w:rFonts w:ascii="Times New Roman" w:hAnsi="Times New Roman" w:cs="Times New Roman"/>
              </w:rPr>
            </w:pPr>
          </w:p>
          <w:p w14:paraId="19D6FC95" w14:textId="77777777" w:rsidR="000351D4" w:rsidRPr="000D363E" w:rsidRDefault="000351D4" w:rsidP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  <w:p w14:paraId="67A48F42" w14:textId="77777777" w:rsidR="009B3C60" w:rsidRPr="000D363E" w:rsidRDefault="008B1B1A" w:rsidP="000351D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 xml:space="preserve">        </w:t>
            </w:r>
            <w:r w:rsidR="000351D4" w:rsidRPr="000D363E">
              <w:rPr>
                <w:rFonts w:ascii="Times New Roman" w:hAnsi="Times New Roman" w:cs="Times New Roman"/>
                <w:lang w:val="sr-Cyrl-CS"/>
              </w:rPr>
              <w:t>Нема</w:t>
            </w:r>
          </w:p>
        </w:tc>
      </w:tr>
      <w:tr w:rsidR="009B3C60" w:rsidRPr="00E4504F" w14:paraId="5E8185AD" w14:textId="77777777">
        <w:trPr>
          <w:trHeight w:val="850"/>
        </w:trPr>
        <w:tc>
          <w:tcPr>
            <w:tcW w:w="1102" w:type="pct"/>
            <w:vMerge/>
            <w:vAlign w:val="center"/>
          </w:tcPr>
          <w:p w14:paraId="62B6E2EA" w14:textId="77777777" w:rsidR="009B3C60" w:rsidRPr="00092876" w:rsidRDefault="009B3C60" w:rsidP="009B3C60">
            <w:pPr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248" w:type="pct"/>
            <w:vAlign w:val="center"/>
          </w:tcPr>
          <w:p w14:paraId="1D2C09DF" w14:textId="77777777" w:rsidR="009B3C60" w:rsidRPr="009B3C60" w:rsidRDefault="009B3C60" w:rsidP="009B3C6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9B3C60">
              <w:rPr>
                <w:rFonts w:ascii="Times New Roman" w:hAnsi="Times New Roman" w:cs="Times New Roman"/>
              </w:rPr>
              <w:t>Одабране методе инструменталне анализе</w:t>
            </w:r>
          </w:p>
        </w:tc>
        <w:tc>
          <w:tcPr>
            <w:tcW w:w="533" w:type="pct"/>
            <w:vAlign w:val="center"/>
          </w:tcPr>
          <w:p w14:paraId="3D8361D7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Недељко</w:t>
            </w:r>
          </w:p>
          <w:p w14:paraId="744D46ED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Манојловић и Павле Машковић</w:t>
            </w:r>
          </w:p>
        </w:tc>
        <w:tc>
          <w:tcPr>
            <w:tcW w:w="1603" w:type="pct"/>
            <w:vAlign w:val="center"/>
          </w:tcPr>
          <w:p w14:paraId="53A6D96C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Агрономски факултет</w:t>
            </w:r>
          </w:p>
          <w:p w14:paraId="42EFF0A8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Универзитета у Крагујевцу, 2016</w:t>
            </w:r>
          </w:p>
        </w:tc>
        <w:tc>
          <w:tcPr>
            <w:tcW w:w="514" w:type="pct"/>
            <w:vMerge/>
            <w:vAlign w:val="center"/>
          </w:tcPr>
          <w:p w14:paraId="09F03081" w14:textId="77777777" w:rsidR="009B3C60" w:rsidRPr="000D363E" w:rsidRDefault="009B3C60" w:rsidP="009B3C60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9B3C60" w:rsidRPr="00092876" w14:paraId="2454C1BF" w14:textId="77777777">
        <w:trPr>
          <w:trHeight w:val="624"/>
        </w:trPr>
        <w:tc>
          <w:tcPr>
            <w:tcW w:w="1102" w:type="pct"/>
            <w:vMerge w:val="restart"/>
            <w:vAlign w:val="center"/>
          </w:tcPr>
          <w:p w14:paraId="29F21C42" w14:textId="77777777" w:rsidR="009B3C60" w:rsidRPr="00092876" w:rsidRDefault="00125E35" w:rsidP="009B3C60">
            <w:pPr>
              <w:rPr>
                <w:rFonts w:ascii="Times New Roman" w:hAnsi="Times New Roman" w:cs="Times New Roman"/>
                <w:lang w:val="sr-Cyrl-CS"/>
              </w:rPr>
            </w:pPr>
            <w:r w:rsidRPr="00632F13"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  <w:t>UV-VIS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 </w:t>
            </w:r>
            <w:r w:rsidRPr="00632F13">
              <w:rPr>
                <w:rFonts w:ascii="Times New Roman" w:hAnsi="Times New Roman" w:cs="Times New Roman"/>
                <w:bCs/>
                <w:i/>
                <w:iCs/>
              </w:rPr>
              <w:t>IR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lang w:val="ru-RU"/>
              </w:rPr>
              <w:t xml:space="preserve">спектроскопија. </w:t>
            </w:r>
            <w:r w:rsidRPr="00E4504F">
              <w:rPr>
                <w:rFonts w:ascii="Times New Roman" w:hAnsi="Times New Roman" w:cs="Times New Roman"/>
                <w:bCs/>
                <w:lang w:val="ru-RU"/>
              </w:rPr>
              <w:t>Масена спектрометрија</w:t>
            </w:r>
            <w:r w:rsidRPr="00632F13">
              <w:rPr>
                <w:rFonts w:ascii="Times New Roman" w:hAnsi="Times New Roman" w:cs="Times New Roman"/>
                <w:bCs/>
                <w:lang w:val="sr-Cyrl-CS"/>
              </w:rPr>
              <w:t>.</w:t>
            </w:r>
            <w:r w:rsidRPr="00E4504F">
              <w:rPr>
                <w:rFonts w:ascii="Times New Roman" w:hAnsi="Times New Roman" w:cs="Times New Roman"/>
                <w:bCs/>
                <w:lang w:val="ru-RU"/>
              </w:rPr>
              <w:t xml:space="preserve"> Решавање спектралних проблема помоћу хроматографских и инструменталних метода (</w:t>
            </w:r>
            <w:r w:rsidRPr="00632F13"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  <w:t>UV-VIS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 </w:t>
            </w:r>
            <w:r w:rsidRPr="00632F13">
              <w:rPr>
                <w:rFonts w:ascii="Times New Roman" w:hAnsi="Times New Roman" w:cs="Times New Roman"/>
                <w:bCs/>
                <w:i/>
                <w:iCs/>
              </w:rPr>
              <w:t>IR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lang w:val="ru-RU"/>
              </w:rPr>
              <w:t>спектроскопија</w:t>
            </w:r>
            <w:r>
              <w:rPr>
                <w:rFonts w:ascii="Times New Roman" w:hAnsi="Times New Roman" w:cs="Times New Roman"/>
                <w:bCs/>
                <w:lang w:val="ru-RU"/>
              </w:rPr>
              <w:t xml:space="preserve">, </w:t>
            </w:r>
            <w:r w:rsidRPr="00632F13">
              <w:rPr>
                <w:rFonts w:ascii="Times New Roman" w:hAnsi="Times New Roman" w:cs="Times New Roman"/>
                <w:i/>
                <w:iCs/>
              </w:rPr>
              <w:t>NMR</w:t>
            </w:r>
            <w:r w:rsidRPr="00E4504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  <w:r w:rsidRPr="00E4504F">
              <w:rPr>
                <w:rFonts w:ascii="Times New Roman" w:hAnsi="Times New Roman" w:cs="Times New Roman"/>
                <w:iCs/>
                <w:lang w:val="ru-RU"/>
              </w:rPr>
              <w:t>и</w:t>
            </w:r>
            <w:r w:rsidRPr="00E4504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М</w:t>
            </w:r>
            <w:r>
              <w:rPr>
                <w:rFonts w:ascii="Times New Roman" w:hAnsi="Times New Roman" w:cs="Times New Roman"/>
                <w:i/>
                <w:iCs/>
              </w:rPr>
              <w:t>S</w:t>
            </w:r>
            <w:r w:rsidRPr="00E4504F"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  <w:r w:rsidRPr="00E4504F">
              <w:rPr>
                <w:rFonts w:ascii="Times New Roman" w:hAnsi="Times New Roman" w:cs="Times New Roman"/>
                <w:bCs/>
                <w:lang w:val="ru-RU"/>
              </w:rPr>
              <w:t>.</w:t>
            </w:r>
          </w:p>
        </w:tc>
        <w:tc>
          <w:tcPr>
            <w:tcW w:w="1248" w:type="pct"/>
            <w:vAlign w:val="center"/>
          </w:tcPr>
          <w:p w14:paraId="4832E4B8" w14:textId="77777777" w:rsidR="009B3C60" w:rsidRPr="009B3C60" w:rsidRDefault="009B3C60" w:rsidP="009B3C60">
            <w:pPr>
              <w:jc w:val="center"/>
              <w:rPr>
                <w:rFonts w:ascii="Times New Roman" w:eastAsia="Times New Roman" w:hAnsi="Times New Roman"/>
                <w:color w:val="000000"/>
                <w:lang w:val="sr-Cyrl-CS"/>
              </w:rPr>
            </w:pPr>
            <w:r w:rsidRPr="009B3C60">
              <w:rPr>
                <w:rFonts w:ascii="Times New Roman" w:eastAsia="Times New Roman" w:hAnsi="Times New Roman"/>
                <w:color w:val="000000"/>
                <w:lang w:val="sr-Cyrl-CS"/>
              </w:rPr>
              <w:t>Инструменталне спектроскопске и хроматографске методе анализе</w:t>
            </w:r>
          </w:p>
          <w:p w14:paraId="637D5164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3" w:type="pct"/>
            <w:vAlign w:val="center"/>
          </w:tcPr>
          <w:p w14:paraId="59A84E68" w14:textId="77777777" w:rsidR="009B3C60" w:rsidRPr="009B3C60" w:rsidRDefault="009B3C60" w:rsidP="009B3C60">
            <w:pPr>
              <w:rPr>
                <w:rFonts w:ascii="Times New Roman" w:hAnsi="Times New Roman" w:cs="Times New Roman"/>
              </w:rPr>
            </w:pPr>
            <w:r w:rsidRPr="009B3C60">
              <w:rPr>
                <w:rFonts w:ascii="Times New Roman" w:hAnsi="Times New Roman" w:cs="Times New Roman"/>
              </w:rPr>
              <w:t>Недељко</w:t>
            </w:r>
          </w:p>
          <w:p w14:paraId="28D4C6E5" w14:textId="77777777" w:rsidR="009B3C60" w:rsidRPr="009B3C60" w:rsidRDefault="009B3C60" w:rsidP="009B3C60">
            <w:pPr>
              <w:rPr>
                <w:rFonts w:ascii="Times New Roman" w:hAnsi="Times New Roman" w:cs="Times New Roman"/>
                <w:lang w:val="sr-Cyrl-CS"/>
              </w:rPr>
            </w:pPr>
            <w:r w:rsidRPr="009B3C60">
              <w:rPr>
                <w:rFonts w:ascii="Times New Roman" w:hAnsi="Times New Roman" w:cs="Times New Roman"/>
              </w:rPr>
              <w:t>Манојловић</w:t>
            </w:r>
          </w:p>
        </w:tc>
        <w:tc>
          <w:tcPr>
            <w:tcW w:w="1603" w:type="pct"/>
            <w:vAlign w:val="center"/>
          </w:tcPr>
          <w:p w14:paraId="05DF143D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Факултет медицинских наука</w:t>
            </w:r>
          </w:p>
          <w:p w14:paraId="5A1821DB" w14:textId="77777777" w:rsidR="009B3C60" w:rsidRPr="009B3C60" w:rsidRDefault="009B3C60" w:rsidP="009B3C60">
            <w:pPr>
              <w:rPr>
                <w:rFonts w:ascii="Times New Roman" w:hAnsi="Times New Roman" w:cs="Times New Roman"/>
                <w:lang w:val="sr-Cyrl-CS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Универзитета у Крагујевцу, 2016</w:t>
            </w:r>
          </w:p>
        </w:tc>
        <w:tc>
          <w:tcPr>
            <w:tcW w:w="514" w:type="pct"/>
            <w:vMerge w:val="restart"/>
            <w:vAlign w:val="center"/>
          </w:tcPr>
          <w:p w14:paraId="6AD7A326" w14:textId="77777777" w:rsidR="000351D4" w:rsidRPr="000D363E" w:rsidRDefault="000351D4" w:rsidP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D363E">
              <w:rPr>
                <w:rFonts w:ascii="Times New Roman" w:hAnsi="Times New Roman" w:cs="Times New Roman"/>
                <w:lang w:val="sr-Cyrl-CS"/>
              </w:rPr>
              <w:t>Има</w:t>
            </w:r>
          </w:p>
          <w:p w14:paraId="6D9AEBC7" w14:textId="77777777" w:rsidR="000351D4" w:rsidRPr="000D363E" w:rsidRDefault="000351D4" w:rsidP="000D363E">
            <w:pPr>
              <w:rPr>
                <w:rFonts w:ascii="Times New Roman" w:hAnsi="Times New Roman" w:cs="Times New Roman"/>
              </w:rPr>
            </w:pPr>
          </w:p>
          <w:p w14:paraId="6B541E9C" w14:textId="77777777" w:rsidR="000351D4" w:rsidRPr="000D363E" w:rsidRDefault="000351D4" w:rsidP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  <w:p w14:paraId="1527477A" w14:textId="77777777" w:rsidR="000351D4" w:rsidRPr="000D363E" w:rsidRDefault="000351D4" w:rsidP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  <w:p w14:paraId="1EEDD017" w14:textId="77777777" w:rsidR="009B3C60" w:rsidRPr="000D363E" w:rsidRDefault="000351D4" w:rsidP="000351D4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D363E">
              <w:rPr>
                <w:rFonts w:ascii="Times New Roman" w:hAnsi="Times New Roman" w:cs="Times New Roman"/>
                <w:lang w:val="sr-Cyrl-CS"/>
              </w:rPr>
              <w:t>Нема</w:t>
            </w:r>
          </w:p>
        </w:tc>
      </w:tr>
      <w:tr w:rsidR="009B3C60" w:rsidRPr="00E4504F" w14:paraId="647C913C" w14:textId="77777777">
        <w:trPr>
          <w:trHeight w:val="850"/>
        </w:trPr>
        <w:tc>
          <w:tcPr>
            <w:tcW w:w="1102" w:type="pct"/>
            <w:vMerge/>
            <w:vAlign w:val="center"/>
          </w:tcPr>
          <w:p w14:paraId="6299897C" w14:textId="77777777" w:rsidR="009B3C60" w:rsidRPr="00092876" w:rsidRDefault="009B3C60" w:rsidP="009B3C60">
            <w:pPr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248" w:type="pct"/>
            <w:vAlign w:val="center"/>
          </w:tcPr>
          <w:p w14:paraId="373C56BA" w14:textId="77777777" w:rsidR="009B3C60" w:rsidRPr="009B3C60" w:rsidRDefault="009B3C60" w:rsidP="009B3C6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9B3C60">
              <w:rPr>
                <w:rFonts w:ascii="Times New Roman" w:hAnsi="Times New Roman" w:cs="Times New Roman"/>
              </w:rPr>
              <w:t>Одабране методе инструменталне анализе</w:t>
            </w:r>
          </w:p>
        </w:tc>
        <w:tc>
          <w:tcPr>
            <w:tcW w:w="533" w:type="pct"/>
            <w:vAlign w:val="center"/>
          </w:tcPr>
          <w:p w14:paraId="20D80101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Недељко</w:t>
            </w:r>
          </w:p>
          <w:p w14:paraId="19AB3844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Манојловић и Павле Машковић</w:t>
            </w:r>
          </w:p>
        </w:tc>
        <w:tc>
          <w:tcPr>
            <w:tcW w:w="1603" w:type="pct"/>
            <w:vAlign w:val="center"/>
          </w:tcPr>
          <w:p w14:paraId="589A4552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Агрономски факултет</w:t>
            </w:r>
          </w:p>
          <w:p w14:paraId="3162329B" w14:textId="77777777" w:rsidR="009B3C60" w:rsidRPr="00DC1FBA" w:rsidRDefault="009B3C60" w:rsidP="009B3C60">
            <w:pPr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Универзитета у Крагујевцу, 2016</w:t>
            </w:r>
          </w:p>
        </w:tc>
        <w:tc>
          <w:tcPr>
            <w:tcW w:w="514" w:type="pct"/>
            <w:vMerge/>
            <w:vAlign w:val="center"/>
          </w:tcPr>
          <w:p w14:paraId="1F3C39A7" w14:textId="77777777" w:rsidR="009B3C60" w:rsidRPr="00092876" w:rsidRDefault="009B3C60" w:rsidP="009B3C6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</w:p>
        </w:tc>
      </w:tr>
      <w:tr w:rsidR="002B608A" w:rsidRPr="00E4504F" w14:paraId="3E57562D" w14:textId="77777777">
        <w:trPr>
          <w:trHeight w:val="539"/>
        </w:trPr>
        <w:tc>
          <w:tcPr>
            <w:tcW w:w="5000" w:type="pct"/>
            <w:gridSpan w:val="5"/>
            <w:vAlign w:val="center"/>
          </w:tcPr>
          <w:p w14:paraId="19DC9546" w14:textId="77777777" w:rsidR="002B608A" w:rsidRPr="00092876" w:rsidRDefault="001814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C1FBA">
              <w:rPr>
                <w:rFonts w:ascii="Times New Roman" w:hAnsi="Times New Roman" w:cs="Times New Roman"/>
                <w:b/>
                <w:bCs/>
                <w:lang w:val="ru-RU"/>
              </w:rPr>
              <w:t xml:space="preserve">Сва предавања и материјал за рад у малој групи налазе се на сајту Факултета медицинских наука: </w:t>
            </w:r>
            <w:hyperlink r:id="rId13" w:history="1">
              <w:r w:rsidR="007C69E9" w:rsidRPr="00F53370">
                <w:rPr>
                  <w:rStyle w:val="Hyperlink"/>
                  <w:rFonts w:ascii="Times New Roman" w:hAnsi="Times New Roman" w:cs="Times New Roman"/>
                  <w:b/>
                  <w:bCs/>
                </w:rPr>
                <w:t>www</w:t>
              </w:r>
              <w:r w:rsidR="007C69E9" w:rsidRPr="00DC1FBA">
                <w:rPr>
                  <w:rStyle w:val="Hyperlink"/>
                  <w:rFonts w:ascii="Times New Roman" w:hAnsi="Times New Roman" w:cs="Times New Roman"/>
                  <w:b/>
                  <w:bCs/>
                  <w:lang w:val="ru-RU"/>
                </w:rPr>
                <w:t>.</w:t>
              </w:r>
              <w:r w:rsidR="007C69E9" w:rsidRPr="00F53370">
                <w:rPr>
                  <w:rStyle w:val="Hyperlink"/>
                  <w:rFonts w:ascii="Times New Roman" w:hAnsi="Times New Roman" w:cs="Times New Roman"/>
                  <w:b/>
                  <w:bCs/>
                </w:rPr>
                <w:t>medf</w:t>
              </w:r>
              <w:r w:rsidR="007C69E9" w:rsidRPr="00DC1FBA">
                <w:rPr>
                  <w:rStyle w:val="Hyperlink"/>
                  <w:rFonts w:ascii="Times New Roman" w:hAnsi="Times New Roman" w:cs="Times New Roman"/>
                  <w:b/>
                  <w:bCs/>
                  <w:lang w:val="ru-RU"/>
                </w:rPr>
                <w:t>.</w:t>
              </w:r>
              <w:r w:rsidR="007C69E9" w:rsidRPr="00F53370">
                <w:rPr>
                  <w:rStyle w:val="Hyperlink"/>
                  <w:rFonts w:ascii="Times New Roman" w:hAnsi="Times New Roman" w:cs="Times New Roman"/>
                  <w:b/>
                  <w:bCs/>
                </w:rPr>
                <w:t>kg</w:t>
              </w:r>
              <w:r w:rsidR="007C69E9" w:rsidRPr="00DC1FBA">
                <w:rPr>
                  <w:rStyle w:val="Hyperlink"/>
                  <w:rFonts w:ascii="Times New Roman" w:hAnsi="Times New Roman" w:cs="Times New Roman"/>
                  <w:b/>
                  <w:bCs/>
                  <w:lang w:val="ru-RU"/>
                </w:rPr>
                <w:t>.</w:t>
              </w:r>
              <w:r w:rsidR="007C69E9" w:rsidRPr="00F53370">
                <w:rPr>
                  <w:rStyle w:val="Hyperlink"/>
                  <w:rFonts w:ascii="Times New Roman" w:hAnsi="Times New Roman" w:cs="Times New Roman"/>
                  <w:b/>
                  <w:bCs/>
                </w:rPr>
                <w:t>ac</w:t>
              </w:r>
              <w:r w:rsidR="007C69E9" w:rsidRPr="00DC1FBA">
                <w:rPr>
                  <w:rStyle w:val="Hyperlink"/>
                  <w:rFonts w:ascii="Times New Roman" w:hAnsi="Times New Roman" w:cs="Times New Roman"/>
                  <w:b/>
                  <w:bCs/>
                  <w:lang w:val="ru-RU"/>
                </w:rPr>
                <w:t>.</w:t>
              </w:r>
              <w:r w:rsidR="007C69E9" w:rsidRPr="00F53370">
                <w:rPr>
                  <w:rStyle w:val="Hyperlink"/>
                  <w:rFonts w:ascii="Times New Roman" w:hAnsi="Times New Roman" w:cs="Times New Roman"/>
                  <w:b/>
                  <w:bCs/>
                </w:rPr>
                <w:t>rs</w:t>
              </w:r>
            </w:hyperlink>
          </w:p>
        </w:tc>
      </w:tr>
    </w:tbl>
    <w:p w14:paraId="3791DB95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71A1B7CC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414F0B0" w14:textId="366FD2FE" w:rsidR="00860A8C" w:rsidRPr="002B608A" w:rsidRDefault="00860A8C" w:rsidP="00B1384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FF0000"/>
          <w:u w:val="single"/>
          <w:lang w:val="ru-RU"/>
        </w:rPr>
      </w:pPr>
      <w:r w:rsidRPr="00051F10">
        <w:rPr>
          <w:rFonts w:ascii="Times New Roman" w:hAnsi="Times New Roman" w:cs="Times New Roman"/>
          <w:b/>
          <w:bCs/>
          <w:sz w:val="28"/>
          <w:szCs w:val="28"/>
          <w:u w:val="single"/>
        </w:rPr>
        <w:t>K</w:t>
      </w:r>
      <w:r w:rsidRPr="00051F10">
        <w:rPr>
          <w:rFonts w:ascii="Times New Roman" w:hAnsi="Times New Roman" w:cs="Times New Roman"/>
          <w:b/>
          <w:bCs/>
          <w:sz w:val="28"/>
          <w:szCs w:val="28"/>
          <w:u w:val="single"/>
          <w:lang w:val="sr-Cyrl-CS"/>
        </w:rPr>
        <w:t>онсултације са наставницима и сарадни</w:t>
      </w:r>
      <w:r w:rsidR="00440BC3">
        <w:rPr>
          <w:rFonts w:ascii="Times New Roman" w:hAnsi="Times New Roman" w:cs="Times New Roman"/>
          <w:b/>
          <w:bCs/>
          <w:sz w:val="28"/>
          <w:szCs w:val="28"/>
          <w:u w:val="single"/>
          <w:lang w:val="sr-Cyrl-CS"/>
        </w:rPr>
        <w:t>цима: сваког понедељка, од 17.</w:t>
      </w:r>
      <w:r w:rsidR="00DF5064" w:rsidRPr="00DC1FBA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>15</w:t>
      </w:r>
      <w:r w:rsidR="00440BC3">
        <w:rPr>
          <w:rFonts w:ascii="Times New Roman" w:hAnsi="Times New Roman" w:cs="Times New Roman"/>
          <w:b/>
          <w:bCs/>
          <w:sz w:val="28"/>
          <w:szCs w:val="28"/>
          <w:u w:val="single"/>
          <w:lang w:val="sr-Cyrl-CS"/>
        </w:rPr>
        <w:t xml:space="preserve"> до 18.</w:t>
      </w:r>
      <w:r w:rsidR="00DF5064" w:rsidRPr="00DC1FBA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>15</w:t>
      </w:r>
      <w:r w:rsidR="00373068">
        <w:rPr>
          <w:rFonts w:ascii="Times New Roman" w:hAnsi="Times New Roman" w:cs="Times New Roman"/>
          <w:b/>
          <w:bCs/>
          <w:sz w:val="28"/>
          <w:szCs w:val="28"/>
          <w:u w:val="single"/>
          <w:lang w:val="sr-Cyrl-CS"/>
        </w:rPr>
        <w:t xml:space="preserve"> сати</w:t>
      </w:r>
      <w:r w:rsidRPr="00051F10">
        <w:rPr>
          <w:rFonts w:ascii="Times New Roman" w:hAnsi="Times New Roman" w:cs="Times New Roman"/>
          <w:b/>
          <w:bCs/>
          <w:sz w:val="28"/>
          <w:szCs w:val="28"/>
          <w:u w:val="single"/>
          <w:lang w:val="sr-Cyrl-CS"/>
        </w:rPr>
        <w:t xml:space="preserve"> (соба 20)</w:t>
      </w:r>
      <w:r w:rsidR="00B60F1A">
        <w:rPr>
          <w:rFonts w:ascii="Times New Roman" w:hAnsi="Times New Roman" w:cs="Times New Roman"/>
          <w:b/>
          <w:bCs/>
          <w:sz w:val="28"/>
          <w:szCs w:val="28"/>
          <w:u w:val="single"/>
          <w:lang w:val="sr-Cyrl-CS"/>
        </w:rPr>
        <w:t xml:space="preserve">. Могући су и други термини у договору са професорима. </w:t>
      </w:r>
    </w:p>
    <w:p w14:paraId="66D0EE52" w14:textId="77777777" w:rsidR="00860A8C" w:rsidRPr="00DC1FBA" w:rsidRDefault="00860A8C" w:rsidP="005F3688">
      <w:pPr>
        <w:rPr>
          <w:rFonts w:ascii="Times New Roman" w:hAnsi="Times New Roman" w:cs="Times New Roman"/>
          <w:b/>
          <w:bCs/>
          <w:color w:val="000000"/>
          <w:sz w:val="32"/>
          <w:szCs w:val="32"/>
          <w:lang w:val="ru-RU"/>
        </w:rPr>
        <w:sectPr w:rsidR="00860A8C" w:rsidRPr="00DC1FBA">
          <w:pgSz w:w="16839" w:h="11907" w:orient="landscape" w:code="9"/>
          <w:pgMar w:top="1418" w:right="567" w:bottom="567" w:left="567" w:header="510" w:footer="510" w:gutter="0"/>
          <w:cols w:space="720"/>
          <w:docGrid w:linePitch="360"/>
        </w:sectPr>
      </w:pPr>
    </w:p>
    <w:p w14:paraId="7853BA98" w14:textId="77777777" w:rsidR="00860A8C" w:rsidRDefault="00860A8C" w:rsidP="00912333">
      <w:pP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3F2A4E42" w14:textId="77777777" w:rsidR="00860A8C" w:rsidRPr="00D40BD0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  <w:r w:rsidRPr="00D40BD0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>ПРОГРАМ</w:t>
      </w:r>
    </w:p>
    <w:p w14:paraId="55090953" w14:textId="77777777" w:rsidR="00860A8C" w:rsidRPr="00DC1FBA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ru-RU"/>
        </w:rPr>
      </w:pPr>
    </w:p>
    <w:p w14:paraId="56B79CB4" w14:textId="48A37D6F" w:rsidR="00860A8C" w:rsidRPr="00DC1FBA" w:rsidRDefault="006D736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I</w:t>
      </w:r>
      <w:r w:rsidRPr="006D736C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>.</w:t>
      </w:r>
      <w:r w:rsidR="00AC1E7C" w:rsidRPr="00DC1FBA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 xml:space="preserve"> </w:t>
      </w:r>
      <w:r w:rsidR="00AC1E7C" w:rsidRPr="00DC1FBA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ПРИНЦИПИ И ПОДЕЛА ИНСТРУМЕНТАЛНИХ МЕТОДА. АТОМСКО АПСОРПЦИОНА СПЕКТРОФОТОМЕТРИЈА, РЕФРАКТОМЕТРИЈА, ПОЛАРИМЕТРИЈА И КОЛОРИМЕТРИЈА. </w:t>
      </w:r>
      <w:r w:rsidR="00AC1E7C" w:rsidRPr="00DC1FBA">
        <w:rPr>
          <w:rFonts w:ascii="Times New Roman" w:hAnsi="Times New Roman" w:cs="Times New Roman"/>
          <w:b/>
          <w:iCs/>
          <w:sz w:val="28"/>
          <w:szCs w:val="28"/>
          <w:lang w:val="ru-RU"/>
        </w:rPr>
        <w:t xml:space="preserve"> </w:t>
      </w:r>
      <w:r w:rsidR="00AC1E7C" w:rsidRPr="00DC1FBA">
        <w:rPr>
          <w:rFonts w:ascii="Times New Roman" w:hAnsi="Times New Roman" w:cs="Times New Roman"/>
          <w:b/>
          <w:bCs/>
          <w:iCs/>
          <w:sz w:val="28"/>
          <w:szCs w:val="28"/>
          <w:lang w:val="ru-RU"/>
        </w:rPr>
        <w:t xml:space="preserve">ЕЛЕКТРОХЕМИЈСКЕ МЕТОДЕ. </w:t>
      </w:r>
      <w:r w:rsidR="00AC1E7C" w:rsidRPr="00DC1FBA">
        <w:rPr>
          <w:rFonts w:ascii="Times New Roman" w:hAnsi="Times New Roman" w:cs="Times New Roman"/>
          <w:b/>
          <w:bCs/>
          <w:sz w:val="28"/>
          <w:szCs w:val="28"/>
          <w:lang w:val="ru-RU"/>
        </w:rPr>
        <w:t>АНАЛИЗА СЕКУНДАРНИХ МЕТАБОЛИТА.</w:t>
      </w:r>
    </w:p>
    <w:p w14:paraId="5D038047" w14:textId="77777777" w:rsidR="00860A8C" w:rsidRPr="00092876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6A5D0A4B" w14:textId="77777777" w:rsidR="00860A8C" w:rsidRPr="00DC1FBA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ru-RU"/>
        </w:rPr>
      </w:pPr>
    </w:p>
    <w:p w14:paraId="0E60CBAC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  <w:r w:rsidRPr="00DC1FBA">
        <w:rPr>
          <w:rFonts w:ascii="Times New Roman" w:hAnsi="Times New Roman" w:cs="Times New Roman"/>
          <w:color w:val="000000"/>
          <w:lang w:val="ru-RU"/>
        </w:rPr>
        <w:t>НАСТАВНА ЈЕДИНИЦА 1 (ПРВА НЕДЕЉА):</w:t>
      </w:r>
      <w:r w:rsidR="00941AB2">
        <w:rPr>
          <w:rFonts w:ascii="Times New Roman" w:hAnsi="Times New Roman" w:cs="Times New Roman"/>
          <w:color w:val="000000"/>
          <w:lang w:val="ru-RU"/>
        </w:rPr>
        <w:t xml:space="preserve"> </w:t>
      </w:r>
    </w:p>
    <w:p w14:paraId="32723298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145"/>
        <w:gridCol w:w="4883"/>
      </w:tblGrid>
      <w:tr w:rsidR="002B608A" w:rsidRPr="00E65BDE" w14:paraId="7153E72B" w14:textId="77777777" w:rsidTr="00B1384F">
        <w:trPr>
          <w:trHeight w:val="469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620BB208" w14:textId="77777777" w:rsidR="002B608A" w:rsidRPr="00E65BDE" w:rsidRDefault="0006612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="002B608A" w:rsidRPr="00E65BDE">
              <w:rPr>
                <w:rFonts w:ascii="Times New Roman" w:hAnsi="Times New Roman" w:cs="Times New Roman"/>
              </w:rPr>
              <w:t xml:space="preserve"> час</w:t>
            </w:r>
          </w:p>
        </w:tc>
        <w:tc>
          <w:tcPr>
            <w:tcW w:w="4990" w:type="dxa"/>
            <w:tcBorders>
              <w:bottom w:val="single" w:sz="8" w:space="0" w:color="auto"/>
            </w:tcBorders>
            <w:vAlign w:val="center"/>
          </w:tcPr>
          <w:p w14:paraId="75B9BB50" w14:textId="77777777" w:rsidR="002B608A" w:rsidRPr="00E65BDE" w:rsidRDefault="0006612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</w:t>
            </w:r>
            <w:r w:rsidR="002B608A" w:rsidRPr="00E65BDE">
              <w:rPr>
                <w:rFonts w:ascii="Times New Roman" w:hAnsi="Times New Roman" w:cs="Times New Roman"/>
              </w:rPr>
              <w:t xml:space="preserve"> час</w:t>
            </w:r>
          </w:p>
        </w:tc>
      </w:tr>
      <w:tr w:rsidR="002B608A" w:rsidRPr="00E65BDE" w14:paraId="1775F4E7" w14:textId="77777777" w:rsidTr="002B608A">
        <w:trPr>
          <w:trHeight w:val="1134"/>
        </w:trPr>
        <w:tc>
          <w:tcPr>
            <w:tcW w:w="5254" w:type="dxa"/>
            <w:tcBorders>
              <w:top w:val="single" w:sz="8" w:space="0" w:color="auto"/>
            </w:tcBorders>
            <w:vAlign w:val="center"/>
          </w:tcPr>
          <w:p w14:paraId="6329636A" w14:textId="77777777" w:rsidR="00B60F1A" w:rsidRDefault="00B60F1A">
            <w:pPr>
              <w:pStyle w:val="Default"/>
              <w:rPr>
                <w:iCs/>
                <w:color w:val="auto"/>
                <w:lang w:val="ru-RU"/>
              </w:rPr>
            </w:pPr>
          </w:p>
          <w:p w14:paraId="18C5E919" w14:textId="66137E4B" w:rsidR="00B60F1A" w:rsidRPr="00EE4B82" w:rsidRDefault="00EE4B82">
            <w:pPr>
              <w:pStyle w:val="Default"/>
              <w:rPr>
                <w:color w:val="auto"/>
              </w:rPr>
            </w:pPr>
            <w:r w:rsidRPr="00DC1FBA">
              <w:rPr>
                <w:color w:val="auto"/>
                <w:lang w:val="ru-RU"/>
              </w:rPr>
              <w:t>Принципи и подела инструменталних метода. Електромагнетно зрачење. Квалитативн</w:t>
            </w:r>
            <w:r>
              <w:rPr>
                <w:color w:val="auto"/>
              </w:rPr>
              <w:t>a</w:t>
            </w:r>
            <w:r w:rsidRPr="00DC1FBA">
              <w:rPr>
                <w:color w:val="auto"/>
                <w:lang w:val="ru-RU"/>
              </w:rPr>
              <w:t xml:space="preserve"> и квантитативна анализа. </w:t>
            </w:r>
            <w:r>
              <w:rPr>
                <w:color w:val="auto"/>
              </w:rPr>
              <w:t>Ламберт-Беров закон.</w:t>
            </w:r>
          </w:p>
          <w:p w14:paraId="3AD8473F" w14:textId="04F32F36" w:rsidR="002B608A" w:rsidRPr="00637B47" w:rsidRDefault="002B608A">
            <w:pPr>
              <w:pStyle w:val="Default"/>
              <w:rPr>
                <w:color w:val="auto"/>
              </w:rPr>
            </w:pPr>
          </w:p>
        </w:tc>
        <w:tc>
          <w:tcPr>
            <w:tcW w:w="4990" w:type="dxa"/>
            <w:tcBorders>
              <w:top w:val="single" w:sz="8" w:space="0" w:color="auto"/>
            </w:tcBorders>
            <w:vAlign w:val="center"/>
          </w:tcPr>
          <w:p w14:paraId="5EFC031B" w14:textId="77777777" w:rsidR="006D736C" w:rsidRDefault="006D736C" w:rsidP="00066127">
            <w:pPr>
              <w:pStyle w:val="Default"/>
            </w:pPr>
          </w:p>
          <w:p w14:paraId="2DDD8E3C" w14:textId="3A300351" w:rsidR="00BE346E" w:rsidRDefault="00BE346E" w:rsidP="00066127">
            <w:pPr>
              <w:pStyle w:val="Default"/>
            </w:pPr>
            <w:r w:rsidRPr="00DC1FBA">
              <w:rPr>
                <w:lang w:val="ru-RU"/>
              </w:rPr>
              <w:t>Методе за одређивање квалитативног и квантитативног састава фармацеутских супстанци.</w:t>
            </w:r>
            <w:r>
              <w:rPr>
                <w:lang w:val="sr-Cyrl-CS"/>
              </w:rPr>
              <w:t xml:space="preserve"> Примена Ламберт-Беровог закона.</w:t>
            </w:r>
          </w:p>
          <w:p w14:paraId="34CEEEA6" w14:textId="77777777" w:rsidR="00BE346E" w:rsidRDefault="00BE346E" w:rsidP="00066127">
            <w:pPr>
              <w:pStyle w:val="Default"/>
            </w:pPr>
          </w:p>
          <w:p w14:paraId="163201A6" w14:textId="6C6F34D6" w:rsidR="002B608A" w:rsidRPr="00637B47" w:rsidRDefault="002B608A" w:rsidP="00066127">
            <w:pPr>
              <w:pStyle w:val="Default"/>
              <w:rPr>
                <w:color w:val="auto"/>
              </w:rPr>
            </w:pPr>
          </w:p>
        </w:tc>
      </w:tr>
    </w:tbl>
    <w:p w14:paraId="23411338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28B01E5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9D46AA8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092876">
        <w:rPr>
          <w:rFonts w:ascii="Times New Roman" w:hAnsi="Times New Roman" w:cs="Times New Roman"/>
          <w:color w:val="000000"/>
        </w:rPr>
        <w:t>НАСТАВНА ЈЕДИНИЦА 2 (ДРУГА НЕДЕЉА):</w:t>
      </w:r>
    </w:p>
    <w:p w14:paraId="650C9F46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155"/>
        <w:gridCol w:w="4873"/>
      </w:tblGrid>
      <w:tr w:rsidR="00066127" w:rsidRPr="00E65BDE" w14:paraId="14D5A05E" w14:textId="77777777" w:rsidTr="00B1384F">
        <w:trPr>
          <w:trHeight w:val="469"/>
        </w:trPr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30471E2B" w14:textId="77777777" w:rsidR="00066127" w:rsidRPr="00EE480A" w:rsidRDefault="00EE480A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="00066127" w:rsidRPr="00E65BDE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335D1404" w14:textId="77777777" w:rsidR="00066127" w:rsidRPr="00EE480A" w:rsidRDefault="00EE480A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</w:t>
            </w:r>
            <w:r w:rsidR="00066127" w:rsidRPr="00E65BDE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066127" w:rsidRPr="00BE346E" w14:paraId="5B258A04" w14:textId="77777777" w:rsidTr="00066127">
        <w:trPr>
          <w:trHeight w:val="495"/>
        </w:trPr>
        <w:tc>
          <w:tcPr>
            <w:tcW w:w="5254" w:type="dxa"/>
            <w:tcBorders>
              <w:top w:val="single" w:sz="8" w:space="0" w:color="auto"/>
            </w:tcBorders>
          </w:tcPr>
          <w:p w14:paraId="3F32EE36" w14:textId="77777777" w:rsidR="00EE4B82" w:rsidRDefault="00EE4B82">
            <w:pPr>
              <w:pStyle w:val="Default"/>
              <w:rPr>
                <w:color w:val="auto"/>
              </w:rPr>
            </w:pPr>
          </w:p>
          <w:p w14:paraId="6275F17D" w14:textId="1FE9646D" w:rsidR="00EE4B82" w:rsidRPr="00DC1FBA" w:rsidRDefault="00EE4B82">
            <w:pPr>
              <w:pStyle w:val="Default"/>
              <w:rPr>
                <w:color w:val="auto"/>
                <w:lang w:val="ru-RU"/>
              </w:rPr>
            </w:pPr>
            <w:r>
              <w:rPr>
                <w:iCs/>
                <w:color w:val="auto"/>
                <w:lang w:val="ru-RU"/>
              </w:rPr>
              <w:t xml:space="preserve">Емисионе и апсорпционе методе. </w:t>
            </w:r>
            <w:r w:rsidRPr="00DC1FBA">
              <w:rPr>
                <w:iCs/>
                <w:color w:val="auto"/>
                <w:lang w:val="ru-RU"/>
              </w:rPr>
              <w:t>Атомско апсорпциона спектрофотометрија (</w:t>
            </w:r>
            <w:r w:rsidRPr="00DC1FBA">
              <w:rPr>
                <w:lang w:val="ru-RU"/>
              </w:rPr>
              <w:t>АА</w:t>
            </w:r>
            <w:r w:rsidRPr="00577146">
              <w:t>S</w:t>
            </w:r>
            <w:r w:rsidRPr="00DC1FBA">
              <w:rPr>
                <w:lang w:val="ru-RU"/>
              </w:rPr>
              <w:t>)</w:t>
            </w:r>
            <w:r w:rsidRPr="00DC1FBA">
              <w:rPr>
                <w:iCs/>
                <w:color w:val="auto"/>
                <w:lang w:val="ru-RU"/>
              </w:rPr>
              <w:t>. Пламено фотометријска анализа.</w:t>
            </w:r>
          </w:p>
        </w:tc>
        <w:tc>
          <w:tcPr>
            <w:tcW w:w="4990" w:type="dxa"/>
            <w:tcBorders>
              <w:top w:val="single" w:sz="8" w:space="0" w:color="auto"/>
            </w:tcBorders>
          </w:tcPr>
          <w:p w14:paraId="5DA5F248" w14:textId="77777777" w:rsidR="00BE346E" w:rsidRDefault="00BE346E">
            <w:pPr>
              <w:autoSpaceDE w:val="0"/>
              <w:autoSpaceDN w:val="0"/>
              <w:adjustRightInd w:val="0"/>
            </w:pPr>
          </w:p>
          <w:p w14:paraId="61BE4337" w14:textId="303ADFBC" w:rsidR="00066127" w:rsidRPr="00BE346E" w:rsidRDefault="00BE346E">
            <w:pPr>
              <w:autoSpaceDE w:val="0"/>
              <w:autoSpaceDN w:val="0"/>
              <w:adjustRightInd w:val="0"/>
              <w:rPr>
                <w:rFonts w:ascii="Calibri" w:hAnsi="Calibri" w:cs="Times New Roman"/>
                <w:lang w:val="ru-RU"/>
              </w:rPr>
            </w:pPr>
            <w:r w:rsidRPr="00DC1FBA">
              <w:rPr>
                <w:lang w:val="ru-RU"/>
              </w:rPr>
              <w:t>АА</w:t>
            </w:r>
            <w:r w:rsidRPr="00577146">
              <w:t>S</w:t>
            </w:r>
            <w:r w:rsidRPr="00DC1FBA">
              <w:rPr>
                <w:lang w:val="ru-RU"/>
              </w:rPr>
              <w:t xml:space="preserve"> и пламени фотометар</w:t>
            </w:r>
            <w:r w:rsidRPr="00DC1FBA">
              <w:rPr>
                <w:i/>
                <w:iCs/>
                <w:lang w:val="ru-RU"/>
              </w:rPr>
              <w:t xml:space="preserve"> </w:t>
            </w:r>
            <w:r w:rsidRPr="00DC1FBA">
              <w:rPr>
                <w:lang w:val="ru-RU"/>
              </w:rPr>
              <w:t>(</w:t>
            </w:r>
            <w:r>
              <w:rPr>
                <w:lang w:val="ru-RU"/>
              </w:rPr>
              <w:t xml:space="preserve">пронцип рада </w:t>
            </w:r>
            <w:r w:rsidRPr="00DC1FBA">
              <w:rPr>
                <w:lang w:val="ru-RU"/>
              </w:rPr>
              <w:t>инструмент</w:t>
            </w:r>
            <w:r>
              <w:rPr>
                <w:lang w:val="ru-RU"/>
              </w:rPr>
              <w:t>а и примена</w:t>
            </w:r>
            <w:r w:rsidRPr="00DC1FBA">
              <w:rPr>
                <w:lang w:val="ru-RU"/>
              </w:rPr>
              <w:t>).</w:t>
            </w:r>
          </w:p>
        </w:tc>
      </w:tr>
    </w:tbl>
    <w:p w14:paraId="4A2CB104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2F8FC012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38C82F4F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092876">
        <w:rPr>
          <w:rFonts w:ascii="Times New Roman" w:hAnsi="Times New Roman" w:cs="Times New Roman"/>
          <w:color w:val="000000"/>
        </w:rPr>
        <w:t>НАСТАВНА ЈЕДИНИЦА 3 (ТРЕЋА НЕДЕЉА):</w:t>
      </w:r>
    </w:p>
    <w:p w14:paraId="72CBA916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295" w:type="dxa"/>
        <w:tblInd w:w="-106" w:type="dxa"/>
        <w:tblBorders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54"/>
        <w:gridCol w:w="5041"/>
      </w:tblGrid>
      <w:tr w:rsidR="00C93574" w:rsidRPr="00092876" w14:paraId="5B722597" w14:textId="77777777" w:rsidTr="00B1384F">
        <w:trPr>
          <w:trHeight w:val="380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0A22A476" w14:textId="77777777" w:rsidR="00C93574" w:rsidRPr="00C93574" w:rsidRDefault="00C93574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5041" w:type="dxa"/>
            <w:tcBorders>
              <w:bottom w:val="single" w:sz="8" w:space="0" w:color="auto"/>
            </w:tcBorders>
            <w:vAlign w:val="center"/>
          </w:tcPr>
          <w:p w14:paraId="6E0BF2E5" w14:textId="77777777" w:rsidR="00C93574" w:rsidRPr="00C93574" w:rsidRDefault="00C93574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Вежбе 2 </w:t>
            </w:r>
            <w:r w:rsidRPr="00092876">
              <w:rPr>
                <w:rFonts w:ascii="Times New Roman" w:hAnsi="Times New Roman" w:cs="Times New Roman"/>
              </w:rPr>
              <w:t>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C93574" w:rsidRPr="00E4504F" w14:paraId="4E4F2191" w14:textId="77777777" w:rsidTr="00C93574">
        <w:trPr>
          <w:trHeight w:val="401"/>
        </w:trPr>
        <w:tc>
          <w:tcPr>
            <w:tcW w:w="5254" w:type="dxa"/>
            <w:tcBorders>
              <w:top w:val="single" w:sz="8" w:space="0" w:color="auto"/>
            </w:tcBorders>
          </w:tcPr>
          <w:p w14:paraId="4518E8FF" w14:textId="77777777" w:rsidR="00C93574" w:rsidRPr="00DC1FBA" w:rsidRDefault="00686C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Основе рефрактометрије, полариметрије</w:t>
            </w:r>
            <w:r w:rsidR="00912333" w:rsidRPr="00DC1FBA">
              <w:rPr>
                <w:rFonts w:ascii="Times New Roman" w:hAnsi="Times New Roman" w:cs="Times New Roman"/>
                <w:lang w:val="ru-RU"/>
              </w:rPr>
              <w:t xml:space="preserve"> и коло</w:t>
            </w:r>
            <w:r w:rsidRPr="00DC1FBA">
              <w:rPr>
                <w:rFonts w:ascii="Times New Roman" w:hAnsi="Times New Roman" w:cs="Times New Roman"/>
                <w:lang w:val="ru-RU"/>
              </w:rPr>
              <w:t>риметрије</w:t>
            </w:r>
            <w:r w:rsidRPr="00092876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  <w:tc>
          <w:tcPr>
            <w:tcW w:w="5041" w:type="dxa"/>
            <w:tcBorders>
              <w:top w:val="single" w:sz="8" w:space="0" w:color="auto"/>
            </w:tcBorders>
          </w:tcPr>
          <w:p w14:paraId="67AF61FD" w14:textId="77777777" w:rsidR="00C93574" w:rsidRPr="0033091C" w:rsidRDefault="00686C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sr-Cyrl-CS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Мерење на рефрактометру, полариметру</w:t>
            </w:r>
            <w:r w:rsidR="00912333" w:rsidRPr="00DC1FBA">
              <w:rPr>
                <w:rFonts w:ascii="Times New Roman" w:hAnsi="Times New Roman" w:cs="Times New Roman"/>
                <w:lang w:val="ru-RU"/>
              </w:rPr>
              <w:t xml:space="preserve"> и коло</w:t>
            </w:r>
            <w:r w:rsidRPr="00DC1FBA">
              <w:rPr>
                <w:rFonts w:ascii="Times New Roman" w:hAnsi="Times New Roman" w:cs="Times New Roman"/>
                <w:lang w:val="ru-RU"/>
              </w:rPr>
              <w:t>риметру</w:t>
            </w:r>
            <w:r w:rsidRPr="00092876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</w:tr>
    </w:tbl>
    <w:p w14:paraId="4CC79EC7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21230FBD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591F7829" w14:textId="77777777" w:rsidR="00860A8C" w:rsidRPr="0033091C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3091C">
        <w:rPr>
          <w:rFonts w:ascii="Times New Roman" w:hAnsi="Times New Roman" w:cs="Times New Roman"/>
          <w:color w:val="000000"/>
        </w:rPr>
        <w:t>НАСТАВНА ЈЕДИНИЦА 4 (ЧЕТВРТА НЕДЕЉА):</w:t>
      </w:r>
    </w:p>
    <w:p w14:paraId="2751A712" w14:textId="77777777" w:rsidR="00860A8C" w:rsidRPr="0033091C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313" w:type="dxa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220"/>
        <w:gridCol w:w="5093"/>
      </w:tblGrid>
      <w:tr w:rsidR="00C93574" w:rsidRPr="0033091C" w14:paraId="3478597A" w14:textId="77777777" w:rsidTr="00B1384F">
        <w:trPr>
          <w:trHeight w:val="418"/>
        </w:trPr>
        <w:tc>
          <w:tcPr>
            <w:tcW w:w="5220" w:type="dxa"/>
            <w:tcBorders>
              <w:bottom w:val="single" w:sz="8" w:space="0" w:color="auto"/>
            </w:tcBorders>
            <w:vAlign w:val="center"/>
          </w:tcPr>
          <w:p w14:paraId="02831FC8" w14:textId="77777777" w:rsidR="00C93574" w:rsidRPr="0033091C" w:rsidRDefault="00CB62B6" w:rsidP="00B1384F">
            <w:pPr>
              <w:tabs>
                <w:tab w:val="left" w:pos="222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>Предавања 2</w:t>
            </w:r>
            <w:r w:rsidR="00C93574" w:rsidRPr="0033091C">
              <w:rPr>
                <w:rFonts w:ascii="Times New Roman" w:hAnsi="Times New Roman" w:cs="Times New Roman"/>
                <w:color w:val="000000"/>
              </w:rPr>
              <w:t xml:space="preserve"> час</w:t>
            </w:r>
            <w:r w:rsidRPr="0033091C">
              <w:rPr>
                <w:rFonts w:ascii="Times New Roman" w:hAnsi="Times New Roman" w:cs="Times New Roman"/>
                <w:color w:val="000000"/>
              </w:rPr>
              <w:t>a</w:t>
            </w:r>
          </w:p>
        </w:tc>
        <w:tc>
          <w:tcPr>
            <w:tcW w:w="5093" w:type="dxa"/>
            <w:tcBorders>
              <w:bottom w:val="single" w:sz="8" w:space="0" w:color="auto"/>
            </w:tcBorders>
            <w:vAlign w:val="center"/>
          </w:tcPr>
          <w:p w14:paraId="7B66DEA5" w14:textId="77777777" w:rsidR="00C93574" w:rsidRPr="0033091C" w:rsidRDefault="00CB62B6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>Вежбе 2</w:t>
            </w:r>
            <w:r w:rsidR="00C93574" w:rsidRPr="0033091C">
              <w:rPr>
                <w:rFonts w:ascii="Times New Roman" w:hAnsi="Times New Roman" w:cs="Times New Roman"/>
                <w:color w:val="000000"/>
              </w:rPr>
              <w:t xml:space="preserve"> час</w:t>
            </w:r>
            <w:r w:rsidRPr="0033091C">
              <w:rPr>
                <w:rFonts w:ascii="Times New Roman" w:hAnsi="Times New Roman" w:cs="Times New Roman"/>
                <w:color w:val="000000"/>
              </w:rPr>
              <w:t>a</w:t>
            </w:r>
          </w:p>
        </w:tc>
      </w:tr>
      <w:tr w:rsidR="00C93574" w:rsidRPr="00E4504F" w14:paraId="69528899" w14:textId="77777777" w:rsidTr="00C93574">
        <w:trPr>
          <w:trHeight w:val="442"/>
        </w:trPr>
        <w:tc>
          <w:tcPr>
            <w:tcW w:w="5220" w:type="dxa"/>
            <w:tcBorders>
              <w:top w:val="single" w:sz="8" w:space="0" w:color="auto"/>
            </w:tcBorders>
          </w:tcPr>
          <w:p w14:paraId="080D7FB4" w14:textId="77777777" w:rsidR="00C93574" w:rsidRPr="00DC1FBA" w:rsidRDefault="00686C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 xml:space="preserve">Електрохемијске методе. Потенциометрија. </w:t>
            </w:r>
            <w:r>
              <w:rPr>
                <w:rFonts w:ascii="Times New Roman" w:hAnsi="Times New Roman" w:cs="Times New Roman"/>
                <w:iCs/>
                <w:color w:val="000000"/>
              </w:rPr>
              <w:t>pH</w:t>
            </w: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 xml:space="preserve">-метрија и рХ-метрија. </w:t>
            </w:r>
          </w:p>
        </w:tc>
        <w:tc>
          <w:tcPr>
            <w:tcW w:w="5093" w:type="dxa"/>
            <w:tcBorders>
              <w:top w:val="single" w:sz="8" w:space="0" w:color="auto"/>
            </w:tcBorders>
          </w:tcPr>
          <w:p w14:paraId="08E8E2D4" w14:textId="77777777" w:rsidR="00C93574" w:rsidRPr="00DC1FBA" w:rsidRDefault="00686C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 xml:space="preserve">Потенциометријске титрације. Мерење на </w:t>
            </w:r>
            <w:r>
              <w:rPr>
                <w:rFonts w:ascii="Times New Roman" w:hAnsi="Times New Roman" w:cs="Times New Roman"/>
                <w:iCs/>
                <w:color w:val="000000"/>
              </w:rPr>
              <w:t>pH</w:t>
            </w: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>-метру.</w:t>
            </w:r>
          </w:p>
        </w:tc>
      </w:tr>
    </w:tbl>
    <w:p w14:paraId="1E4F4E85" w14:textId="77777777" w:rsidR="00860A8C" w:rsidRPr="0033091C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6383FE3C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59BD2D4B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497F8CDB" w14:textId="77777777" w:rsidR="00CB62B6" w:rsidRPr="0033091C" w:rsidRDefault="00CB62B6" w:rsidP="00CB62B6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3091C">
        <w:rPr>
          <w:rFonts w:ascii="Times New Roman" w:hAnsi="Times New Roman" w:cs="Times New Roman"/>
          <w:color w:val="000000"/>
        </w:rPr>
        <w:t>НАСТАВНА ЈЕДИНИЦА 5 (ПЕТА НЕДЕЉА):</w:t>
      </w:r>
    </w:p>
    <w:p w14:paraId="3D4B9C01" w14:textId="77777777" w:rsidR="00CB62B6" w:rsidRPr="0033091C" w:rsidRDefault="00CB62B6" w:rsidP="00CB62B6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345" w:type="dxa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254"/>
        <w:gridCol w:w="5091"/>
      </w:tblGrid>
      <w:tr w:rsidR="00CB62B6" w:rsidRPr="0033091C" w14:paraId="767AB85A" w14:textId="77777777" w:rsidTr="00B1384F">
        <w:trPr>
          <w:trHeight w:val="366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18ACA22A" w14:textId="77777777" w:rsidR="00CB62B6" w:rsidRPr="0033091C" w:rsidRDefault="00BE12DF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>Предавања 2</w:t>
            </w:r>
            <w:r w:rsidR="00CB62B6" w:rsidRPr="0033091C">
              <w:rPr>
                <w:rFonts w:ascii="Times New Roman" w:hAnsi="Times New Roman" w:cs="Times New Roman"/>
                <w:color w:val="000000"/>
              </w:rPr>
              <w:t xml:space="preserve"> час</w:t>
            </w:r>
            <w:r w:rsidRPr="0033091C">
              <w:rPr>
                <w:rFonts w:ascii="Times New Roman" w:hAnsi="Times New Roman" w:cs="Times New Roman"/>
                <w:color w:val="000000"/>
              </w:rPr>
              <w:t>а</w:t>
            </w:r>
          </w:p>
        </w:tc>
        <w:tc>
          <w:tcPr>
            <w:tcW w:w="5091" w:type="dxa"/>
            <w:tcBorders>
              <w:bottom w:val="single" w:sz="8" w:space="0" w:color="auto"/>
            </w:tcBorders>
            <w:vAlign w:val="center"/>
          </w:tcPr>
          <w:p w14:paraId="31D5E9E5" w14:textId="77777777" w:rsidR="00CB62B6" w:rsidRPr="0033091C" w:rsidRDefault="00BE12DF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>Вежбе 2</w:t>
            </w:r>
            <w:r w:rsidR="00CB62B6" w:rsidRPr="0033091C">
              <w:rPr>
                <w:rFonts w:ascii="Times New Roman" w:hAnsi="Times New Roman" w:cs="Times New Roman"/>
                <w:color w:val="000000"/>
              </w:rPr>
              <w:t xml:space="preserve"> час</w:t>
            </w:r>
            <w:r w:rsidRPr="0033091C">
              <w:rPr>
                <w:rFonts w:ascii="Times New Roman" w:hAnsi="Times New Roman" w:cs="Times New Roman"/>
                <w:color w:val="000000"/>
              </w:rPr>
              <w:t>а</w:t>
            </w:r>
          </w:p>
        </w:tc>
      </w:tr>
      <w:tr w:rsidR="00CB62B6" w:rsidRPr="00BE346E" w14:paraId="5D844B6C" w14:textId="77777777" w:rsidTr="00CB62B6">
        <w:trPr>
          <w:trHeight w:val="641"/>
        </w:trPr>
        <w:tc>
          <w:tcPr>
            <w:tcW w:w="5254" w:type="dxa"/>
            <w:tcBorders>
              <w:top w:val="single" w:sz="8" w:space="0" w:color="auto"/>
            </w:tcBorders>
          </w:tcPr>
          <w:p w14:paraId="5CFF3D72" w14:textId="77777777" w:rsidR="00CB62B6" w:rsidRPr="00686CB3" w:rsidRDefault="00686CB3" w:rsidP="005A46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lang w:val="sr-Cyrl-CS"/>
              </w:rPr>
              <w:t xml:space="preserve">Анализа </w:t>
            </w:r>
            <w:r w:rsidR="005A4654">
              <w:rPr>
                <w:rFonts w:ascii="Times New Roman" w:hAnsi="Times New Roman" w:cs="Times New Roman"/>
                <w:lang w:val="sr-Cyrl-CS"/>
              </w:rPr>
              <w:t>природних производа.</w:t>
            </w:r>
          </w:p>
        </w:tc>
        <w:tc>
          <w:tcPr>
            <w:tcW w:w="5091" w:type="dxa"/>
            <w:tcBorders>
              <w:top w:val="single" w:sz="8" w:space="0" w:color="auto"/>
            </w:tcBorders>
          </w:tcPr>
          <w:p w14:paraId="46E515DB" w14:textId="3B7F9EE3" w:rsidR="00CB62B6" w:rsidRPr="00BE346E" w:rsidRDefault="00686CB3" w:rsidP="00686CB3">
            <w:pPr>
              <w:tabs>
                <w:tab w:val="left" w:pos="1239"/>
              </w:tabs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Квантитативна хемијск</w:t>
            </w:r>
            <w:r w:rsidR="00B62785">
              <w:rPr>
                <w:rFonts w:ascii="Times New Roman" w:hAnsi="Times New Roman" w:cs="Times New Roman"/>
                <w:lang w:val="sr-Cyrl-CS"/>
              </w:rPr>
              <w:t>а прир</w:t>
            </w:r>
            <w:r w:rsidR="005A4654">
              <w:rPr>
                <w:rFonts w:ascii="Times New Roman" w:hAnsi="Times New Roman" w:cs="Times New Roman"/>
                <w:lang w:val="sr-Cyrl-CS"/>
              </w:rPr>
              <w:t>одних производа</w:t>
            </w:r>
            <w:r>
              <w:rPr>
                <w:rFonts w:ascii="Times New Roman" w:hAnsi="Times New Roman" w:cs="Times New Roman"/>
                <w:lang w:val="sr-Cyrl-CS"/>
              </w:rPr>
              <w:t xml:space="preserve">. </w:t>
            </w:r>
            <w:r w:rsidRPr="00BE346E">
              <w:rPr>
                <w:rFonts w:ascii="Times New Roman" w:hAnsi="Times New Roman" w:cs="Times New Roman"/>
                <w:lang w:val="sr-Cyrl-CS"/>
              </w:rPr>
              <w:t>Одређивање етарских уља</w:t>
            </w:r>
            <w:r w:rsidR="00BE346E" w:rsidRPr="00BE346E">
              <w:rPr>
                <w:rFonts w:ascii="Times New Roman" w:hAnsi="Times New Roman" w:cs="Times New Roman"/>
                <w:lang w:val="sr-Cyrl-CS"/>
              </w:rPr>
              <w:t xml:space="preserve">. </w:t>
            </w:r>
            <w:r w:rsidR="00BE346E">
              <w:rPr>
                <w:rFonts w:ascii="Times New Roman" w:hAnsi="Times New Roman" w:cs="Times New Roman"/>
                <w:lang w:val="sr-Cyrl-RS"/>
              </w:rPr>
              <w:t xml:space="preserve">Провера знања. </w:t>
            </w:r>
          </w:p>
        </w:tc>
      </w:tr>
    </w:tbl>
    <w:p w14:paraId="374E5869" w14:textId="77777777" w:rsidR="00BE12DF" w:rsidRPr="00BE346E" w:rsidRDefault="00BE12DF" w:rsidP="00BE12D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sr-Cyrl-CS"/>
        </w:rPr>
      </w:pPr>
    </w:p>
    <w:p w14:paraId="53A27661" w14:textId="77777777" w:rsidR="005F3688" w:rsidRPr="00BE346E" w:rsidRDefault="005F3688" w:rsidP="00BE12D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sr-Cyrl-CS"/>
        </w:rPr>
      </w:pPr>
    </w:p>
    <w:p w14:paraId="1AA456F5" w14:textId="77777777" w:rsidR="00E12D16" w:rsidRPr="00BE346E" w:rsidRDefault="00E12D16" w:rsidP="0091233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CS"/>
        </w:rPr>
      </w:pPr>
    </w:p>
    <w:p w14:paraId="2DA8C82D" w14:textId="051B6896" w:rsidR="00686CB3" w:rsidRPr="00DC1FBA" w:rsidRDefault="006D736C" w:rsidP="00AC1E7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i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II</w:t>
      </w:r>
      <w:r w:rsidRPr="006D736C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CS"/>
        </w:rPr>
        <w:t xml:space="preserve">. </w:t>
      </w:r>
      <w:r w:rsidR="00AC1E7C" w:rsidRPr="00DC1FBA">
        <w:rPr>
          <w:rFonts w:ascii="Times New Roman" w:hAnsi="Times New Roman" w:cs="Times New Roman"/>
          <w:b/>
          <w:bCs/>
          <w:iCs/>
          <w:sz w:val="28"/>
          <w:szCs w:val="28"/>
          <w:lang w:val="ru-RU"/>
        </w:rPr>
        <w:t xml:space="preserve">ИНСТРУМЕНТАЛНЕ ХРОМАТОГРАФСКЕ МЕТОДЕ АНАЛИЗЕ. ГАСНА  И ТЕЧНА ХРОМАТОГРАФИЈА. </w:t>
      </w:r>
      <w:r w:rsidR="00AC1E7C" w:rsidRPr="00AC1E7C">
        <w:rPr>
          <w:rFonts w:ascii="Times New Roman" w:hAnsi="Times New Roman" w:cs="Times New Roman"/>
          <w:b/>
          <w:i/>
          <w:iCs/>
          <w:sz w:val="28"/>
          <w:szCs w:val="28"/>
        </w:rPr>
        <w:t>NMR</w:t>
      </w:r>
      <w:r w:rsidR="00AC1E7C" w:rsidRPr="00AC1E7C">
        <w:rPr>
          <w:rFonts w:ascii="Times New Roman" w:hAnsi="Times New Roman" w:cs="Times New Roman"/>
          <w:b/>
          <w:iCs/>
          <w:sz w:val="28"/>
          <w:szCs w:val="28"/>
          <w:lang w:val="sr-Cyrl-CS"/>
        </w:rPr>
        <w:t xml:space="preserve"> СПЕКТРОСКОПИЈА.</w:t>
      </w:r>
    </w:p>
    <w:p w14:paraId="3F1431A7" w14:textId="77777777" w:rsidR="00AC1E7C" w:rsidRPr="00DC1FBA" w:rsidRDefault="00AC1E7C" w:rsidP="00AC1E7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</w:pPr>
    </w:p>
    <w:p w14:paraId="04C19C34" w14:textId="77777777" w:rsidR="00686CB3" w:rsidRPr="00092876" w:rsidRDefault="00686CB3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092876">
        <w:rPr>
          <w:rFonts w:ascii="Times New Roman" w:hAnsi="Times New Roman" w:cs="Times New Roman"/>
          <w:color w:val="000000"/>
        </w:rPr>
        <w:t>НАСТАВНА ЈЕДИНИЦА 6 (ШЕСТА НЕДЕЉА):</w:t>
      </w:r>
    </w:p>
    <w:p w14:paraId="129223C7" w14:textId="77777777" w:rsidR="00686CB3" w:rsidRPr="00092876" w:rsidRDefault="00686CB3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220" w:type="dxa"/>
        <w:tblInd w:w="-571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10"/>
        <w:gridCol w:w="4910"/>
      </w:tblGrid>
      <w:tr w:rsidR="00686CB3" w:rsidRPr="00092876" w14:paraId="155FED98" w14:textId="77777777" w:rsidTr="005D1336">
        <w:trPr>
          <w:trHeight w:val="179"/>
        </w:trPr>
        <w:tc>
          <w:tcPr>
            <w:tcW w:w="5310" w:type="dxa"/>
            <w:tcBorders>
              <w:bottom w:val="single" w:sz="8" w:space="0" w:color="auto"/>
            </w:tcBorders>
          </w:tcPr>
          <w:p w14:paraId="0B733534" w14:textId="77777777" w:rsidR="00686CB3" w:rsidRPr="00BE12DF" w:rsidRDefault="00686CB3" w:rsidP="00AC1E7C">
            <w:pPr>
              <w:autoSpaceDE w:val="0"/>
              <w:autoSpaceDN w:val="0"/>
              <w:adjustRightInd w:val="0"/>
              <w:ind w:left="1602"/>
              <w:rPr>
                <w:rFonts w:ascii="Times New Roman" w:hAnsi="Times New Roman" w:cs="Times New Roman"/>
              </w:rPr>
            </w:pPr>
            <w:r w:rsidRPr="00092876">
              <w:rPr>
                <w:rFonts w:ascii="Times New Roman" w:hAnsi="Times New Roman" w:cs="Times New Roman"/>
              </w:rPr>
              <w:t>Предавања</w:t>
            </w:r>
            <w:r>
              <w:rPr>
                <w:rFonts w:ascii="Times New Roman" w:hAnsi="Times New Roman" w:cs="Times New Roman"/>
              </w:rPr>
              <w:t xml:space="preserve">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4910" w:type="dxa"/>
            <w:tcBorders>
              <w:bottom w:val="single" w:sz="8" w:space="0" w:color="auto"/>
            </w:tcBorders>
          </w:tcPr>
          <w:p w14:paraId="5DCCD04C" w14:textId="77777777" w:rsidR="00686CB3" w:rsidRPr="00BE12DF" w:rsidRDefault="00686CB3" w:rsidP="00AC1E7C">
            <w:pPr>
              <w:autoSpaceDE w:val="0"/>
              <w:autoSpaceDN w:val="0"/>
              <w:adjustRightInd w:val="0"/>
              <w:ind w:left="16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4865FE" w:rsidRPr="004865FE" w14:paraId="5A397DD5" w14:textId="77777777" w:rsidTr="00FF0E66">
        <w:trPr>
          <w:trHeight w:val="312"/>
        </w:trPr>
        <w:tc>
          <w:tcPr>
            <w:tcW w:w="5310" w:type="dxa"/>
            <w:tcBorders>
              <w:top w:val="single" w:sz="8" w:space="0" w:color="auto"/>
            </w:tcBorders>
          </w:tcPr>
          <w:p w14:paraId="1C2AAEF9" w14:textId="77777777" w:rsidR="004865FE" w:rsidRPr="00DC1FBA" w:rsidRDefault="004865FE" w:rsidP="004865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color w:val="000000"/>
                <w:lang w:val="ru-RU"/>
              </w:rPr>
              <w:t>Инструменталне хроматографске методе. Гасна хроматографија.</w:t>
            </w:r>
          </w:p>
        </w:tc>
        <w:tc>
          <w:tcPr>
            <w:tcW w:w="4910" w:type="dxa"/>
            <w:tcBorders>
              <w:top w:val="single" w:sz="8" w:space="0" w:color="auto"/>
            </w:tcBorders>
            <w:vAlign w:val="center"/>
          </w:tcPr>
          <w:p w14:paraId="2C873643" w14:textId="0239482D" w:rsidR="004865FE" w:rsidRPr="004865FE" w:rsidRDefault="004865FE" w:rsidP="004865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>
              <w:rPr>
                <w:sz w:val="22"/>
                <w:szCs w:val="22"/>
                <w:lang w:val="sr-Cyrl-RS"/>
              </w:rPr>
              <w:t>Квалитативна и к</w:t>
            </w:r>
            <w:r w:rsidRPr="004865FE">
              <w:rPr>
                <w:sz w:val="22"/>
                <w:szCs w:val="22"/>
                <w:lang w:val="sr-Cyrl-CS"/>
              </w:rPr>
              <w:t>вантитативна гасно-хроматографска анализа.</w:t>
            </w:r>
          </w:p>
        </w:tc>
      </w:tr>
    </w:tbl>
    <w:p w14:paraId="6A9D37E2" w14:textId="77777777" w:rsidR="00686CB3" w:rsidRPr="004865FE" w:rsidRDefault="00686CB3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</w:pPr>
    </w:p>
    <w:p w14:paraId="2C75BB56" w14:textId="77777777" w:rsidR="00860A8C" w:rsidRPr="004865FE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3BA08ABD" w14:textId="77777777" w:rsidR="00860A8C" w:rsidRPr="00092876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092876">
        <w:rPr>
          <w:rFonts w:ascii="Times New Roman" w:hAnsi="Times New Roman" w:cs="Times New Roman"/>
          <w:color w:val="000000"/>
        </w:rPr>
        <w:t>НАСТАВНА ЈЕДИНИЦА 7 (СЕДМА НЕДЕЉА):</w:t>
      </w:r>
    </w:p>
    <w:tbl>
      <w:tblPr>
        <w:tblpPr w:leftFromText="180" w:rightFromText="180" w:vertAnchor="text" w:horzAnchor="margin" w:tblpXSpec="center" w:tblpY="89"/>
        <w:tblW w:w="10292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28"/>
        <w:gridCol w:w="4964"/>
      </w:tblGrid>
      <w:tr w:rsidR="007E2FE1" w:rsidRPr="00092876" w14:paraId="1C6895C8" w14:textId="77777777" w:rsidTr="005D1336">
        <w:trPr>
          <w:trHeight w:val="241"/>
        </w:trPr>
        <w:tc>
          <w:tcPr>
            <w:tcW w:w="5328" w:type="dxa"/>
            <w:tcBorders>
              <w:bottom w:val="single" w:sz="8" w:space="0" w:color="auto"/>
            </w:tcBorders>
          </w:tcPr>
          <w:p w14:paraId="18F74CDA" w14:textId="77777777" w:rsidR="007E2FE1" w:rsidRPr="00E12D16" w:rsidRDefault="007E2FE1" w:rsidP="005D1336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</w:rPr>
            </w:pPr>
            <w:r w:rsidRPr="00092876">
              <w:rPr>
                <w:rFonts w:ascii="Times New Roman" w:hAnsi="Times New Roman" w:cs="Times New Roman"/>
              </w:rPr>
              <w:t>Преда</w:t>
            </w:r>
            <w:r>
              <w:rPr>
                <w:rFonts w:ascii="Times New Roman" w:hAnsi="Times New Roman" w:cs="Times New Roman"/>
              </w:rPr>
              <w:t>вања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4964" w:type="dxa"/>
            <w:tcBorders>
              <w:bottom w:val="single" w:sz="8" w:space="0" w:color="auto"/>
            </w:tcBorders>
          </w:tcPr>
          <w:p w14:paraId="624C1904" w14:textId="77777777" w:rsidR="007E2FE1" w:rsidRPr="00E12D16" w:rsidRDefault="007E2FE1" w:rsidP="005D1336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7E2FE1" w:rsidRPr="00E4504F" w14:paraId="3A2BE1A3" w14:textId="77777777" w:rsidTr="005D1336">
        <w:trPr>
          <w:trHeight w:val="426"/>
        </w:trPr>
        <w:tc>
          <w:tcPr>
            <w:tcW w:w="5328" w:type="dxa"/>
            <w:tcBorders>
              <w:top w:val="single" w:sz="8" w:space="0" w:color="auto"/>
            </w:tcBorders>
          </w:tcPr>
          <w:p w14:paraId="7346DFA3" w14:textId="77777777" w:rsidR="007E2FE1" w:rsidRPr="00DC1FBA" w:rsidRDefault="00897CC0" w:rsidP="005D133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>Високо ефикасна течна хроматографија</w:t>
            </w:r>
            <w:r w:rsidRPr="00DC1FBA">
              <w:rPr>
                <w:rFonts w:ascii="Times New Roman" w:hAnsi="Times New Roman" w:cs="Times New Roman"/>
                <w:color w:val="000000"/>
                <w:lang w:val="ru-RU"/>
              </w:rPr>
              <w:t>-</w:t>
            </w:r>
            <w:r w:rsidRPr="0033091C">
              <w:rPr>
                <w:rFonts w:ascii="Times New Roman" w:hAnsi="Times New Roman" w:cs="Times New Roman"/>
                <w:i/>
                <w:color w:val="000000"/>
                <w:lang w:val="sr-Cyrl-CS"/>
              </w:rPr>
              <w:t>HPLC</w:t>
            </w: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>.</w:t>
            </w:r>
          </w:p>
        </w:tc>
        <w:tc>
          <w:tcPr>
            <w:tcW w:w="4964" w:type="dxa"/>
            <w:tcBorders>
              <w:top w:val="single" w:sz="8" w:space="0" w:color="auto"/>
            </w:tcBorders>
          </w:tcPr>
          <w:p w14:paraId="00FE6316" w14:textId="77777777" w:rsidR="007E2FE1" w:rsidRPr="00DC1FBA" w:rsidRDefault="00897CC0" w:rsidP="005D133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33091C">
              <w:rPr>
                <w:rFonts w:ascii="Times New Roman" w:hAnsi="Times New Roman" w:cs="Times New Roman"/>
                <w:i/>
                <w:color w:val="000000"/>
                <w:lang w:val="sr-Cyrl-CS"/>
              </w:rPr>
              <w:t>HPLC</w:t>
            </w: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 xml:space="preserve"> </w:t>
            </w:r>
            <w:r w:rsidR="00EC6570" w:rsidRPr="0033091C">
              <w:rPr>
                <w:rFonts w:ascii="Times New Roman" w:hAnsi="Times New Roman" w:cs="Times New Roman"/>
                <w:color w:val="000000"/>
                <w:lang w:val="sr-Cyrl-CS"/>
              </w:rPr>
              <w:t xml:space="preserve"> инструмент </w:t>
            </w: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>(снимање и израчунавање).</w:t>
            </w:r>
          </w:p>
        </w:tc>
      </w:tr>
    </w:tbl>
    <w:p w14:paraId="407C0F38" w14:textId="77777777" w:rsidR="00860A8C" w:rsidRPr="00DC1FBA" w:rsidRDefault="00860A8C" w:rsidP="00AC1E7C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lang w:val="ru-RU"/>
        </w:rPr>
      </w:pPr>
    </w:p>
    <w:p w14:paraId="7260B6F3" w14:textId="77777777" w:rsidR="00860A8C" w:rsidRPr="00DC1FBA" w:rsidRDefault="00860A8C" w:rsidP="00AC1E7C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lang w:val="ru-RU"/>
        </w:rPr>
      </w:pPr>
    </w:p>
    <w:p w14:paraId="03577FCB" w14:textId="77777777" w:rsidR="002D6ED2" w:rsidRPr="00DC1FBA" w:rsidRDefault="002D6ED2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4ECE376E" w14:textId="77777777" w:rsidR="00860A8C" w:rsidRPr="00092876" w:rsidRDefault="005F3688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C1FBA">
        <w:rPr>
          <w:rFonts w:ascii="Times New Roman" w:hAnsi="Times New Roman" w:cs="Times New Roman"/>
          <w:color w:val="000000"/>
          <w:lang w:val="ru-RU"/>
        </w:rPr>
        <w:t xml:space="preserve">  </w:t>
      </w:r>
      <w:r w:rsidR="002D6ED2">
        <w:rPr>
          <w:rFonts w:ascii="Times New Roman" w:hAnsi="Times New Roman" w:cs="Times New Roman"/>
          <w:color w:val="000000"/>
        </w:rPr>
        <w:t>Н</w:t>
      </w:r>
      <w:r w:rsidR="00860A8C" w:rsidRPr="00092876">
        <w:rPr>
          <w:rFonts w:ascii="Times New Roman" w:hAnsi="Times New Roman" w:cs="Times New Roman"/>
          <w:color w:val="000000"/>
        </w:rPr>
        <w:t>АСТАВНА ЈЕДИНИЦА 8 (ОСМА НЕДЕЉА):</w:t>
      </w:r>
    </w:p>
    <w:tbl>
      <w:tblPr>
        <w:tblpPr w:leftFromText="180" w:rightFromText="180" w:vertAnchor="text" w:horzAnchor="margin" w:tblpXSpec="center" w:tblpY="204"/>
        <w:tblW w:w="10410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00"/>
        <w:gridCol w:w="5010"/>
      </w:tblGrid>
      <w:tr w:rsidR="005D1336" w:rsidRPr="00092876" w14:paraId="69FEF183" w14:textId="77777777" w:rsidTr="005D1336">
        <w:trPr>
          <w:trHeight w:val="190"/>
        </w:trPr>
        <w:tc>
          <w:tcPr>
            <w:tcW w:w="5400" w:type="dxa"/>
            <w:tcBorders>
              <w:bottom w:val="single" w:sz="8" w:space="0" w:color="auto"/>
            </w:tcBorders>
          </w:tcPr>
          <w:p w14:paraId="58316900" w14:textId="77777777" w:rsidR="005D1336" w:rsidRPr="00E12D16" w:rsidRDefault="005D1336" w:rsidP="005D1336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5010" w:type="dxa"/>
            <w:tcBorders>
              <w:bottom w:val="single" w:sz="8" w:space="0" w:color="auto"/>
            </w:tcBorders>
          </w:tcPr>
          <w:p w14:paraId="7A96105E" w14:textId="77777777" w:rsidR="005D1336" w:rsidRPr="00E12D16" w:rsidRDefault="005D1336" w:rsidP="005D1336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5D1336" w:rsidRPr="00AC1E7C" w14:paraId="0BB6B9B9" w14:textId="77777777" w:rsidTr="005D1336">
        <w:trPr>
          <w:trHeight w:val="572"/>
        </w:trPr>
        <w:tc>
          <w:tcPr>
            <w:tcW w:w="5400" w:type="dxa"/>
            <w:tcBorders>
              <w:top w:val="single" w:sz="8" w:space="0" w:color="auto"/>
            </w:tcBorders>
          </w:tcPr>
          <w:p w14:paraId="74842918" w14:textId="77777777" w:rsidR="005D1336" w:rsidRPr="0033091C" w:rsidRDefault="005D1336" w:rsidP="005D1336">
            <w:pPr>
              <w:rPr>
                <w:rFonts w:ascii="Times New Roman" w:hAnsi="Times New Roman" w:cs="Times New Roman"/>
                <w:color w:val="000000"/>
                <w:lang w:val="sr-Cyrl-CS"/>
              </w:rPr>
            </w:pPr>
            <w:r w:rsidRPr="00070081">
              <w:rPr>
                <w:rFonts w:ascii="Times New Roman" w:hAnsi="Times New Roman" w:cs="Times New Roman"/>
                <w:iCs/>
                <w:position w:val="8"/>
              </w:rPr>
              <w:t>Комбиноване хроматографско</w:t>
            </w:r>
            <w:r>
              <w:rPr>
                <w:rFonts w:ascii="Times New Roman" w:hAnsi="Times New Roman" w:cs="Times New Roman"/>
                <w:iCs/>
                <w:position w:val="8"/>
              </w:rPr>
              <w:t xml:space="preserve"> спектроскопске методе.</w:t>
            </w:r>
          </w:p>
        </w:tc>
        <w:tc>
          <w:tcPr>
            <w:tcW w:w="5010" w:type="dxa"/>
            <w:tcBorders>
              <w:top w:val="single" w:sz="8" w:space="0" w:color="auto"/>
            </w:tcBorders>
          </w:tcPr>
          <w:p w14:paraId="0D297D40" w14:textId="77777777" w:rsidR="005D1336" w:rsidRPr="00AC1E7C" w:rsidRDefault="005D1336" w:rsidP="005D1336">
            <w:pPr>
              <w:rPr>
                <w:rFonts w:ascii="Times New Roman" w:hAnsi="Times New Roman" w:cs="Times New Roman"/>
              </w:rPr>
            </w:pPr>
            <w:r w:rsidRPr="00AC1E7C">
              <w:rPr>
                <w:rFonts w:ascii="Times New Roman" w:hAnsi="Times New Roman" w:cs="Times New Roman"/>
              </w:rPr>
              <w:t>Примена комбинованих метода.</w:t>
            </w:r>
          </w:p>
        </w:tc>
      </w:tr>
    </w:tbl>
    <w:p w14:paraId="7BFFADE5" w14:textId="77777777" w:rsidR="00860A8C" w:rsidRPr="00092876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1ABF132B" w14:textId="77777777" w:rsidR="00860A8C" w:rsidRPr="0033091C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2F4F1E88" w14:textId="77777777" w:rsidR="00860A8C" w:rsidRPr="0033091C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3091C">
        <w:rPr>
          <w:rFonts w:ascii="Times New Roman" w:hAnsi="Times New Roman" w:cs="Times New Roman"/>
          <w:color w:val="000000"/>
        </w:rPr>
        <w:t>НАСТАВНА ЈЕДИНИЦА 9 (ДЕВЕТА НЕДЕЉА):</w:t>
      </w:r>
    </w:p>
    <w:p w14:paraId="09530CF2" w14:textId="77777777" w:rsidR="00860A8C" w:rsidRPr="0033091C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404" w:type="dxa"/>
        <w:tblInd w:w="-661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00"/>
        <w:gridCol w:w="5004"/>
      </w:tblGrid>
      <w:tr w:rsidR="00F834C9" w:rsidRPr="0033091C" w14:paraId="53EA32E1" w14:textId="77777777" w:rsidTr="005D1336">
        <w:trPr>
          <w:trHeight w:val="406"/>
        </w:trPr>
        <w:tc>
          <w:tcPr>
            <w:tcW w:w="5400" w:type="dxa"/>
            <w:tcBorders>
              <w:bottom w:val="single" w:sz="8" w:space="0" w:color="auto"/>
            </w:tcBorders>
          </w:tcPr>
          <w:p w14:paraId="5224429B" w14:textId="77777777" w:rsidR="00F834C9" w:rsidRPr="0033091C" w:rsidRDefault="00F834C9" w:rsidP="00AC1E7C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>Предавања 2 часа</w:t>
            </w:r>
          </w:p>
        </w:tc>
        <w:tc>
          <w:tcPr>
            <w:tcW w:w="5004" w:type="dxa"/>
            <w:tcBorders>
              <w:bottom w:val="single" w:sz="8" w:space="0" w:color="auto"/>
            </w:tcBorders>
          </w:tcPr>
          <w:p w14:paraId="541C11F8" w14:textId="77777777" w:rsidR="00F834C9" w:rsidRPr="0033091C" w:rsidRDefault="00F834C9" w:rsidP="00AC1E7C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>Вежбе 2 часа</w:t>
            </w:r>
          </w:p>
        </w:tc>
      </w:tr>
      <w:tr w:rsidR="00F834C9" w:rsidRPr="0033091C" w14:paraId="4EB80D8A" w14:textId="77777777" w:rsidTr="005D1336">
        <w:trPr>
          <w:trHeight w:val="709"/>
        </w:trPr>
        <w:tc>
          <w:tcPr>
            <w:tcW w:w="5400" w:type="dxa"/>
            <w:tcBorders>
              <w:top w:val="single" w:sz="8" w:space="0" w:color="auto"/>
            </w:tcBorders>
          </w:tcPr>
          <w:p w14:paraId="5AAECF22" w14:textId="77777777" w:rsidR="00F834C9" w:rsidRPr="00DC1FBA" w:rsidRDefault="005D1336" w:rsidP="00B138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lang w:val="sr-Cyrl-CS"/>
              </w:rPr>
              <w:t xml:space="preserve">     </w:t>
            </w:r>
            <w:r w:rsidR="00073100">
              <w:rPr>
                <w:rFonts w:ascii="Times New Roman" w:hAnsi="Times New Roman" w:cs="Times New Roman"/>
                <w:color w:val="000000"/>
                <w:lang w:val="sr-Cyrl-CS"/>
              </w:rPr>
              <w:t xml:space="preserve">Основе </w:t>
            </w:r>
            <w:r w:rsidR="00897CC0" w:rsidRPr="0033091C">
              <w:rPr>
                <w:rFonts w:ascii="Times New Roman" w:hAnsi="Times New Roman" w:cs="Times New Roman"/>
                <w:i/>
                <w:iCs/>
                <w:color w:val="000000"/>
              </w:rPr>
              <w:t>NMR</w:t>
            </w:r>
            <w:r w:rsidR="00897CC0" w:rsidRPr="0033091C">
              <w:rPr>
                <w:rFonts w:ascii="Times New Roman" w:hAnsi="Times New Roman" w:cs="Times New Roman"/>
                <w:color w:val="000000"/>
                <w:lang w:val="sr-Cyrl-CS"/>
              </w:rPr>
              <w:t xml:space="preserve"> спектроскопије</w:t>
            </w:r>
            <w:r w:rsidR="00897CC0" w:rsidRPr="00DC1FBA">
              <w:rPr>
                <w:rFonts w:ascii="Times New Roman" w:hAnsi="Times New Roman" w:cs="Times New Roman"/>
                <w:color w:val="000000"/>
                <w:lang w:val="ru-RU"/>
              </w:rPr>
              <w:t xml:space="preserve">. </w:t>
            </w:r>
            <w:r w:rsidR="00897CC0" w:rsidRPr="00DC1FBA">
              <w:rPr>
                <w:rFonts w:ascii="Times New Roman" w:hAnsi="Times New Roman" w:cs="Times New Roman"/>
                <w:color w:val="000000"/>
                <w:vertAlign w:val="superscript"/>
                <w:lang w:val="ru-RU"/>
              </w:rPr>
              <w:t xml:space="preserve">1 </w:t>
            </w:r>
            <w:r w:rsidR="00897CC0" w:rsidRPr="0033091C">
              <w:rPr>
                <w:rFonts w:ascii="Times New Roman" w:hAnsi="Times New Roman" w:cs="Times New Roman"/>
                <w:color w:val="000000"/>
              </w:rPr>
              <w:t>H</w:t>
            </w:r>
            <w:r w:rsidR="00897CC0" w:rsidRPr="00DC1FBA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  <w:r w:rsidR="00897CC0" w:rsidRPr="0033091C">
              <w:rPr>
                <w:rFonts w:ascii="Times New Roman" w:hAnsi="Times New Roman" w:cs="Times New Roman"/>
                <w:i/>
                <w:color w:val="000000"/>
              </w:rPr>
              <w:t>NMR</w:t>
            </w:r>
            <w:r w:rsidR="00897CC0" w:rsidRPr="00DC1FBA">
              <w:rPr>
                <w:rFonts w:ascii="Times New Roman" w:hAnsi="Times New Roman" w:cs="Times New Roman"/>
                <w:color w:val="000000"/>
                <w:lang w:val="ru-RU"/>
              </w:rPr>
              <w:t xml:space="preserve"> спектри.</w:t>
            </w:r>
          </w:p>
        </w:tc>
        <w:tc>
          <w:tcPr>
            <w:tcW w:w="5004" w:type="dxa"/>
            <w:tcBorders>
              <w:top w:val="single" w:sz="8" w:space="0" w:color="auto"/>
            </w:tcBorders>
          </w:tcPr>
          <w:p w14:paraId="7F4D2CAE" w14:textId="77777777" w:rsidR="00F834C9" w:rsidRPr="00897CC0" w:rsidRDefault="00897CC0" w:rsidP="00B138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 xml:space="preserve">Анализа </w:t>
            </w:r>
            <w:r w:rsidRPr="0033091C">
              <w:rPr>
                <w:rFonts w:ascii="Times New Roman" w:hAnsi="Times New Roman" w:cs="Times New Roman"/>
                <w:color w:val="000000"/>
                <w:vertAlign w:val="superscript"/>
              </w:rPr>
              <w:t>1</w:t>
            </w:r>
            <w:r w:rsidRPr="0033091C">
              <w:rPr>
                <w:rFonts w:ascii="Times New Roman" w:hAnsi="Times New Roman" w:cs="Times New Roman"/>
                <w:color w:val="000000"/>
              </w:rPr>
              <w:t>H NMR</w:t>
            </w:r>
            <w:r w:rsidRPr="0033091C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r w:rsidRPr="0033091C">
              <w:rPr>
                <w:rFonts w:ascii="Times New Roman" w:hAnsi="Times New Roman" w:cs="Times New Roman"/>
                <w:color w:val="000000"/>
              </w:rPr>
              <w:t>спектара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</w:tbl>
    <w:p w14:paraId="05EC4A91" w14:textId="77777777" w:rsidR="00F834C9" w:rsidRPr="00912333" w:rsidRDefault="002D6ED2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</w:t>
      </w:r>
    </w:p>
    <w:p w14:paraId="54F55193" w14:textId="77777777" w:rsidR="00860A8C" w:rsidRPr="0033091C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3091C">
        <w:rPr>
          <w:rFonts w:ascii="Times New Roman" w:hAnsi="Times New Roman" w:cs="Times New Roman"/>
          <w:color w:val="000000"/>
        </w:rPr>
        <w:t>НАСТАВНА ЈЕДИНИЦА 10 (ДЕСЕТА НЕДЕЉА):</w:t>
      </w:r>
    </w:p>
    <w:tbl>
      <w:tblPr>
        <w:tblpPr w:leftFromText="180" w:rightFromText="180" w:vertAnchor="text" w:horzAnchor="page" w:tblpX="832" w:tblpY="157"/>
        <w:tblW w:w="10368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040"/>
        <w:gridCol w:w="5328"/>
      </w:tblGrid>
      <w:tr w:rsidR="00F834C9" w:rsidRPr="0033091C" w14:paraId="48653837" w14:textId="77777777" w:rsidTr="006D736C">
        <w:trPr>
          <w:trHeight w:val="241"/>
        </w:trPr>
        <w:tc>
          <w:tcPr>
            <w:tcW w:w="5040" w:type="dxa"/>
            <w:tcBorders>
              <w:bottom w:val="single" w:sz="8" w:space="0" w:color="auto"/>
            </w:tcBorders>
          </w:tcPr>
          <w:p w14:paraId="62475761" w14:textId="77777777" w:rsidR="00F834C9" w:rsidRPr="0033091C" w:rsidRDefault="00F834C9" w:rsidP="006D73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>Предавања 2 часа</w:t>
            </w:r>
          </w:p>
        </w:tc>
        <w:tc>
          <w:tcPr>
            <w:tcW w:w="5328" w:type="dxa"/>
            <w:tcBorders>
              <w:bottom w:val="single" w:sz="8" w:space="0" w:color="auto"/>
            </w:tcBorders>
          </w:tcPr>
          <w:p w14:paraId="65F0226A" w14:textId="77777777" w:rsidR="00F834C9" w:rsidRPr="0033091C" w:rsidRDefault="00F834C9" w:rsidP="006D73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>Вежбе 2 часа</w:t>
            </w:r>
          </w:p>
        </w:tc>
      </w:tr>
      <w:tr w:rsidR="00F834C9" w:rsidRPr="0033091C" w14:paraId="23B4CF11" w14:textId="77777777" w:rsidTr="006D736C">
        <w:trPr>
          <w:trHeight w:val="420"/>
        </w:trPr>
        <w:tc>
          <w:tcPr>
            <w:tcW w:w="5040" w:type="dxa"/>
            <w:tcBorders>
              <w:top w:val="single" w:sz="8" w:space="0" w:color="auto"/>
            </w:tcBorders>
          </w:tcPr>
          <w:p w14:paraId="6E2A6B8C" w14:textId="77777777" w:rsidR="00F834C9" w:rsidRPr="00DC1FBA" w:rsidRDefault="00897CC0" w:rsidP="006D736C">
            <w:pPr>
              <w:autoSpaceDE w:val="0"/>
              <w:autoSpaceDN w:val="0"/>
              <w:adjustRightInd w:val="0"/>
              <w:ind w:left="18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DC1FBA">
              <w:rPr>
                <w:rFonts w:ascii="Times New Roman" w:hAnsi="Times New Roman" w:cs="Times New Roman"/>
                <w:i/>
                <w:iCs/>
                <w:position w:val="8"/>
                <w:vertAlign w:val="superscript"/>
                <w:lang w:val="ru-RU"/>
              </w:rPr>
              <w:t>13</w:t>
            </w:r>
            <w:r w:rsidRPr="00092876">
              <w:rPr>
                <w:rFonts w:ascii="Times New Roman" w:hAnsi="Times New Roman" w:cs="Times New Roman"/>
                <w:i/>
                <w:iCs/>
              </w:rPr>
              <w:t>C</w:t>
            </w:r>
            <w:r w:rsidRPr="00DC1FBA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  <w:r w:rsidRPr="00092876">
              <w:rPr>
                <w:rFonts w:ascii="Times New Roman" w:hAnsi="Times New Roman" w:cs="Times New Roman"/>
                <w:i/>
                <w:iCs/>
              </w:rPr>
              <w:t>NMR</w:t>
            </w:r>
            <w:r w:rsidRPr="00DC1FBA">
              <w:rPr>
                <w:rFonts w:ascii="Times New Roman" w:hAnsi="Times New Roman" w:cs="Times New Roman"/>
                <w:lang w:val="ru-RU"/>
              </w:rPr>
              <w:t xml:space="preserve">  и дводимензионална </w:t>
            </w:r>
            <w:r>
              <w:rPr>
                <w:rFonts w:ascii="Times New Roman" w:hAnsi="Times New Roman" w:cs="Times New Roman"/>
              </w:rPr>
              <w:t>NMR</w:t>
            </w:r>
            <w:r w:rsidRPr="00DC1FBA">
              <w:rPr>
                <w:rFonts w:ascii="Times New Roman" w:hAnsi="Times New Roman" w:cs="Times New Roman"/>
                <w:lang w:val="ru-RU"/>
              </w:rPr>
              <w:t xml:space="preserve"> спектроскопија.</w:t>
            </w:r>
          </w:p>
        </w:tc>
        <w:tc>
          <w:tcPr>
            <w:tcW w:w="5328" w:type="dxa"/>
            <w:tcBorders>
              <w:top w:val="single" w:sz="8" w:space="0" w:color="auto"/>
            </w:tcBorders>
          </w:tcPr>
          <w:p w14:paraId="6C6CC455" w14:textId="77777777" w:rsidR="00F834C9" w:rsidRPr="00897CC0" w:rsidRDefault="00897CC0" w:rsidP="006D73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33091C">
              <w:rPr>
                <w:rFonts w:ascii="Times New Roman" w:hAnsi="Times New Roman" w:cs="Times New Roman"/>
                <w:color w:val="000000"/>
              </w:rPr>
              <w:t xml:space="preserve">Анализа </w:t>
            </w:r>
            <w:r w:rsidRPr="00EC6570">
              <w:rPr>
                <w:rFonts w:ascii="Times New Roman" w:hAnsi="Times New Roman" w:cs="Times New Roman"/>
                <w:iCs/>
                <w:color w:val="000000"/>
                <w:position w:val="8"/>
                <w:vertAlign w:val="superscript"/>
              </w:rPr>
              <w:t>13</w:t>
            </w:r>
            <w:r w:rsidRPr="0033091C">
              <w:rPr>
                <w:rFonts w:ascii="Times New Roman" w:hAnsi="Times New Roman" w:cs="Times New Roman"/>
                <w:i/>
                <w:iCs/>
                <w:color w:val="000000"/>
              </w:rPr>
              <w:t>C NMR</w:t>
            </w:r>
            <w:r w:rsidRPr="0033091C">
              <w:rPr>
                <w:rFonts w:ascii="Times New Roman" w:hAnsi="Times New Roman" w:cs="Times New Roman"/>
                <w:iCs/>
                <w:color w:val="000000"/>
              </w:rPr>
              <w:t xml:space="preserve"> спектара</w:t>
            </w:r>
            <w:r>
              <w:rPr>
                <w:rFonts w:ascii="Times New Roman" w:hAnsi="Times New Roman" w:cs="Times New Roman"/>
                <w:iCs/>
                <w:color w:val="000000"/>
              </w:rPr>
              <w:t>.</w:t>
            </w:r>
          </w:p>
        </w:tc>
      </w:tr>
    </w:tbl>
    <w:p w14:paraId="6A787F16" w14:textId="77777777" w:rsidR="00070081" w:rsidRDefault="00070081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BB06CE0" w14:textId="77777777" w:rsidR="00B1384F" w:rsidRDefault="00B1384F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br w:type="page"/>
      </w:r>
    </w:p>
    <w:p w14:paraId="2A4D86D9" w14:textId="77777777" w:rsidR="00070081" w:rsidRDefault="00070081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B3AF285" w14:textId="03DE5472" w:rsidR="00897CC0" w:rsidRPr="00DC1FBA" w:rsidRDefault="006D736C" w:rsidP="00AC1E7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III.</w:t>
      </w:r>
      <w:r w:rsidR="00070081" w:rsidRPr="00DC1FBA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 xml:space="preserve"> </w:t>
      </w:r>
      <w:r w:rsidR="00AC1E7C" w:rsidRPr="00AC1E7C">
        <w:rPr>
          <w:rFonts w:ascii="Times New Roman" w:hAnsi="Times New Roman" w:cs="Times New Roman"/>
          <w:b/>
          <w:bCs/>
          <w:i/>
          <w:iCs/>
          <w:sz w:val="28"/>
          <w:szCs w:val="28"/>
          <w:lang w:val="sr-Latn-CS"/>
        </w:rPr>
        <w:t>UV-VIS</w:t>
      </w:r>
      <w:r w:rsidR="00AC1E7C" w:rsidRPr="00DC1FBA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 xml:space="preserve"> </w:t>
      </w:r>
      <w:r w:rsidR="00AC1E7C" w:rsidRPr="00DC1FBA">
        <w:rPr>
          <w:rFonts w:ascii="Times New Roman" w:hAnsi="Times New Roman" w:cs="Times New Roman"/>
          <w:b/>
          <w:bCs/>
          <w:iCs/>
          <w:sz w:val="28"/>
          <w:szCs w:val="28"/>
          <w:lang w:val="ru-RU"/>
        </w:rPr>
        <w:t xml:space="preserve">И </w:t>
      </w:r>
      <w:r w:rsidR="00AC1E7C" w:rsidRPr="00AC1E7C">
        <w:rPr>
          <w:rFonts w:ascii="Times New Roman" w:hAnsi="Times New Roman" w:cs="Times New Roman"/>
          <w:b/>
          <w:bCs/>
          <w:i/>
          <w:iCs/>
          <w:sz w:val="28"/>
          <w:szCs w:val="28"/>
        </w:rPr>
        <w:t>IR</w:t>
      </w:r>
      <w:r w:rsidR="00AC1E7C" w:rsidRPr="00DC1FBA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 xml:space="preserve"> </w:t>
      </w:r>
      <w:r w:rsidR="00AC1E7C" w:rsidRPr="00DC1FBA">
        <w:rPr>
          <w:rFonts w:ascii="Times New Roman" w:hAnsi="Times New Roman" w:cs="Times New Roman"/>
          <w:b/>
          <w:bCs/>
          <w:sz w:val="28"/>
          <w:szCs w:val="28"/>
          <w:lang w:val="ru-RU"/>
        </w:rPr>
        <w:t>СПЕКТРОСКОПИЈА. МАСЕНА СПЕКТРОМЕТРИЈА</w:t>
      </w:r>
      <w:r w:rsidR="00AC1E7C" w:rsidRPr="00AC1E7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.</w:t>
      </w:r>
    </w:p>
    <w:p w14:paraId="1F76C14B" w14:textId="77777777" w:rsidR="00897CC0" w:rsidRPr="00DC1FBA" w:rsidRDefault="00897CC0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29E22028" w14:textId="77777777" w:rsidR="00860A8C" w:rsidRPr="00DC1FBA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62F86410" w14:textId="77777777" w:rsidR="00897CC0" w:rsidRPr="00DC1FBA" w:rsidRDefault="00897CC0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  <w:r w:rsidRPr="00DC1FBA">
        <w:rPr>
          <w:rFonts w:ascii="Times New Roman" w:hAnsi="Times New Roman" w:cs="Times New Roman"/>
          <w:color w:val="000000"/>
          <w:lang w:val="ru-RU"/>
        </w:rPr>
        <w:t>НАСТАВНА ЈЕДИНИЦА 11 (ДВАНАЕСТА НЕДЕЉА):</w:t>
      </w:r>
    </w:p>
    <w:p w14:paraId="6E23A93A" w14:textId="77777777" w:rsidR="00897CC0" w:rsidRPr="00DC1FBA" w:rsidRDefault="00897CC0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tbl>
      <w:tblPr>
        <w:tblW w:w="0" w:type="auto"/>
        <w:tblInd w:w="-781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134"/>
        <w:gridCol w:w="4427"/>
      </w:tblGrid>
      <w:tr w:rsidR="00897CC0" w:rsidRPr="00092876" w14:paraId="04BE9001" w14:textId="77777777" w:rsidTr="00AE654E">
        <w:trPr>
          <w:trHeight w:val="326"/>
        </w:trPr>
        <w:tc>
          <w:tcPr>
            <w:tcW w:w="6134" w:type="dxa"/>
            <w:tcBorders>
              <w:bottom w:val="single" w:sz="8" w:space="0" w:color="auto"/>
            </w:tcBorders>
          </w:tcPr>
          <w:p w14:paraId="69201A17" w14:textId="77777777" w:rsidR="00897CC0" w:rsidRPr="00070081" w:rsidRDefault="00897CC0" w:rsidP="00B1384F">
            <w:pPr>
              <w:autoSpaceDE w:val="0"/>
              <w:autoSpaceDN w:val="0"/>
              <w:adjustRightInd w:val="0"/>
              <w:ind w:left="98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4427" w:type="dxa"/>
            <w:tcBorders>
              <w:bottom w:val="single" w:sz="8" w:space="0" w:color="auto"/>
            </w:tcBorders>
          </w:tcPr>
          <w:p w14:paraId="0F95E6A9" w14:textId="77777777" w:rsidR="00897CC0" w:rsidRPr="00070081" w:rsidRDefault="00897CC0" w:rsidP="00B1384F">
            <w:pPr>
              <w:autoSpaceDE w:val="0"/>
              <w:autoSpaceDN w:val="0"/>
              <w:adjustRightInd w:val="0"/>
              <w:ind w:left="8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 ча</w:t>
            </w:r>
            <w:r w:rsidR="00B1384F">
              <w:rPr>
                <w:rFonts w:ascii="Times New Roman" w:hAnsi="Times New Roman" w:cs="Times New Roman"/>
              </w:rPr>
              <w:t>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897CC0" w:rsidRPr="00092876" w14:paraId="725AE2C5" w14:textId="77777777" w:rsidTr="00AE654E">
        <w:trPr>
          <w:trHeight w:val="572"/>
        </w:trPr>
        <w:tc>
          <w:tcPr>
            <w:tcW w:w="6134" w:type="dxa"/>
            <w:tcBorders>
              <w:top w:val="single" w:sz="8" w:space="0" w:color="auto"/>
            </w:tcBorders>
          </w:tcPr>
          <w:p w14:paraId="1DA72918" w14:textId="77777777" w:rsidR="00AE654E" w:rsidRPr="00AE654E" w:rsidRDefault="00897CC0" w:rsidP="00AE654E">
            <w:pPr>
              <w:autoSpaceDE w:val="0"/>
              <w:autoSpaceDN w:val="0"/>
              <w:adjustRightInd w:val="0"/>
              <w:ind w:left="983"/>
              <w:rPr>
                <w:bCs/>
                <w:iCs/>
                <w:lang w:val="sr-Cyrl-CS"/>
              </w:rPr>
            </w:pPr>
            <w:r w:rsidRPr="00483747">
              <w:rPr>
                <w:lang w:val="ru-RU"/>
              </w:rPr>
              <w:t xml:space="preserve">Основе </w:t>
            </w:r>
            <w:r w:rsidRPr="00066127">
              <w:rPr>
                <w:bCs/>
                <w:i/>
                <w:iCs/>
                <w:lang w:val="sr-Latn-CS"/>
              </w:rPr>
              <w:t>UV-VIS</w:t>
            </w:r>
            <w:r w:rsidRPr="00483747">
              <w:rPr>
                <w:bCs/>
                <w:i/>
                <w:iCs/>
                <w:lang w:val="ru-RU"/>
              </w:rPr>
              <w:t xml:space="preserve"> </w:t>
            </w:r>
            <w:r w:rsidRPr="00483747">
              <w:rPr>
                <w:bCs/>
                <w:iCs/>
                <w:lang w:val="ru-RU"/>
              </w:rPr>
              <w:t>спектроскопије.</w:t>
            </w:r>
            <w:r w:rsidR="00AE654E" w:rsidRPr="00483747">
              <w:rPr>
                <w:i/>
                <w:iCs/>
                <w:lang w:val="ru-RU"/>
              </w:rPr>
              <w:t xml:space="preserve"> </w:t>
            </w:r>
            <w:r w:rsidR="00AE654E" w:rsidRPr="00AE654E">
              <w:rPr>
                <w:bCs/>
                <w:i/>
                <w:iCs/>
              </w:rPr>
              <w:t>UV</w:t>
            </w:r>
            <w:r w:rsidR="00AE654E" w:rsidRPr="00AE654E">
              <w:rPr>
                <w:bCs/>
                <w:i/>
                <w:iCs/>
                <w:lang w:val="sr-Cyrl-CS"/>
              </w:rPr>
              <w:t>-</w:t>
            </w:r>
            <w:r w:rsidR="00AE654E" w:rsidRPr="00AE654E">
              <w:rPr>
                <w:bCs/>
                <w:i/>
                <w:iCs/>
              </w:rPr>
              <w:t>VIS</w:t>
            </w:r>
            <w:r w:rsidR="00AE654E" w:rsidRPr="00AE654E">
              <w:rPr>
                <w:bCs/>
                <w:iCs/>
                <w:lang w:val="ru-RU"/>
              </w:rPr>
              <w:t xml:space="preserve"> спектри. Квантитативна </w:t>
            </w:r>
            <w:r w:rsidR="00AE654E" w:rsidRPr="00AE654E">
              <w:rPr>
                <w:bCs/>
                <w:i/>
                <w:iCs/>
              </w:rPr>
              <w:t>UV</w:t>
            </w:r>
            <w:r w:rsidR="00AE654E" w:rsidRPr="00AE654E">
              <w:rPr>
                <w:bCs/>
                <w:i/>
                <w:iCs/>
                <w:lang w:val="sr-Cyrl-CS"/>
              </w:rPr>
              <w:t>-</w:t>
            </w:r>
            <w:r w:rsidR="00AE654E" w:rsidRPr="00AE654E">
              <w:rPr>
                <w:bCs/>
                <w:i/>
                <w:iCs/>
              </w:rPr>
              <w:t>VIS</w:t>
            </w:r>
            <w:r w:rsidR="00AE654E" w:rsidRPr="00AE654E">
              <w:rPr>
                <w:bCs/>
                <w:i/>
                <w:iCs/>
                <w:lang w:val="ru-RU"/>
              </w:rPr>
              <w:t xml:space="preserve"> </w:t>
            </w:r>
            <w:r w:rsidR="00AE654E" w:rsidRPr="00AE654E">
              <w:rPr>
                <w:bCs/>
                <w:iCs/>
                <w:lang w:val="ru-RU"/>
              </w:rPr>
              <w:t>анализа.</w:t>
            </w:r>
          </w:p>
          <w:p w14:paraId="30E03012" w14:textId="77777777" w:rsidR="00897CC0" w:rsidRPr="00092876" w:rsidRDefault="00897CC0" w:rsidP="00EC6570">
            <w:pPr>
              <w:autoSpaceDE w:val="0"/>
              <w:autoSpaceDN w:val="0"/>
              <w:adjustRightInd w:val="0"/>
              <w:ind w:left="983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4427" w:type="dxa"/>
            <w:tcBorders>
              <w:top w:val="single" w:sz="8" w:space="0" w:color="auto"/>
            </w:tcBorders>
          </w:tcPr>
          <w:p w14:paraId="23A0FEC7" w14:textId="77777777" w:rsidR="00897CC0" w:rsidRPr="00897CC0" w:rsidRDefault="00897CC0" w:rsidP="006E595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Израчунавање апсопрционог максимума</w:t>
            </w:r>
            <w:r w:rsidR="00DF5064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DF506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 xml:space="preserve"> λ</w:t>
            </w:r>
            <w:proofErr w:type="gramEnd"/>
            <w:r>
              <w:rPr>
                <w:rFonts w:ascii="Times New Roman" w:hAnsi="Times New Roman" w:cs="Times New Roman"/>
                <w:vertAlign w:val="subscript"/>
              </w:rPr>
              <w:t>max</w:t>
            </w:r>
            <w:r w:rsidR="00DF5064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  <w:vertAlign w:val="subscript"/>
              </w:rPr>
              <w:t>.</w:t>
            </w:r>
          </w:p>
        </w:tc>
      </w:tr>
    </w:tbl>
    <w:p w14:paraId="23BA8E8A" w14:textId="77777777" w:rsidR="00860A8C" w:rsidRPr="00092876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sr-Cyrl-CS"/>
        </w:rPr>
      </w:pPr>
    </w:p>
    <w:p w14:paraId="46FAF80F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092876">
        <w:rPr>
          <w:rFonts w:ascii="Times New Roman" w:hAnsi="Times New Roman" w:cs="Times New Roman"/>
          <w:color w:val="000000"/>
        </w:rPr>
        <w:t>НАСТАВНА ЈЕДИНИЦА 12 (ДВАНАЕСТА НЕДЕЉА):</w:t>
      </w:r>
    </w:p>
    <w:p w14:paraId="250B2C92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19"/>
        <w:gridCol w:w="4609"/>
      </w:tblGrid>
      <w:tr w:rsidR="00070081" w:rsidRPr="00092876" w14:paraId="161D4546" w14:textId="77777777" w:rsidTr="005F3688">
        <w:trPr>
          <w:trHeight w:val="276"/>
        </w:trPr>
        <w:tc>
          <w:tcPr>
            <w:tcW w:w="5434" w:type="dxa"/>
            <w:tcBorders>
              <w:bottom w:val="single" w:sz="8" w:space="0" w:color="auto"/>
            </w:tcBorders>
          </w:tcPr>
          <w:p w14:paraId="38B99DB4" w14:textId="77777777" w:rsidR="00070081" w:rsidRPr="00070081" w:rsidRDefault="00070081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4623" w:type="dxa"/>
            <w:tcBorders>
              <w:bottom w:val="single" w:sz="8" w:space="0" w:color="auto"/>
            </w:tcBorders>
          </w:tcPr>
          <w:p w14:paraId="43E3D2DD" w14:textId="77777777" w:rsidR="00070081" w:rsidRPr="00070081" w:rsidRDefault="00070081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 ча</w:t>
            </w:r>
            <w:r w:rsidR="00B1384F">
              <w:rPr>
                <w:rFonts w:ascii="Times New Roman" w:hAnsi="Times New Roman" w:cs="Times New Roman"/>
              </w:rPr>
              <w:t>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070081" w:rsidRPr="00DC1FBA" w14:paraId="2B4DAED1" w14:textId="77777777" w:rsidTr="005F3688">
        <w:trPr>
          <w:trHeight w:val="483"/>
        </w:trPr>
        <w:tc>
          <w:tcPr>
            <w:tcW w:w="5434" w:type="dxa"/>
            <w:tcBorders>
              <w:top w:val="single" w:sz="8" w:space="0" w:color="auto"/>
            </w:tcBorders>
          </w:tcPr>
          <w:p w14:paraId="7BF751DD" w14:textId="77777777" w:rsidR="00070081" w:rsidRPr="00092876" w:rsidRDefault="00AE654E" w:rsidP="00AE654E">
            <w:pPr>
              <w:rPr>
                <w:rFonts w:ascii="Times New Roman" w:hAnsi="Times New Roman" w:cs="Times New Roman"/>
                <w:lang w:val="sr-Cyrl-CS"/>
              </w:rPr>
            </w:pP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 xml:space="preserve">Основе </w:t>
            </w:r>
            <w:r w:rsidRPr="0033091C">
              <w:rPr>
                <w:rFonts w:ascii="Times New Roman" w:hAnsi="Times New Roman" w:cs="Times New Roman"/>
                <w:i/>
                <w:iCs/>
                <w:color w:val="000000"/>
              </w:rPr>
              <w:t>IR</w:t>
            </w: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 xml:space="preserve"> спектроскопије.</w:t>
            </w:r>
            <w:r w:rsidRPr="00DC1FBA">
              <w:rPr>
                <w:rFonts w:ascii="Times New Roman" w:hAnsi="Times New Roman" w:cs="Times New Roman"/>
                <w:i/>
                <w:iCs/>
                <w:color w:val="000000"/>
                <w:lang w:val="ru-RU"/>
              </w:rPr>
              <w:t xml:space="preserve"> </w:t>
            </w:r>
            <w:r w:rsidRPr="0033091C">
              <w:rPr>
                <w:rFonts w:ascii="Times New Roman" w:hAnsi="Times New Roman" w:cs="Times New Roman"/>
                <w:i/>
                <w:iCs/>
                <w:color w:val="000000"/>
              </w:rPr>
              <w:t>IR</w:t>
            </w:r>
            <w:r w:rsidRPr="00DC1FBA">
              <w:rPr>
                <w:rFonts w:ascii="Times New Roman" w:hAnsi="Times New Roman" w:cs="Times New Roman"/>
                <w:i/>
                <w:iCs/>
                <w:color w:val="000000"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>спектри</w:t>
            </w:r>
            <w:r w:rsidRPr="00DC1FBA">
              <w:rPr>
                <w:rFonts w:ascii="Times New Roman" w:hAnsi="Times New Roman" w:cs="Times New Roman"/>
                <w:i/>
                <w:iCs/>
                <w:color w:val="000000"/>
                <w:lang w:val="ru-RU"/>
              </w:rPr>
              <w:t>.</w:t>
            </w:r>
          </w:p>
        </w:tc>
        <w:tc>
          <w:tcPr>
            <w:tcW w:w="4623" w:type="dxa"/>
            <w:tcBorders>
              <w:top w:val="single" w:sz="8" w:space="0" w:color="auto"/>
            </w:tcBorders>
          </w:tcPr>
          <w:p w14:paraId="5A0C7768" w14:textId="77777777" w:rsidR="00070081" w:rsidRPr="00DC1FBA" w:rsidRDefault="00AE654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>Анализа</w:t>
            </w:r>
            <w:r w:rsidRPr="0033091C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IR </w:t>
            </w:r>
            <w:r w:rsidRPr="0033091C">
              <w:rPr>
                <w:rFonts w:ascii="Times New Roman" w:hAnsi="Times New Roman" w:cs="Times New Roman"/>
                <w:iCs/>
                <w:color w:val="000000"/>
              </w:rPr>
              <w:t>спектара</w:t>
            </w: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>.</w:t>
            </w:r>
          </w:p>
        </w:tc>
      </w:tr>
    </w:tbl>
    <w:p w14:paraId="5E386031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33CF1098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092876">
        <w:rPr>
          <w:rFonts w:ascii="Times New Roman" w:hAnsi="Times New Roman" w:cs="Times New Roman"/>
          <w:color w:val="000000"/>
        </w:rPr>
        <w:t>НАСТАВНА ЈЕДИНИЦА 13 (ТРИНАЕСТА НЕДЕЉА):</w:t>
      </w:r>
    </w:p>
    <w:p w14:paraId="29BC5410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25"/>
        <w:gridCol w:w="4603"/>
      </w:tblGrid>
      <w:tr w:rsidR="00070081" w:rsidRPr="00092876" w14:paraId="462EEA6C" w14:textId="77777777" w:rsidTr="005F3688">
        <w:trPr>
          <w:trHeight w:val="390"/>
        </w:trPr>
        <w:tc>
          <w:tcPr>
            <w:tcW w:w="5434" w:type="dxa"/>
            <w:tcBorders>
              <w:bottom w:val="single" w:sz="8" w:space="0" w:color="auto"/>
            </w:tcBorders>
          </w:tcPr>
          <w:p w14:paraId="38F1B02C" w14:textId="77777777" w:rsidR="00070081" w:rsidRPr="009D20C8" w:rsidRDefault="009D20C8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="00070081"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4610" w:type="dxa"/>
            <w:tcBorders>
              <w:bottom w:val="single" w:sz="8" w:space="0" w:color="auto"/>
            </w:tcBorders>
          </w:tcPr>
          <w:p w14:paraId="2B0050F7" w14:textId="77777777" w:rsidR="00070081" w:rsidRPr="009D20C8" w:rsidRDefault="009D20C8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</w:t>
            </w:r>
            <w:r w:rsidR="00070081"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AE654E" w:rsidRPr="006C095C" w14:paraId="7B82C6EF" w14:textId="77777777" w:rsidTr="005F3688">
        <w:trPr>
          <w:trHeight w:val="680"/>
        </w:trPr>
        <w:tc>
          <w:tcPr>
            <w:tcW w:w="5434" w:type="dxa"/>
            <w:tcBorders>
              <w:top w:val="single" w:sz="8" w:space="0" w:color="auto"/>
            </w:tcBorders>
          </w:tcPr>
          <w:p w14:paraId="10E41125" w14:textId="77777777" w:rsidR="00AE654E" w:rsidRPr="00092876" w:rsidRDefault="00AE654E" w:rsidP="00F64F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3091C">
              <w:rPr>
                <w:rFonts w:ascii="Times New Roman" w:hAnsi="Times New Roman" w:cs="Times New Roman"/>
                <w:i/>
                <w:iCs/>
                <w:color w:val="000000"/>
              </w:rPr>
              <w:t>IR</w:t>
            </w:r>
            <w:r w:rsidRPr="00DC1FBA">
              <w:rPr>
                <w:rFonts w:ascii="Times New Roman" w:hAnsi="Times New Roman" w:cs="Times New Roman"/>
                <w:i/>
                <w:iCs/>
                <w:color w:val="000000"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 xml:space="preserve">спектри једињења са С=О групом. </w:t>
            </w:r>
            <w:r w:rsidRPr="0033091C">
              <w:rPr>
                <w:rFonts w:ascii="Times New Roman" w:hAnsi="Times New Roman" w:cs="Times New Roman"/>
                <w:iCs/>
                <w:color w:val="000000"/>
              </w:rPr>
              <w:t>Снимање</w:t>
            </w:r>
            <w:r w:rsidRPr="0033091C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IR </w:t>
            </w:r>
            <w:r w:rsidRPr="0033091C">
              <w:rPr>
                <w:rFonts w:ascii="Times New Roman" w:hAnsi="Times New Roman" w:cs="Times New Roman"/>
                <w:iCs/>
                <w:color w:val="000000"/>
              </w:rPr>
              <w:t>спектара.</w:t>
            </w:r>
          </w:p>
        </w:tc>
        <w:tc>
          <w:tcPr>
            <w:tcW w:w="4610" w:type="dxa"/>
            <w:tcBorders>
              <w:top w:val="single" w:sz="8" w:space="0" w:color="auto"/>
            </w:tcBorders>
          </w:tcPr>
          <w:p w14:paraId="18727F1A" w14:textId="77777777" w:rsidR="00AE654E" w:rsidRPr="00DC1FBA" w:rsidRDefault="00AE654E" w:rsidP="00F64F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 xml:space="preserve">Анализа </w:t>
            </w:r>
            <w:r w:rsidRPr="0033091C">
              <w:rPr>
                <w:rFonts w:ascii="Times New Roman" w:hAnsi="Times New Roman" w:cs="Times New Roman"/>
                <w:i/>
                <w:iCs/>
                <w:color w:val="000000"/>
              </w:rPr>
              <w:t>IR</w:t>
            </w:r>
            <w:r w:rsidRPr="00DC1FBA">
              <w:rPr>
                <w:rFonts w:ascii="Times New Roman" w:hAnsi="Times New Roman" w:cs="Times New Roman"/>
                <w:i/>
                <w:iCs/>
                <w:color w:val="000000"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>спектара са карбонилном групом и снимање спектара.</w:t>
            </w:r>
          </w:p>
        </w:tc>
      </w:tr>
    </w:tbl>
    <w:p w14:paraId="6316AB65" w14:textId="77777777" w:rsidR="00860A8C" w:rsidRPr="0048374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77BA232C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092876">
        <w:rPr>
          <w:rFonts w:ascii="Times New Roman" w:hAnsi="Times New Roman" w:cs="Times New Roman"/>
          <w:color w:val="000000"/>
        </w:rPr>
        <w:t>НАСТАВНА ЈЕДИНИЦА 14 (ЧЕТРНАЕСТА НЕДЕЉА):</w:t>
      </w:r>
    </w:p>
    <w:p w14:paraId="3AE434E3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34"/>
        <w:gridCol w:w="4585"/>
      </w:tblGrid>
      <w:tr w:rsidR="009D20C8" w:rsidRPr="00092876" w14:paraId="596E505E" w14:textId="77777777" w:rsidTr="005F3688">
        <w:trPr>
          <w:trHeight w:val="270"/>
        </w:trPr>
        <w:tc>
          <w:tcPr>
            <w:tcW w:w="5434" w:type="dxa"/>
            <w:tcBorders>
              <w:bottom w:val="single" w:sz="8" w:space="0" w:color="auto"/>
            </w:tcBorders>
          </w:tcPr>
          <w:p w14:paraId="5FCDC380" w14:textId="77777777" w:rsidR="009D20C8" w:rsidRPr="00092876" w:rsidRDefault="009D20C8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4585" w:type="dxa"/>
            <w:tcBorders>
              <w:bottom w:val="single" w:sz="8" w:space="0" w:color="auto"/>
            </w:tcBorders>
          </w:tcPr>
          <w:p w14:paraId="73D1F9F0" w14:textId="77777777" w:rsidR="009D20C8" w:rsidRPr="00092876" w:rsidRDefault="009D20C8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a</w:t>
            </w:r>
          </w:p>
        </w:tc>
      </w:tr>
      <w:tr w:rsidR="009D20C8" w:rsidRPr="006C095C" w14:paraId="7D38B79B" w14:textId="77777777" w:rsidTr="005F3688">
        <w:trPr>
          <w:trHeight w:val="472"/>
        </w:trPr>
        <w:tc>
          <w:tcPr>
            <w:tcW w:w="5434" w:type="dxa"/>
            <w:tcBorders>
              <w:top w:val="single" w:sz="8" w:space="0" w:color="auto"/>
            </w:tcBorders>
          </w:tcPr>
          <w:p w14:paraId="780DFA71" w14:textId="77777777" w:rsidR="009D20C8" w:rsidRPr="00092876" w:rsidRDefault="00AE654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92876">
              <w:rPr>
                <w:rFonts w:ascii="Times New Roman" w:hAnsi="Times New Roman" w:cs="Times New Roman"/>
                <w:lang w:val="sr-Cyrl-CS"/>
              </w:rPr>
              <w:t>Основе масене спектрометрије</w:t>
            </w:r>
            <w:r w:rsidRPr="00DC1FBA">
              <w:rPr>
                <w:rFonts w:ascii="Times New Roman" w:hAnsi="Times New Roman" w:cs="Times New Roman"/>
                <w:lang w:val="ru-RU"/>
              </w:rPr>
              <w:t>.</w:t>
            </w:r>
            <w:r w:rsidR="00125E35" w:rsidRPr="0033091C">
              <w:rPr>
                <w:rFonts w:ascii="Times New Roman" w:hAnsi="Times New Roman" w:cs="Times New Roman"/>
                <w:color w:val="000000"/>
                <w:lang w:val="sr-Cyrl-CS"/>
              </w:rPr>
              <w:t xml:space="preserve"> Масени спектри.</w:t>
            </w:r>
            <w:r w:rsidR="00030D64">
              <w:rPr>
                <w:rFonts w:ascii="Times New Roman" w:hAnsi="Times New Roman" w:cs="Times New Roman"/>
                <w:bCs/>
              </w:rPr>
              <w:t xml:space="preserve"> Анализа масених спектара.</w:t>
            </w:r>
          </w:p>
        </w:tc>
        <w:tc>
          <w:tcPr>
            <w:tcW w:w="4585" w:type="dxa"/>
            <w:tcBorders>
              <w:top w:val="single" w:sz="8" w:space="0" w:color="auto"/>
            </w:tcBorders>
          </w:tcPr>
          <w:p w14:paraId="4B4DA827" w14:textId="77777777" w:rsidR="009D20C8" w:rsidRPr="00DC1FBA" w:rsidRDefault="00AE654E" w:rsidP="00AE654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DC1FBA">
              <w:rPr>
                <w:rFonts w:ascii="Times New Roman" w:hAnsi="Times New Roman" w:cs="Times New Roman"/>
                <w:color w:val="000000"/>
                <w:lang w:val="ru-RU"/>
              </w:rPr>
              <w:t>Фрагментација молекула и а</w:t>
            </w: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>нализа</w:t>
            </w:r>
            <w:r w:rsidRPr="0033091C">
              <w:rPr>
                <w:rFonts w:ascii="Times New Roman" w:hAnsi="Times New Roman" w:cs="Times New Roman"/>
                <w:i/>
                <w:iCs/>
                <w:color w:val="000000"/>
                <w:lang w:val="sr-Cyrl-CS"/>
              </w:rPr>
              <w:t xml:space="preserve"> </w:t>
            </w:r>
            <w:r w:rsidRPr="00DC1FBA">
              <w:rPr>
                <w:rFonts w:ascii="Times New Roman" w:hAnsi="Times New Roman" w:cs="Times New Roman"/>
                <w:iCs/>
                <w:color w:val="000000"/>
                <w:lang w:val="ru-RU"/>
              </w:rPr>
              <w:t>масених спектара</w:t>
            </w: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>.</w:t>
            </w:r>
            <w:r w:rsidRPr="00DC1FBA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</w:p>
        </w:tc>
      </w:tr>
    </w:tbl>
    <w:p w14:paraId="03E8B48A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1162D619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17BC26E5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092876">
        <w:rPr>
          <w:rFonts w:ascii="Times New Roman" w:hAnsi="Times New Roman" w:cs="Times New Roman"/>
          <w:color w:val="000000"/>
        </w:rPr>
        <w:t>НАСТАВНА ЈЕДИНИЦА 15 (ПЕТНАЕСТА НЕДЕЉА):</w:t>
      </w:r>
    </w:p>
    <w:p w14:paraId="282CE04E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80"/>
        <w:gridCol w:w="4648"/>
      </w:tblGrid>
      <w:tr w:rsidR="009D20C8" w:rsidRPr="00092876" w14:paraId="22D4F5D8" w14:textId="77777777" w:rsidTr="005F3688">
        <w:trPr>
          <w:trHeight w:val="158"/>
        </w:trPr>
        <w:tc>
          <w:tcPr>
            <w:tcW w:w="5434" w:type="dxa"/>
            <w:tcBorders>
              <w:bottom w:val="single" w:sz="8" w:space="0" w:color="auto"/>
            </w:tcBorders>
          </w:tcPr>
          <w:p w14:paraId="5CA5E441" w14:textId="77777777" w:rsidR="009D20C8" w:rsidRPr="009D20C8" w:rsidRDefault="009D20C8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едавања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  <w:tc>
          <w:tcPr>
            <w:tcW w:w="4699" w:type="dxa"/>
            <w:tcBorders>
              <w:bottom w:val="single" w:sz="8" w:space="0" w:color="auto"/>
            </w:tcBorders>
          </w:tcPr>
          <w:p w14:paraId="63327C3C" w14:textId="77777777" w:rsidR="009D20C8" w:rsidRPr="009D20C8" w:rsidRDefault="009D20C8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ежбе 2</w:t>
            </w:r>
            <w:r w:rsidRPr="00092876">
              <w:rPr>
                <w:rFonts w:ascii="Times New Roman" w:hAnsi="Times New Roman" w:cs="Times New Roman"/>
              </w:rPr>
              <w:t xml:space="preserve"> час</w:t>
            </w:r>
            <w:r>
              <w:rPr>
                <w:rFonts w:ascii="Times New Roman" w:hAnsi="Times New Roman" w:cs="Times New Roman"/>
              </w:rPr>
              <w:t>а</w:t>
            </w:r>
          </w:p>
        </w:tc>
      </w:tr>
      <w:tr w:rsidR="009D20C8" w:rsidRPr="00092876" w14:paraId="3AF6270E" w14:textId="77777777" w:rsidTr="005F3688">
        <w:trPr>
          <w:trHeight w:val="277"/>
        </w:trPr>
        <w:tc>
          <w:tcPr>
            <w:tcW w:w="5434" w:type="dxa"/>
            <w:tcBorders>
              <w:top w:val="single" w:sz="8" w:space="0" w:color="auto"/>
            </w:tcBorders>
          </w:tcPr>
          <w:p w14:paraId="5EE83675" w14:textId="77777777" w:rsidR="009D20C8" w:rsidRPr="00081CD9" w:rsidRDefault="00125E35" w:rsidP="00897CC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Решавање спектралних проблема помоћу хроматографских и инструменталних метода (</w:t>
            </w:r>
            <w:r w:rsidRPr="00632F13"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  <w:t>UV-VIS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 </w:t>
            </w:r>
            <w:r w:rsidRPr="00632F13">
              <w:rPr>
                <w:rFonts w:ascii="Times New Roman" w:hAnsi="Times New Roman" w:cs="Times New Roman"/>
                <w:bCs/>
                <w:i/>
                <w:iCs/>
              </w:rPr>
              <w:t>IR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lang w:val="ru-RU"/>
              </w:rPr>
              <w:t>спектроскопија</w:t>
            </w:r>
            <w:r>
              <w:rPr>
                <w:rFonts w:ascii="Times New Roman" w:hAnsi="Times New Roman" w:cs="Times New Roman"/>
                <w:bCs/>
                <w:lang w:val="ru-RU"/>
              </w:rPr>
              <w:t xml:space="preserve">, </w:t>
            </w:r>
            <w:r w:rsidRPr="00632F13">
              <w:rPr>
                <w:rFonts w:ascii="Times New Roman" w:hAnsi="Times New Roman" w:cs="Times New Roman"/>
                <w:i/>
                <w:iCs/>
              </w:rPr>
              <w:t>NMR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B0052E">
              <w:rPr>
                <w:rFonts w:ascii="Times New Roman" w:hAnsi="Times New Roman" w:cs="Times New Roman"/>
                <w:iCs/>
              </w:rPr>
              <w:t>и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МS)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4699" w:type="dxa"/>
            <w:tcBorders>
              <w:top w:val="single" w:sz="8" w:space="0" w:color="auto"/>
            </w:tcBorders>
          </w:tcPr>
          <w:p w14:paraId="0D7E224A" w14:textId="77777777" w:rsidR="009D20C8" w:rsidRPr="00073100" w:rsidRDefault="00AE654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3091C">
              <w:rPr>
                <w:rFonts w:ascii="Times New Roman" w:hAnsi="Times New Roman" w:cs="Times New Roman"/>
                <w:color w:val="000000"/>
                <w:lang w:val="sr-Cyrl-CS"/>
              </w:rPr>
              <w:t>Решавање спектралних проблема.</w:t>
            </w:r>
          </w:p>
        </w:tc>
      </w:tr>
    </w:tbl>
    <w:p w14:paraId="10452A71" w14:textId="77777777" w:rsidR="00860A8C" w:rsidRPr="00081CD9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4879E92C" w14:textId="77777777" w:rsidR="00860A8C" w:rsidRPr="00D40BD0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br w:type="page"/>
      </w:r>
    </w:p>
    <w:p w14:paraId="07F318B3" w14:textId="77777777" w:rsidR="007E3B94" w:rsidRDefault="007E3B94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14074B18" w14:textId="77777777" w:rsidR="007E3B94" w:rsidRDefault="007E3B94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76D896CE" w14:textId="77777777" w:rsidR="00860A8C" w:rsidRPr="006D0471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  <w:r w:rsidRPr="006D0471">
        <w:rPr>
          <w:rFonts w:ascii="Times New Roman" w:hAnsi="Times New Roman" w:cs="Times New Roman"/>
          <w:b/>
          <w:bCs/>
          <w:color w:val="000000"/>
          <w:sz w:val="36"/>
          <w:szCs w:val="36"/>
          <w:lang w:val="sr-Cyrl-CS"/>
        </w:rPr>
        <w:t>РАСПОРЕД ПРЕДАВАЊА</w:t>
      </w:r>
    </w:p>
    <w:p w14:paraId="6E1E5ACA" w14:textId="77777777" w:rsidR="00860A8C" w:rsidRPr="00BF4A23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sr-Cyrl-CS"/>
        </w:rPr>
      </w:pPr>
    </w:p>
    <w:tbl>
      <w:tblPr>
        <w:tblW w:w="25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4946"/>
      </w:tblGrid>
      <w:tr w:rsidR="00860A8C" w:rsidRPr="00BF4A23" w14:paraId="7F86C6E2" w14:textId="77777777">
        <w:trPr>
          <w:trHeight w:val="1984"/>
          <w:jc w:val="center"/>
        </w:trPr>
        <w:tc>
          <w:tcPr>
            <w:tcW w:w="10138" w:type="dxa"/>
            <w:vAlign w:val="center"/>
          </w:tcPr>
          <w:p w14:paraId="1D8DDE43" w14:textId="77777777" w:rsidR="00860A8C" w:rsidRPr="006D0471" w:rsidRDefault="00051F10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sr-Cyrl-CS"/>
              </w:rPr>
            </w:pPr>
            <w:r w:rsidRPr="006D0471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AМФИТЕАТАР</w:t>
            </w:r>
            <w:r w:rsidR="00860A8C" w:rsidRPr="006D0471">
              <w:rPr>
                <w:rFonts w:ascii="Times New Roman" w:hAnsi="Times New Roman" w:cs="Times New Roman"/>
                <w:b/>
                <w:bCs/>
                <w:sz w:val="36"/>
                <w:szCs w:val="36"/>
                <w:lang w:val="sr-Cyrl-CS"/>
              </w:rPr>
              <w:t xml:space="preserve"> (С</w:t>
            </w:r>
            <w:r w:rsidRPr="006D0471">
              <w:rPr>
                <w:rFonts w:ascii="Times New Roman" w:hAnsi="Times New Roman" w:cs="Times New Roman"/>
                <w:b/>
                <w:bCs/>
                <w:sz w:val="36"/>
                <w:szCs w:val="36"/>
                <w:lang w:val="sr-Cyrl-CS"/>
              </w:rPr>
              <w:t>1</w:t>
            </w:r>
            <w:r w:rsidR="00860A8C" w:rsidRPr="006D0471">
              <w:rPr>
                <w:rFonts w:ascii="Times New Roman" w:hAnsi="Times New Roman" w:cs="Times New Roman"/>
                <w:b/>
                <w:bCs/>
                <w:sz w:val="36"/>
                <w:szCs w:val="36"/>
                <w:lang w:val="sr-Cyrl-CS"/>
              </w:rPr>
              <w:t>)</w:t>
            </w:r>
          </w:p>
          <w:p w14:paraId="669472F3" w14:textId="77777777" w:rsidR="00860A8C" w:rsidRPr="00051F10" w:rsidRDefault="00860A8C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</w:p>
          <w:p w14:paraId="680AC079" w14:textId="77777777" w:rsidR="00860A8C" w:rsidRPr="00F727D5" w:rsidRDefault="00860A8C" w:rsidP="00115E0B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vertAlign w:val="superscript"/>
              </w:rPr>
            </w:pPr>
          </w:p>
        </w:tc>
      </w:tr>
    </w:tbl>
    <w:p w14:paraId="7088BFA3" w14:textId="77777777" w:rsidR="00860A8C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492CD403" w14:textId="77777777" w:rsidR="00860A8C" w:rsidRPr="00AE654E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57CE6469" w14:textId="77777777" w:rsidR="00860A8C" w:rsidRPr="006D0471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  <w:lang w:val="sr-Cyrl-CS"/>
        </w:rPr>
      </w:pPr>
      <w:r w:rsidRPr="006D0471">
        <w:rPr>
          <w:rFonts w:ascii="Times New Roman" w:hAnsi="Times New Roman" w:cs="Times New Roman"/>
          <w:b/>
          <w:bCs/>
          <w:color w:val="000000"/>
          <w:sz w:val="36"/>
          <w:szCs w:val="36"/>
          <w:lang w:val="sr-Cyrl-CS"/>
        </w:rPr>
        <w:t>РАСПОРЕД ВЕЖБИ</w:t>
      </w:r>
    </w:p>
    <w:p w14:paraId="23EEEA83" w14:textId="77777777" w:rsidR="00860A8C" w:rsidRPr="00BF4A23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sr-Cyrl-CS"/>
        </w:rPr>
      </w:pPr>
    </w:p>
    <w:tbl>
      <w:tblPr>
        <w:tblW w:w="50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4946"/>
        <w:gridCol w:w="4946"/>
      </w:tblGrid>
      <w:tr w:rsidR="00051F10" w:rsidRPr="00D40BD0" w14:paraId="721A34F7" w14:textId="77777777" w:rsidTr="00051F10">
        <w:trPr>
          <w:trHeight w:val="850"/>
          <w:jc w:val="center"/>
        </w:trPr>
        <w:tc>
          <w:tcPr>
            <w:tcW w:w="5000" w:type="pct"/>
            <w:gridSpan w:val="2"/>
            <w:vAlign w:val="center"/>
          </w:tcPr>
          <w:p w14:paraId="1FA75951" w14:textId="77777777" w:rsidR="00051F10" w:rsidRPr="006D0471" w:rsidRDefault="004543D4" w:rsidP="00051F10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6D0471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УТОРАК</w:t>
            </w:r>
          </w:p>
        </w:tc>
      </w:tr>
      <w:tr w:rsidR="00051F10" w:rsidRPr="00D40BD0" w14:paraId="15765798" w14:textId="77777777" w:rsidTr="00051F10">
        <w:trPr>
          <w:trHeight w:val="850"/>
          <w:jc w:val="center"/>
        </w:trPr>
        <w:tc>
          <w:tcPr>
            <w:tcW w:w="2500" w:type="pct"/>
            <w:vAlign w:val="center"/>
          </w:tcPr>
          <w:p w14:paraId="726EDEF0" w14:textId="77777777" w:rsidR="00051F10" w:rsidRPr="006D0471" w:rsidRDefault="005A554B" w:rsidP="005A554B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6D0471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ВЕЖБАОНИЦА ЗА ФАРМАЦИЈУ (В18)</w:t>
            </w:r>
            <w:r w:rsidR="00051F10" w:rsidRPr="006D0471">
              <w:rPr>
                <w:rFonts w:ascii="Times New Roman" w:hAnsi="Times New Roman" w:cs="Times New Roman"/>
                <w:b/>
                <w:bCs/>
                <w:sz w:val="36"/>
                <w:szCs w:val="36"/>
                <w:lang w:val="sr-Cyrl-CS"/>
              </w:rPr>
              <w:t xml:space="preserve"> </w:t>
            </w:r>
          </w:p>
        </w:tc>
        <w:tc>
          <w:tcPr>
            <w:tcW w:w="2500" w:type="pct"/>
            <w:vAlign w:val="center"/>
          </w:tcPr>
          <w:p w14:paraId="226B9D18" w14:textId="77777777" w:rsidR="00051F10" w:rsidRPr="006D0471" w:rsidRDefault="005A554B" w:rsidP="00051F10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sr-Cyrl-CS"/>
              </w:rPr>
            </w:pPr>
            <w:r w:rsidRPr="006D0471">
              <w:rPr>
                <w:rFonts w:ascii="Times New Roman" w:hAnsi="Times New Roman" w:cs="Times New Roman"/>
                <w:b/>
                <w:bCs/>
                <w:sz w:val="36"/>
                <w:szCs w:val="36"/>
                <w:lang w:val="sr-Cyrl-CS"/>
              </w:rPr>
              <w:t>КПР (С9)</w:t>
            </w:r>
          </w:p>
        </w:tc>
      </w:tr>
      <w:tr w:rsidR="00F727D5" w:rsidRPr="006C095C" w14:paraId="0594C633" w14:textId="77777777" w:rsidTr="00B05F0C">
        <w:trPr>
          <w:trHeight w:val="3867"/>
          <w:jc w:val="center"/>
        </w:trPr>
        <w:tc>
          <w:tcPr>
            <w:tcW w:w="2500" w:type="pct"/>
          </w:tcPr>
          <w:p w14:paraId="780B2CB2" w14:textId="77777777" w:rsidR="00B05F0C" w:rsidRPr="00DC1FBA" w:rsidRDefault="00B05F0C" w:rsidP="006D0471">
            <w:pPr>
              <w:spacing w:before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  <w:lang w:val="ru-RU"/>
              </w:rPr>
            </w:pPr>
          </w:p>
          <w:p w14:paraId="5FBE97A2" w14:textId="77777777" w:rsidR="0069615B" w:rsidRPr="00BD72D1" w:rsidRDefault="0069615B" w:rsidP="00725924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2500" w:type="pct"/>
            <w:vAlign w:val="center"/>
          </w:tcPr>
          <w:p w14:paraId="2DCBFC24" w14:textId="77777777" w:rsidR="004543D4" w:rsidRPr="00DC1FBA" w:rsidRDefault="004543D4" w:rsidP="00B05F0C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  <w:lang w:val="ru-RU"/>
              </w:rPr>
            </w:pPr>
          </w:p>
        </w:tc>
      </w:tr>
    </w:tbl>
    <w:p w14:paraId="37845331" w14:textId="77777777" w:rsidR="00860A8C" w:rsidRDefault="00860A8C">
      <w:pPr>
        <w:tabs>
          <w:tab w:val="left" w:pos="7836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6A784F46" w14:textId="77777777" w:rsidR="00860A8C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24860D6B" w14:textId="77777777" w:rsidR="00716273" w:rsidRDefault="00716273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45BD854E" w14:textId="77777777" w:rsidR="00716273" w:rsidRDefault="00716273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12AFED76" w14:textId="77777777" w:rsidR="00716273" w:rsidRDefault="00716273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02357F78" w14:textId="77777777" w:rsidR="00716273" w:rsidRDefault="00716273" w:rsidP="00716273">
      <w:pP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5967C987" w14:textId="77777777" w:rsidR="00860A8C" w:rsidRPr="00DC1FBA" w:rsidRDefault="00860A8C">
      <w:pPr>
        <w:tabs>
          <w:tab w:val="left" w:pos="7836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32"/>
          <w:szCs w:val="32"/>
          <w:lang w:val="ru-RU"/>
        </w:rPr>
        <w:sectPr w:rsidR="00860A8C" w:rsidRPr="00DC1FBA" w:rsidSect="00051F10">
          <w:pgSz w:w="11907" w:h="16839" w:code="9"/>
          <w:pgMar w:top="567" w:right="567" w:bottom="567" w:left="1418" w:header="510" w:footer="51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46"/>
        <w:gridCol w:w="1119"/>
        <w:gridCol w:w="1118"/>
        <w:gridCol w:w="1680"/>
        <w:gridCol w:w="1256"/>
        <w:gridCol w:w="700"/>
        <w:gridCol w:w="5456"/>
        <w:gridCol w:w="3430"/>
      </w:tblGrid>
      <w:tr w:rsidR="00D40A41" w:rsidRPr="00E4504F" w14:paraId="2882B67A" w14:textId="77777777" w:rsidTr="007E3B94">
        <w:trPr>
          <w:trHeight w:val="567"/>
          <w:tblHeader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DAB1CF4" w14:textId="77777777" w:rsidR="00D40A41" w:rsidRPr="005B0082" w:rsidRDefault="00D40A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sr-Cyrl-CS"/>
              </w:rPr>
            </w:pPr>
            <w:r w:rsidRPr="00D40A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0"/>
                <w:lang w:val="sr-Cyrl-CS"/>
              </w:rPr>
              <w:lastRenderedPageBreak/>
              <w:t>РАСПОРЕД НАСТАВЕ ЗА ПРЕДМЕТ ИН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0"/>
                <w:lang w:val="sr-Cyrl-CS"/>
              </w:rPr>
              <w:t>СТ</w:t>
            </w:r>
            <w:r w:rsidRPr="00D40A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0"/>
                <w:lang w:val="sr-Cyrl-CS"/>
              </w:rPr>
              <w:t>РУМЕНТАЛНЕ МЕТОДЕ</w:t>
            </w:r>
          </w:p>
        </w:tc>
      </w:tr>
      <w:tr w:rsidR="007E3B94" w:rsidRPr="00F022A4" w14:paraId="361BB155" w14:textId="77777777" w:rsidTr="007E3B94">
        <w:trPr>
          <w:trHeight w:val="454"/>
          <w:tblHeader/>
        </w:trPr>
        <w:tc>
          <w:tcPr>
            <w:tcW w:w="301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99F2749" w14:textId="77777777" w:rsidR="00051F10" w:rsidRPr="003A522D" w:rsidRDefault="00051F10" w:rsidP="007F6DF1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модул</w:t>
            </w:r>
          </w:p>
        </w:tc>
        <w:tc>
          <w:tcPr>
            <w:tcW w:w="35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29B2E181" w14:textId="77777777" w:rsidR="00051F10" w:rsidRPr="003A522D" w:rsidRDefault="00051F10" w:rsidP="007F6DF1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недеља</w:t>
            </w:r>
          </w:p>
        </w:tc>
        <w:tc>
          <w:tcPr>
            <w:tcW w:w="35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4E81DE5D" w14:textId="77777777" w:rsidR="00051F10" w:rsidRPr="003A522D" w:rsidRDefault="00051F10" w:rsidP="007F6DF1">
            <w:pPr>
              <w:ind w:left="-1"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датум</w:t>
            </w:r>
          </w:p>
        </w:tc>
        <w:tc>
          <w:tcPr>
            <w:tcW w:w="535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73C8115" w14:textId="77777777" w:rsidR="00051F10" w:rsidRPr="003A522D" w:rsidRDefault="008D0B7A" w:rsidP="00051F10">
            <w:pPr>
              <w:ind w:left="-1"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В</w:t>
            </w:r>
            <w:r w:rsidR="00051F10"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реме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730E0AB" w14:textId="77777777" w:rsidR="00051F10" w:rsidRPr="003A522D" w:rsidRDefault="003D4E01" w:rsidP="007F6DF1">
            <w:pPr>
              <w:ind w:left="-1"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М</w:t>
            </w:r>
            <w:r w:rsidR="00051F10" w:rsidRPr="003A522D"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есто</w:t>
            </w:r>
          </w:p>
        </w:tc>
        <w:tc>
          <w:tcPr>
            <w:tcW w:w="223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4927B206" w14:textId="77777777" w:rsidR="00051F10" w:rsidRPr="003A522D" w:rsidRDefault="00051F10" w:rsidP="007F6DF1">
            <w:pPr>
              <w:ind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тип</w:t>
            </w:r>
          </w:p>
        </w:tc>
        <w:tc>
          <w:tcPr>
            <w:tcW w:w="1737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2E568F9" w14:textId="77777777" w:rsidR="00051F10" w:rsidRPr="003A522D" w:rsidRDefault="00051F10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color w:val="000000"/>
                <w:lang w:val="sr-Cyrl-CS"/>
              </w:rPr>
              <w:t>назив методске јединице</w:t>
            </w:r>
          </w:p>
        </w:tc>
        <w:tc>
          <w:tcPr>
            <w:tcW w:w="1092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5F8D54D" w14:textId="77777777" w:rsidR="00051F10" w:rsidRPr="005B0082" w:rsidRDefault="00051F1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5B008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sr-Cyrl-CS"/>
              </w:rPr>
              <w:t>Наставник</w:t>
            </w:r>
          </w:p>
        </w:tc>
      </w:tr>
      <w:tr w:rsidR="004865FE" w:rsidRPr="006F05C9" w14:paraId="1E602C90" w14:textId="77777777" w:rsidTr="007E3B94">
        <w:trPr>
          <w:trHeight w:val="850"/>
        </w:trPr>
        <w:tc>
          <w:tcPr>
            <w:tcW w:w="301" w:type="pct"/>
            <w:vMerge w:val="restart"/>
            <w:vAlign w:val="center"/>
          </w:tcPr>
          <w:p w14:paraId="5F6ED2DC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sr-Cyrl-CS"/>
              </w:rPr>
              <w:t>1</w:t>
            </w:r>
          </w:p>
          <w:p w14:paraId="399C189D" w14:textId="77777777" w:rsidR="004865FE" w:rsidRPr="00CC3BEB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34691EF2" w14:textId="77777777" w:rsidR="004865FE" w:rsidRPr="004959D2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356" w:type="pct"/>
            <w:vAlign w:val="center"/>
          </w:tcPr>
          <w:p w14:paraId="3FD4F092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671DF5E4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036F1867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5807E27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54F127B5" w14:textId="77777777" w:rsidR="004865FE" w:rsidRPr="00EE4B82" w:rsidRDefault="004865FE" w:rsidP="004865FE">
            <w:pPr>
              <w:pStyle w:val="Default"/>
              <w:rPr>
                <w:color w:val="auto"/>
              </w:rPr>
            </w:pPr>
            <w:r w:rsidRPr="00DC1FBA">
              <w:rPr>
                <w:color w:val="auto"/>
                <w:lang w:val="ru-RU"/>
              </w:rPr>
              <w:t>Принципи и подела инструменталних метода. Електромагнетно зрачење. Квалитативн</w:t>
            </w:r>
            <w:r>
              <w:rPr>
                <w:color w:val="auto"/>
              </w:rPr>
              <w:t>a</w:t>
            </w:r>
            <w:r w:rsidRPr="00DC1FBA">
              <w:rPr>
                <w:color w:val="auto"/>
                <w:lang w:val="ru-RU"/>
              </w:rPr>
              <w:t xml:space="preserve"> и квантитативна анализа. </w:t>
            </w:r>
            <w:r>
              <w:rPr>
                <w:color w:val="auto"/>
              </w:rPr>
              <w:t>Ламберт-Беров закон.</w:t>
            </w:r>
          </w:p>
          <w:p w14:paraId="4187A7CD" w14:textId="5FF85567" w:rsidR="004865FE" w:rsidRPr="00BE346E" w:rsidRDefault="004865FE" w:rsidP="004865FE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092" w:type="pct"/>
            <w:vAlign w:val="center"/>
          </w:tcPr>
          <w:p w14:paraId="0C651EED" w14:textId="21F21FE5" w:rsidR="004865FE" w:rsidRPr="005B0082" w:rsidRDefault="004865FE" w:rsidP="004865FE">
            <w:pPr>
              <w:pStyle w:val="Default"/>
              <w:rPr>
                <w:sz w:val="20"/>
                <w:szCs w:val="20"/>
                <w:lang w:val="sr-Cyrl-CS"/>
              </w:rPr>
            </w:pPr>
            <w:r w:rsidRPr="005B0082">
              <w:rPr>
                <w:color w:val="auto"/>
                <w:sz w:val="20"/>
                <w:szCs w:val="20"/>
              </w:rPr>
              <w:t xml:space="preserve">Проф. </w:t>
            </w:r>
            <w:r>
              <w:rPr>
                <w:color w:val="auto"/>
                <w:sz w:val="20"/>
                <w:szCs w:val="20"/>
              </w:rPr>
              <w:t>д</w:t>
            </w:r>
            <w:r w:rsidRPr="005B0082">
              <w:rPr>
                <w:color w:val="auto"/>
                <w:sz w:val="20"/>
                <w:szCs w:val="20"/>
              </w:rPr>
              <w:t>р Недељко Манојловић</w:t>
            </w:r>
          </w:p>
        </w:tc>
      </w:tr>
      <w:tr w:rsidR="004865FE" w:rsidRPr="00E4504F" w14:paraId="214DC3F1" w14:textId="77777777" w:rsidTr="007E3B94">
        <w:tblPrEx>
          <w:tblLook w:val="01E0" w:firstRow="1" w:lastRow="1" w:firstColumn="1" w:lastColumn="1" w:noHBand="0" w:noVBand="0"/>
        </w:tblPrEx>
        <w:trPr>
          <w:trHeight w:val="907"/>
        </w:trPr>
        <w:tc>
          <w:tcPr>
            <w:tcW w:w="301" w:type="pct"/>
            <w:vMerge/>
            <w:vAlign w:val="center"/>
          </w:tcPr>
          <w:p w14:paraId="6A9A4835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3BD1066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5CF05006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0A3ADA83" w14:textId="77777777" w:rsidR="004865FE" w:rsidRPr="00D40A41" w:rsidRDefault="004865FE" w:rsidP="004865FE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0EDD8F63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64D27A7E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79B21015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391BC209" w14:textId="77777777" w:rsidR="004865FE" w:rsidRDefault="004865FE" w:rsidP="004865FE">
            <w:pPr>
              <w:pStyle w:val="Default"/>
            </w:pPr>
            <w:r w:rsidRPr="00DC1FBA">
              <w:rPr>
                <w:lang w:val="ru-RU"/>
              </w:rPr>
              <w:t>Методе за одређивање квалитативног и квантитативног састава фармацеутских супстанци.</w:t>
            </w:r>
            <w:r>
              <w:rPr>
                <w:lang w:val="sr-Cyrl-CS"/>
              </w:rPr>
              <w:t xml:space="preserve"> Примена Ламберт-Беровог закона.</w:t>
            </w:r>
          </w:p>
          <w:p w14:paraId="3F1FED71" w14:textId="3F456469" w:rsidR="004865FE" w:rsidRPr="00E4504F" w:rsidRDefault="004865FE" w:rsidP="004865FE">
            <w:pPr>
              <w:pStyle w:val="Default"/>
              <w:rPr>
                <w:sz w:val="22"/>
                <w:szCs w:val="22"/>
                <w:lang w:val="sr-Cyrl-CS"/>
              </w:rPr>
            </w:pPr>
          </w:p>
        </w:tc>
        <w:tc>
          <w:tcPr>
            <w:tcW w:w="1092" w:type="pct"/>
            <w:vAlign w:val="center"/>
          </w:tcPr>
          <w:p w14:paraId="46E4CC9C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528A5E3A" w14:textId="4A686980" w:rsidR="004865FE" w:rsidRPr="005B0082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FF32DF" w14:paraId="4604A52A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/>
            <w:vAlign w:val="center"/>
          </w:tcPr>
          <w:p w14:paraId="3F62CB78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4C24890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2</w:t>
            </w:r>
          </w:p>
        </w:tc>
        <w:tc>
          <w:tcPr>
            <w:tcW w:w="356" w:type="pct"/>
            <w:vAlign w:val="center"/>
          </w:tcPr>
          <w:p w14:paraId="30AA4BA8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10252BA6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7D083AF2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3FCA463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4DF52A10" w14:textId="47FC62AD" w:rsidR="004865FE" w:rsidRPr="00DC1FBA" w:rsidRDefault="004865FE" w:rsidP="004865FE">
            <w:pPr>
              <w:pStyle w:val="Default"/>
              <w:rPr>
                <w:color w:val="auto"/>
                <w:sz w:val="22"/>
                <w:szCs w:val="22"/>
                <w:lang w:val="ru-RU"/>
              </w:rPr>
            </w:pPr>
            <w:r>
              <w:rPr>
                <w:iCs/>
                <w:color w:val="auto"/>
                <w:lang w:val="ru-RU"/>
              </w:rPr>
              <w:t xml:space="preserve">Емисионе и апсорпционе методе. </w:t>
            </w:r>
            <w:r w:rsidRPr="00DC1FBA">
              <w:rPr>
                <w:iCs/>
                <w:color w:val="auto"/>
                <w:lang w:val="ru-RU"/>
              </w:rPr>
              <w:t>Атомско апсорпциона спектрофотометрија (</w:t>
            </w:r>
            <w:r w:rsidRPr="00DC1FBA">
              <w:rPr>
                <w:lang w:val="ru-RU"/>
              </w:rPr>
              <w:t>АА</w:t>
            </w:r>
            <w:r w:rsidRPr="00577146">
              <w:t>S</w:t>
            </w:r>
            <w:r w:rsidRPr="00DC1FBA">
              <w:rPr>
                <w:lang w:val="ru-RU"/>
              </w:rPr>
              <w:t>)</w:t>
            </w:r>
            <w:r w:rsidRPr="00DC1FBA">
              <w:rPr>
                <w:iCs/>
                <w:color w:val="auto"/>
                <w:lang w:val="ru-RU"/>
              </w:rPr>
              <w:t>. Пламено фотометријска анализа.</w:t>
            </w:r>
          </w:p>
        </w:tc>
        <w:tc>
          <w:tcPr>
            <w:tcW w:w="1092" w:type="pct"/>
            <w:vAlign w:val="center"/>
          </w:tcPr>
          <w:p w14:paraId="515B7F7A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3E365917" w14:textId="77777777" w:rsidR="004865FE" w:rsidRPr="005B0082" w:rsidRDefault="004865FE" w:rsidP="004865FE">
            <w:pPr>
              <w:pStyle w:val="Default"/>
              <w:rPr>
                <w:sz w:val="20"/>
                <w:szCs w:val="20"/>
                <w:lang w:val="sr-Cyrl-CS"/>
              </w:rPr>
            </w:pPr>
          </w:p>
        </w:tc>
      </w:tr>
      <w:tr w:rsidR="004865FE" w:rsidRPr="00E4504F" w14:paraId="2F130E4D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3B4125F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4D5AF35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35360C53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75839D12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552DC256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57852E63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2B51814E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70DA520B" w14:textId="55791341" w:rsidR="004865FE" w:rsidRPr="00DC1FBA" w:rsidRDefault="004865FE" w:rsidP="004865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DC1FBA">
              <w:rPr>
                <w:lang w:val="ru-RU"/>
              </w:rPr>
              <w:t>АА</w:t>
            </w:r>
            <w:r w:rsidRPr="00577146">
              <w:t>S</w:t>
            </w:r>
            <w:r w:rsidRPr="00DC1FBA">
              <w:rPr>
                <w:lang w:val="ru-RU"/>
              </w:rPr>
              <w:t xml:space="preserve"> и пламени фотометар</w:t>
            </w:r>
            <w:r w:rsidRPr="00DC1FBA">
              <w:rPr>
                <w:i/>
                <w:iCs/>
                <w:lang w:val="ru-RU"/>
              </w:rPr>
              <w:t xml:space="preserve"> </w:t>
            </w:r>
            <w:r w:rsidRPr="00DC1FBA">
              <w:rPr>
                <w:lang w:val="ru-RU"/>
              </w:rPr>
              <w:t>(</w:t>
            </w:r>
            <w:r>
              <w:rPr>
                <w:lang w:val="ru-RU"/>
              </w:rPr>
              <w:t xml:space="preserve">пронцип рада </w:t>
            </w:r>
            <w:r w:rsidRPr="00DC1FBA">
              <w:rPr>
                <w:lang w:val="ru-RU"/>
              </w:rPr>
              <w:t>инструмент</w:t>
            </w:r>
            <w:r>
              <w:rPr>
                <w:lang w:val="ru-RU"/>
              </w:rPr>
              <w:t>а и примена</w:t>
            </w:r>
            <w:r w:rsidRPr="00DC1FBA">
              <w:rPr>
                <w:lang w:val="ru-RU"/>
              </w:rPr>
              <w:t>).</w:t>
            </w:r>
          </w:p>
        </w:tc>
        <w:tc>
          <w:tcPr>
            <w:tcW w:w="1092" w:type="pct"/>
            <w:vAlign w:val="center"/>
          </w:tcPr>
          <w:p w14:paraId="028A5F7E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117E230B" w14:textId="58DDF876" w:rsidR="004865FE" w:rsidRPr="005B0082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24A9A1E8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/>
            <w:vAlign w:val="center"/>
          </w:tcPr>
          <w:p w14:paraId="09187E63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0BB54A59" w14:textId="77777777" w:rsidR="004865FE" w:rsidRPr="004959D2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6" w:type="pct"/>
            <w:vAlign w:val="center"/>
          </w:tcPr>
          <w:p w14:paraId="44F1FC84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12713909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1CA5C306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1E376BD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4F31B6FB" w14:textId="77777777" w:rsidR="004865FE" w:rsidRPr="00DC1FBA" w:rsidRDefault="004865FE" w:rsidP="004865FE">
            <w:pPr>
              <w:pStyle w:val="Default"/>
              <w:rPr>
                <w:color w:val="auto"/>
                <w:sz w:val="22"/>
                <w:szCs w:val="22"/>
                <w:lang w:val="ru-RU"/>
              </w:rPr>
            </w:pPr>
            <w:r w:rsidRPr="00DC1FBA">
              <w:rPr>
                <w:sz w:val="22"/>
                <w:szCs w:val="22"/>
                <w:lang w:val="ru-RU"/>
              </w:rPr>
              <w:t>Основе рефрактометрије, полариметрије и колориметрије</w:t>
            </w:r>
            <w:r w:rsidRPr="008B1B1A">
              <w:rPr>
                <w:sz w:val="22"/>
                <w:szCs w:val="22"/>
                <w:lang w:val="sr-Cyrl-CS"/>
              </w:rPr>
              <w:t>.</w:t>
            </w:r>
          </w:p>
        </w:tc>
        <w:tc>
          <w:tcPr>
            <w:tcW w:w="1092" w:type="pct"/>
            <w:vAlign w:val="center"/>
          </w:tcPr>
          <w:p w14:paraId="41458FC7" w14:textId="77777777" w:rsidR="004865FE" w:rsidRPr="005B0082" w:rsidRDefault="004865FE" w:rsidP="004865FE">
            <w:pPr>
              <w:pStyle w:val="Default"/>
              <w:rPr>
                <w:sz w:val="20"/>
                <w:szCs w:val="20"/>
                <w:lang w:val="sr-Cyrl-CS"/>
              </w:rPr>
            </w:pPr>
            <w:r w:rsidRPr="005B0082">
              <w:rPr>
                <w:color w:val="auto"/>
                <w:sz w:val="20"/>
                <w:szCs w:val="20"/>
              </w:rPr>
              <w:t xml:space="preserve">Проф. </w:t>
            </w:r>
            <w:r>
              <w:rPr>
                <w:color w:val="auto"/>
                <w:sz w:val="20"/>
                <w:szCs w:val="20"/>
              </w:rPr>
              <w:t>д</w:t>
            </w:r>
            <w:r w:rsidRPr="005B0082">
              <w:rPr>
                <w:color w:val="auto"/>
                <w:sz w:val="20"/>
                <w:szCs w:val="20"/>
              </w:rPr>
              <w:t>р Недељко Манојловић</w:t>
            </w:r>
          </w:p>
        </w:tc>
      </w:tr>
      <w:tr w:rsidR="004865FE" w:rsidRPr="00E4504F" w14:paraId="66863A00" w14:textId="77777777" w:rsidTr="00EC448E">
        <w:trPr>
          <w:trHeight w:val="510"/>
        </w:trPr>
        <w:tc>
          <w:tcPr>
            <w:tcW w:w="301" w:type="pct"/>
            <w:vMerge/>
            <w:vAlign w:val="center"/>
          </w:tcPr>
          <w:p w14:paraId="1AB5083E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2E09E68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4CDD7EC4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6855081B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2124EB06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2058F848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1039B75A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</w:tcPr>
          <w:p w14:paraId="113BBF54" w14:textId="41DC7C99" w:rsidR="004865FE" w:rsidRPr="008B1B1A" w:rsidRDefault="004865FE" w:rsidP="004865FE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DC1FBA">
              <w:rPr>
                <w:rFonts w:ascii="Times New Roman" w:hAnsi="Times New Roman" w:cs="Times New Roman"/>
                <w:lang w:val="ru-RU"/>
              </w:rPr>
              <w:t>Мерење на рефрактометру, полариметру и колориметру</w:t>
            </w:r>
            <w:r w:rsidRPr="00092876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  <w:tc>
          <w:tcPr>
            <w:tcW w:w="1092" w:type="pct"/>
            <w:vAlign w:val="center"/>
          </w:tcPr>
          <w:p w14:paraId="3C27C5DE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5CDEB302" w14:textId="56F9134F" w:rsidR="004865FE" w:rsidRPr="005B0082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14324366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/>
            <w:vAlign w:val="center"/>
          </w:tcPr>
          <w:p w14:paraId="466C0FE1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3AAA0A92" w14:textId="77777777" w:rsidR="004865FE" w:rsidRPr="004959D2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4959D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4</w:t>
            </w:r>
          </w:p>
        </w:tc>
        <w:tc>
          <w:tcPr>
            <w:tcW w:w="356" w:type="pct"/>
            <w:vAlign w:val="center"/>
          </w:tcPr>
          <w:p w14:paraId="28646918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F208055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0CE802B7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3BBCE50C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58ABCA89" w14:textId="77777777" w:rsidR="004865FE" w:rsidRPr="00DC1FBA" w:rsidRDefault="004865FE" w:rsidP="004865FE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DC1FBA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 xml:space="preserve">Електрохемијске методе. Потенциометрија. </w:t>
            </w:r>
            <w:r w:rsidRPr="008B1B1A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>pH</w:t>
            </w:r>
            <w:r w:rsidRPr="00DC1FBA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-метрија и рХ-метрија.</w:t>
            </w:r>
          </w:p>
        </w:tc>
        <w:tc>
          <w:tcPr>
            <w:tcW w:w="1092" w:type="pct"/>
            <w:vAlign w:val="center"/>
          </w:tcPr>
          <w:p w14:paraId="5185C70E" w14:textId="7300BD29" w:rsidR="004865FE" w:rsidRPr="004865FE" w:rsidRDefault="00D91591" w:rsidP="004865FE">
            <w:pPr>
              <w:pStyle w:val="Default"/>
              <w:rPr>
                <w:sz w:val="20"/>
                <w:szCs w:val="20"/>
                <w:lang w:val="sr-Cyrl-RS"/>
              </w:rPr>
            </w:pPr>
            <w:r>
              <w:rPr>
                <w:color w:val="auto"/>
                <w:sz w:val="20"/>
                <w:szCs w:val="20"/>
                <w:lang w:val="sr-Cyrl-RS"/>
              </w:rPr>
              <w:t>Доц</w:t>
            </w:r>
            <w:r w:rsidR="004865FE" w:rsidRPr="005B0082">
              <w:rPr>
                <w:color w:val="auto"/>
                <w:sz w:val="20"/>
                <w:szCs w:val="20"/>
              </w:rPr>
              <w:t xml:space="preserve">. </w:t>
            </w:r>
            <w:r w:rsidR="006D736C">
              <w:rPr>
                <w:color w:val="auto"/>
                <w:sz w:val="20"/>
                <w:szCs w:val="20"/>
                <w:lang w:val="sr-Cyrl-RS"/>
              </w:rPr>
              <w:t>др</w:t>
            </w:r>
            <w:r w:rsidR="004865FE">
              <w:rPr>
                <w:color w:val="auto"/>
                <w:sz w:val="20"/>
                <w:szCs w:val="20"/>
                <w:lang w:val="sr-Cyrl-RS"/>
              </w:rPr>
              <w:t xml:space="preserve"> Александар Кочовић</w:t>
            </w:r>
          </w:p>
        </w:tc>
      </w:tr>
      <w:tr w:rsidR="004865FE" w:rsidRPr="00E4504F" w14:paraId="796FFDE9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67505554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0FE656FA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12A37809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440A220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5E986995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18176FAB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5623B43C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32C635B8" w14:textId="587DCAE2" w:rsidR="004865FE" w:rsidRPr="00BE346E" w:rsidRDefault="004865FE" w:rsidP="004865FE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DC1FBA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 xml:space="preserve">Мерење на </w:t>
            </w:r>
            <w:r w:rsidRPr="008B1B1A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>pH</w:t>
            </w:r>
            <w:r w:rsidRPr="00DC1FBA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-метру.</w:t>
            </w:r>
            <w:r w:rsidRPr="00BE346E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sr-Cyrl-CS"/>
              </w:rPr>
              <w:t xml:space="preserve"> </w:t>
            </w:r>
            <w:r w:rsidRPr="00DC1FBA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Потенциометријске титрације.</w:t>
            </w:r>
          </w:p>
        </w:tc>
        <w:tc>
          <w:tcPr>
            <w:tcW w:w="1092" w:type="pct"/>
            <w:vAlign w:val="center"/>
          </w:tcPr>
          <w:p w14:paraId="7907981A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3363097E" w14:textId="77B93054" w:rsidR="004865FE" w:rsidRPr="005B0082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1065EAA6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/>
            <w:vAlign w:val="center"/>
          </w:tcPr>
          <w:p w14:paraId="586CDD5D" w14:textId="77777777" w:rsidR="004865FE" w:rsidRPr="00DC1FBA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63750D3A" w14:textId="77777777" w:rsidR="004865FE" w:rsidRPr="007E3B94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D37A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5</w:t>
            </w:r>
          </w:p>
        </w:tc>
        <w:tc>
          <w:tcPr>
            <w:tcW w:w="356" w:type="pct"/>
            <w:vAlign w:val="center"/>
          </w:tcPr>
          <w:p w14:paraId="1C895F1C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5D12845F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2A6D0A21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342A50C2" w14:textId="77777777" w:rsidR="004865FE" w:rsidRPr="003A522D" w:rsidRDefault="004865FE" w:rsidP="004865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5668E1DD" w14:textId="77777777" w:rsidR="004865FE" w:rsidRPr="00DC1FBA" w:rsidRDefault="004865FE" w:rsidP="004865FE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B1B1A">
              <w:rPr>
                <w:sz w:val="22"/>
                <w:szCs w:val="22"/>
                <w:lang w:val="sr-Cyrl-CS"/>
              </w:rPr>
              <w:t xml:space="preserve">Анализа </w:t>
            </w:r>
            <w:r>
              <w:rPr>
                <w:sz w:val="22"/>
                <w:szCs w:val="22"/>
                <w:lang w:val="sr-Cyrl-CS"/>
              </w:rPr>
              <w:t>природних производа.</w:t>
            </w:r>
          </w:p>
        </w:tc>
        <w:tc>
          <w:tcPr>
            <w:tcW w:w="1092" w:type="pct"/>
            <w:vAlign w:val="center"/>
          </w:tcPr>
          <w:p w14:paraId="10ADCEC1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</w:p>
          <w:p w14:paraId="76E17210" w14:textId="77777777" w:rsidR="004865FE" w:rsidRPr="00EA7872" w:rsidRDefault="004865FE" w:rsidP="004865F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sr-Cyrl-CS"/>
              </w:rPr>
            </w:pPr>
            <w:r w:rsidRPr="00EA787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sr-Cyrl-CS"/>
              </w:rPr>
              <w:t>Доц. др  Јовица Томовић</w:t>
            </w:r>
          </w:p>
          <w:p w14:paraId="41E1D99B" w14:textId="77777777" w:rsidR="004865FE" w:rsidRPr="00114463" w:rsidRDefault="004865FE" w:rsidP="004865FE">
            <w:pPr>
              <w:pStyle w:val="Default"/>
              <w:rPr>
                <w:sz w:val="20"/>
                <w:szCs w:val="20"/>
              </w:rPr>
            </w:pPr>
          </w:p>
        </w:tc>
      </w:tr>
      <w:tr w:rsidR="004865FE" w:rsidRPr="00483747" w14:paraId="65E98964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30E7A5E4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41D3EF8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7A98BD65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50A6C41A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28BDEF64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19958FEB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19BEF3E1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4D9EB97B" w14:textId="77777777" w:rsidR="004865FE" w:rsidRPr="00030D64" w:rsidRDefault="004865FE" w:rsidP="004865FE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 xml:space="preserve">Квалитативна </w:t>
            </w:r>
            <w:r w:rsidRPr="008B1B1A">
              <w:rPr>
                <w:color w:val="auto"/>
                <w:sz w:val="22"/>
                <w:szCs w:val="22"/>
                <w:lang w:val="sr-Cyrl-CS"/>
              </w:rPr>
              <w:t xml:space="preserve">хемијска анализа </w:t>
            </w:r>
            <w:r>
              <w:rPr>
                <w:sz w:val="22"/>
                <w:szCs w:val="22"/>
                <w:lang w:val="sr-Cyrl-CS"/>
              </w:rPr>
              <w:t>природних производа</w:t>
            </w:r>
            <w:r w:rsidRPr="008B1B1A">
              <w:rPr>
                <w:color w:val="auto"/>
                <w:sz w:val="22"/>
                <w:szCs w:val="22"/>
                <w:lang w:val="sr-Cyrl-CS"/>
              </w:rPr>
              <w:t>.</w:t>
            </w:r>
            <w:r>
              <w:rPr>
                <w:color w:val="auto"/>
                <w:sz w:val="22"/>
                <w:szCs w:val="22"/>
                <w:lang w:val="sr-Cyrl-CS"/>
              </w:rPr>
              <w:t xml:space="preserve"> Провера знања. </w:t>
            </w:r>
          </w:p>
        </w:tc>
        <w:tc>
          <w:tcPr>
            <w:tcW w:w="1092" w:type="pct"/>
            <w:vAlign w:val="center"/>
          </w:tcPr>
          <w:p w14:paraId="5D3E8D1B" w14:textId="77777777" w:rsidR="004865FE" w:rsidRPr="002360D5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2360D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оф. др Недељко Манојловић</w:t>
            </w:r>
          </w:p>
          <w:p w14:paraId="43B83474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0CC11259" w14:textId="447561DF" w:rsidR="004865FE" w:rsidRPr="005B0082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664E1CC2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 w:val="restart"/>
            <w:vAlign w:val="center"/>
          </w:tcPr>
          <w:p w14:paraId="4B48AFD9" w14:textId="77777777" w:rsidR="004865FE" w:rsidRPr="00CC3BEB" w:rsidRDefault="004865FE" w:rsidP="004865F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 w:rsidRPr="00CC3BEB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2</w:t>
            </w:r>
          </w:p>
        </w:tc>
        <w:tc>
          <w:tcPr>
            <w:tcW w:w="356" w:type="pct"/>
            <w:vMerge w:val="restart"/>
            <w:vAlign w:val="center"/>
          </w:tcPr>
          <w:p w14:paraId="3E8EEE99" w14:textId="77777777" w:rsidR="004865FE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6</w:t>
            </w:r>
          </w:p>
        </w:tc>
        <w:tc>
          <w:tcPr>
            <w:tcW w:w="356" w:type="pct"/>
            <w:vAlign w:val="center"/>
          </w:tcPr>
          <w:p w14:paraId="0C644A76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7E895366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75517BA5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52015211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17B62A06" w14:textId="77777777" w:rsidR="004865FE" w:rsidRPr="00DC1FBA" w:rsidRDefault="004865FE" w:rsidP="004865FE">
            <w:pPr>
              <w:pStyle w:val="Default"/>
              <w:rPr>
                <w:color w:val="auto"/>
                <w:sz w:val="22"/>
                <w:szCs w:val="22"/>
                <w:lang w:val="ru-RU"/>
              </w:rPr>
            </w:pPr>
            <w:r w:rsidRPr="00DC1FBA">
              <w:rPr>
                <w:color w:val="auto"/>
                <w:sz w:val="22"/>
                <w:szCs w:val="22"/>
                <w:lang w:val="ru-RU"/>
              </w:rPr>
              <w:t>Инструменталне хроматографске методе. Гасна хроматографија.</w:t>
            </w:r>
          </w:p>
        </w:tc>
        <w:tc>
          <w:tcPr>
            <w:tcW w:w="1092" w:type="pct"/>
            <w:vAlign w:val="center"/>
          </w:tcPr>
          <w:p w14:paraId="4276E579" w14:textId="77777777" w:rsidR="004865FE" w:rsidRPr="005B0082" w:rsidRDefault="004865FE" w:rsidP="004865FE">
            <w:pPr>
              <w:pStyle w:val="Default"/>
              <w:rPr>
                <w:sz w:val="20"/>
                <w:szCs w:val="20"/>
                <w:lang w:val="sr-Cyrl-CS"/>
              </w:rPr>
            </w:pPr>
            <w:r w:rsidRPr="005B0082">
              <w:rPr>
                <w:color w:val="auto"/>
                <w:sz w:val="20"/>
                <w:szCs w:val="20"/>
              </w:rPr>
              <w:t xml:space="preserve">Проф. </w:t>
            </w:r>
            <w:r>
              <w:rPr>
                <w:color w:val="auto"/>
                <w:sz w:val="20"/>
                <w:szCs w:val="20"/>
              </w:rPr>
              <w:t>д</w:t>
            </w:r>
            <w:r w:rsidRPr="005B0082">
              <w:rPr>
                <w:color w:val="auto"/>
                <w:sz w:val="20"/>
                <w:szCs w:val="20"/>
              </w:rPr>
              <w:t>р Недељко Манојловић</w:t>
            </w:r>
          </w:p>
        </w:tc>
      </w:tr>
      <w:tr w:rsidR="004865FE" w:rsidRPr="00483747" w14:paraId="7FEE36F0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5DB23B75" w14:textId="77777777" w:rsidR="004865FE" w:rsidRPr="00CC3BEB" w:rsidRDefault="004865FE" w:rsidP="004865F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199FD072" w14:textId="77777777" w:rsidR="004865FE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230C7032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F38EC48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35CD4FE3" w14:textId="77777777" w:rsidR="004865FE" w:rsidRPr="0052327B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207E871E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31124099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2444F7FD" w14:textId="631CC080" w:rsidR="004865FE" w:rsidRPr="004865FE" w:rsidRDefault="004865FE" w:rsidP="004865FE">
            <w:pPr>
              <w:pStyle w:val="Default"/>
              <w:rPr>
                <w:color w:val="auto"/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  <w:lang w:val="sr-Cyrl-RS"/>
              </w:rPr>
              <w:t>Квалитативна и к</w:t>
            </w:r>
            <w:r w:rsidRPr="004865FE">
              <w:rPr>
                <w:color w:val="auto"/>
                <w:sz w:val="22"/>
                <w:szCs w:val="22"/>
                <w:lang w:val="sr-Cyrl-CS"/>
              </w:rPr>
              <w:t>вантитативна гасно-хроматографска анализа.</w:t>
            </w:r>
          </w:p>
        </w:tc>
        <w:tc>
          <w:tcPr>
            <w:tcW w:w="1092" w:type="pct"/>
            <w:vAlign w:val="center"/>
          </w:tcPr>
          <w:p w14:paraId="04EA668D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2F6CE732" w14:textId="1E5396F8" w:rsidR="004865FE" w:rsidRPr="00483747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0D812C5B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 w:val="restart"/>
            <w:vAlign w:val="center"/>
          </w:tcPr>
          <w:p w14:paraId="70BE83DB" w14:textId="77777777" w:rsidR="004865FE" w:rsidRPr="00CC3BEB" w:rsidRDefault="004865FE" w:rsidP="004865F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2</w:t>
            </w:r>
          </w:p>
        </w:tc>
        <w:tc>
          <w:tcPr>
            <w:tcW w:w="356" w:type="pct"/>
            <w:vMerge w:val="restart"/>
            <w:vAlign w:val="center"/>
          </w:tcPr>
          <w:p w14:paraId="57D54D5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7</w:t>
            </w:r>
          </w:p>
        </w:tc>
        <w:tc>
          <w:tcPr>
            <w:tcW w:w="356" w:type="pct"/>
            <w:vAlign w:val="center"/>
          </w:tcPr>
          <w:p w14:paraId="2D04C1EC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A9040DE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7B155F15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7DEDB20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22D4554C" w14:textId="77777777" w:rsidR="004865FE" w:rsidRPr="00DF5064" w:rsidRDefault="004865FE" w:rsidP="004865FE">
            <w:pPr>
              <w:pStyle w:val="Default"/>
              <w:rPr>
                <w:color w:val="auto"/>
                <w:sz w:val="22"/>
                <w:szCs w:val="22"/>
                <w:lang w:val="sr-Cyrl-CS"/>
              </w:rPr>
            </w:pPr>
            <w:r w:rsidRPr="00DF5064">
              <w:rPr>
                <w:sz w:val="22"/>
                <w:szCs w:val="22"/>
                <w:lang w:val="sr-Cyrl-CS"/>
              </w:rPr>
              <w:t>Високо ефикасна течна хроматографија</w:t>
            </w:r>
            <w:r w:rsidRPr="00DC1FBA">
              <w:rPr>
                <w:sz w:val="22"/>
                <w:szCs w:val="22"/>
                <w:lang w:val="ru-RU"/>
              </w:rPr>
              <w:t>-</w:t>
            </w:r>
            <w:r w:rsidRPr="00DF5064">
              <w:rPr>
                <w:i/>
                <w:sz w:val="22"/>
                <w:szCs w:val="22"/>
                <w:lang w:val="sr-Cyrl-CS"/>
              </w:rPr>
              <w:t>HPLC</w:t>
            </w:r>
            <w:r w:rsidRPr="00DF5064">
              <w:rPr>
                <w:sz w:val="22"/>
                <w:szCs w:val="22"/>
                <w:lang w:val="sr-Cyrl-CS"/>
              </w:rPr>
              <w:t>.</w:t>
            </w:r>
          </w:p>
        </w:tc>
        <w:tc>
          <w:tcPr>
            <w:tcW w:w="1092" w:type="pct"/>
            <w:vAlign w:val="center"/>
          </w:tcPr>
          <w:p w14:paraId="46D8FD7B" w14:textId="77777777" w:rsidR="004865FE" w:rsidRPr="005B0082" w:rsidRDefault="004865FE" w:rsidP="004865FE">
            <w:pPr>
              <w:rPr>
                <w:sz w:val="20"/>
                <w:szCs w:val="20"/>
              </w:rPr>
            </w:pPr>
            <w:r w:rsidRPr="005B0082">
              <w:rPr>
                <w:sz w:val="20"/>
                <w:szCs w:val="20"/>
              </w:rPr>
              <w:t xml:space="preserve">Проф. </w:t>
            </w:r>
            <w:r>
              <w:rPr>
                <w:rFonts w:asciiTheme="minorHAnsi" w:hAnsiTheme="minorHAnsi"/>
                <w:sz w:val="20"/>
                <w:szCs w:val="20"/>
              </w:rPr>
              <w:t>д</w:t>
            </w:r>
            <w:r w:rsidRPr="005B0082">
              <w:rPr>
                <w:sz w:val="20"/>
                <w:szCs w:val="20"/>
              </w:rPr>
              <w:t>р Недељко Манојловић</w:t>
            </w:r>
          </w:p>
        </w:tc>
      </w:tr>
      <w:tr w:rsidR="004865FE" w:rsidRPr="00E4504F" w14:paraId="422F62D4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2F8F5C47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29D3D2A1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3E44453A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5C209AA2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69D92D83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4BB3F3AC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5197FBB4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4EA009A6" w14:textId="77777777" w:rsidR="004865FE" w:rsidRPr="00DF5064" w:rsidRDefault="004865FE" w:rsidP="004865FE">
            <w:pPr>
              <w:pStyle w:val="Default"/>
              <w:rPr>
                <w:color w:val="auto"/>
                <w:sz w:val="22"/>
                <w:szCs w:val="22"/>
                <w:lang w:val="sr-Cyrl-CS"/>
              </w:rPr>
            </w:pPr>
            <w:r w:rsidRPr="00DF5064">
              <w:rPr>
                <w:i/>
                <w:sz w:val="22"/>
                <w:szCs w:val="22"/>
                <w:lang w:val="sr-Cyrl-CS"/>
              </w:rPr>
              <w:t>HPLC</w:t>
            </w:r>
            <w:r w:rsidRPr="00DF5064">
              <w:rPr>
                <w:sz w:val="22"/>
                <w:szCs w:val="22"/>
                <w:lang w:val="sr-Cyrl-CS"/>
              </w:rPr>
              <w:t xml:space="preserve"> ( инструмент, снимање и израчунавање).</w:t>
            </w:r>
          </w:p>
        </w:tc>
        <w:tc>
          <w:tcPr>
            <w:tcW w:w="1092" w:type="pct"/>
            <w:vAlign w:val="center"/>
          </w:tcPr>
          <w:p w14:paraId="6C9EF64D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295BCF60" w14:textId="5355973C" w:rsidR="004865FE" w:rsidRPr="00483747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670C2742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/>
            <w:vAlign w:val="center"/>
          </w:tcPr>
          <w:p w14:paraId="2EEF276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27C7395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8</w:t>
            </w:r>
          </w:p>
        </w:tc>
        <w:tc>
          <w:tcPr>
            <w:tcW w:w="356" w:type="pct"/>
            <w:vAlign w:val="center"/>
          </w:tcPr>
          <w:p w14:paraId="20F07F4D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455070A2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39FDD184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595B868C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2745A1A5" w14:textId="77777777" w:rsidR="004865FE" w:rsidRPr="00C24322" w:rsidRDefault="004865FE" w:rsidP="004865FE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iCs/>
                <w:position w:val="8"/>
                <w:sz w:val="22"/>
                <w:szCs w:val="22"/>
              </w:rPr>
              <w:t xml:space="preserve">Комбиноване хроматографско </w:t>
            </w:r>
            <w:r w:rsidRPr="00C24322">
              <w:rPr>
                <w:rFonts w:ascii="Times New Roman" w:hAnsi="Times New Roman" w:cs="Times New Roman"/>
                <w:iCs/>
                <w:position w:val="8"/>
                <w:sz w:val="22"/>
                <w:szCs w:val="22"/>
              </w:rPr>
              <w:t>спектроскопске методе.</w:t>
            </w:r>
          </w:p>
        </w:tc>
        <w:tc>
          <w:tcPr>
            <w:tcW w:w="1092" w:type="pct"/>
            <w:vAlign w:val="center"/>
          </w:tcPr>
          <w:p w14:paraId="3557094A" w14:textId="77777777" w:rsidR="004865FE" w:rsidRPr="005B0082" w:rsidRDefault="004865FE" w:rsidP="004865FE">
            <w:pPr>
              <w:rPr>
                <w:sz w:val="20"/>
                <w:szCs w:val="20"/>
              </w:rPr>
            </w:pPr>
            <w:r w:rsidRPr="005B0082">
              <w:rPr>
                <w:sz w:val="20"/>
                <w:szCs w:val="20"/>
              </w:rPr>
              <w:t xml:space="preserve">Проф. </w:t>
            </w:r>
            <w:r>
              <w:rPr>
                <w:rFonts w:asciiTheme="minorHAnsi" w:hAnsiTheme="minorHAnsi"/>
                <w:sz w:val="20"/>
                <w:szCs w:val="20"/>
              </w:rPr>
              <w:t>д</w:t>
            </w:r>
            <w:r w:rsidRPr="005B0082">
              <w:rPr>
                <w:sz w:val="20"/>
                <w:szCs w:val="20"/>
              </w:rPr>
              <w:t>р Недељко Манојловић</w:t>
            </w:r>
          </w:p>
        </w:tc>
      </w:tr>
      <w:tr w:rsidR="004865FE" w:rsidRPr="00E4504F" w14:paraId="730407A3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584B04D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51057B3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5A555914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17473B85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22C31C55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3222B981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79334E6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405466CB" w14:textId="77777777" w:rsidR="004865FE" w:rsidRPr="00DF5064" w:rsidRDefault="004865FE" w:rsidP="004865FE">
            <w:pPr>
              <w:pStyle w:val="Default"/>
              <w:rPr>
                <w:color w:val="auto"/>
                <w:sz w:val="22"/>
                <w:szCs w:val="22"/>
                <w:lang w:val="sr-Cyrl-CS"/>
              </w:rPr>
            </w:pPr>
            <w:r w:rsidRPr="00DF5064">
              <w:rPr>
                <w:sz w:val="22"/>
                <w:szCs w:val="22"/>
              </w:rPr>
              <w:t>Примена комбинованих метода.</w:t>
            </w:r>
          </w:p>
        </w:tc>
        <w:tc>
          <w:tcPr>
            <w:tcW w:w="1092" w:type="pct"/>
            <w:vAlign w:val="center"/>
          </w:tcPr>
          <w:p w14:paraId="00F84068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4ECB9445" w14:textId="795375DF" w:rsidR="004865FE" w:rsidRPr="00483747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7C24A69C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/>
            <w:vAlign w:val="center"/>
          </w:tcPr>
          <w:p w14:paraId="7CA5E515" w14:textId="77777777" w:rsidR="004865FE" w:rsidRPr="00B750E8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035253F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9</w:t>
            </w:r>
          </w:p>
        </w:tc>
        <w:tc>
          <w:tcPr>
            <w:tcW w:w="356" w:type="pct"/>
            <w:vAlign w:val="center"/>
          </w:tcPr>
          <w:p w14:paraId="086CC00B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4F102324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3920EEF1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3F7B5A0F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7A3AC85D" w14:textId="77777777" w:rsidR="004865FE" w:rsidRPr="00DC1FBA" w:rsidRDefault="004865FE" w:rsidP="004865FE">
            <w:pPr>
              <w:pStyle w:val="Default"/>
              <w:rPr>
                <w:color w:val="auto"/>
                <w:sz w:val="22"/>
                <w:szCs w:val="22"/>
                <w:lang w:val="ru-RU"/>
              </w:rPr>
            </w:pPr>
            <w:r w:rsidRPr="00C24322">
              <w:rPr>
                <w:sz w:val="22"/>
                <w:szCs w:val="22"/>
                <w:lang w:val="sr-Cyrl-CS"/>
              </w:rPr>
              <w:t xml:space="preserve">Основе </w:t>
            </w:r>
            <w:r w:rsidRPr="00C24322">
              <w:rPr>
                <w:i/>
                <w:iCs/>
                <w:sz w:val="22"/>
                <w:szCs w:val="22"/>
              </w:rPr>
              <w:t>NMR</w:t>
            </w:r>
            <w:r w:rsidRPr="00C24322">
              <w:rPr>
                <w:sz w:val="22"/>
                <w:szCs w:val="22"/>
                <w:lang w:val="sr-Cyrl-CS"/>
              </w:rPr>
              <w:t xml:space="preserve"> спектроскопије</w:t>
            </w:r>
            <w:r w:rsidRPr="00DC1FBA">
              <w:rPr>
                <w:sz w:val="22"/>
                <w:szCs w:val="22"/>
                <w:lang w:val="ru-RU"/>
              </w:rPr>
              <w:t xml:space="preserve">. </w:t>
            </w:r>
            <w:r w:rsidRPr="00DC1FBA">
              <w:rPr>
                <w:sz w:val="22"/>
                <w:szCs w:val="22"/>
                <w:vertAlign w:val="superscript"/>
                <w:lang w:val="ru-RU"/>
              </w:rPr>
              <w:t xml:space="preserve">1 </w:t>
            </w:r>
            <w:r w:rsidRPr="00C24322">
              <w:rPr>
                <w:sz w:val="22"/>
                <w:szCs w:val="22"/>
              </w:rPr>
              <w:t>H</w:t>
            </w:r>
            <w:r w:rsidRPr="00DC1FBA">
              <w:rPr>
                <w:sz w:val="22"/>
                <w:szCs w:val="22"/>
                <w:lang w:val="ru-RU"/>
              </w:rPr>
              <w:t xml:space="preserve"> </w:t>
            </w:r>
            <w:r w:rsidRPr="00C24322">
              <w:rPr>
                <w:i/>
                <w:sz w:val="22"/>
                <w:szCs w:val="22"/>
              </w:rPr>
              <w:t>NMR</w:t>
            </w:r>
            <w:r w:rsidRPr="00DC1FBA">
              <w:rPr>
                <w:sz w:val="22"/>
                <w:szCs w:val="22"/>
                <w:lang w:val="ru-RU"/>
              </w:rPr>
              <w:t xml:space="preserve"> спектри.</w:t>
            </w:r>
          </w:p>
        </w:tc>
        <w:tc>
          <w:tcPr>
            <w:tcW w:w="1092" w:type="pct"/>
            <w:vAlign w:val="center"/>
          </w:tcPr>
          <w:p w14:paraId="3C258C99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</w:p>
          <w:p w14:paraId="078FAA51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2D85AC02" w14:textId="77777777" w:rsidR="004865FE" w:rsidRPr="005B0082" w:rsidRDefault="004865FE" w:rsidP="004865FE">
            <w:pPr>
              <w:rPr>
                <w:sz w:val="20"/>
                <w:szCs w:val="20"/>
              </w:rPr>
            </w:pPr>
          </w:p>
        </w:tc>
      </w:tr>
      <w:tr w:rsidR="004865FE" w:rsidRPr="00483747" w14:paraId="66B03933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25189F5E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3CA693D1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5D819B61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5032CC00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47C90E31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073240C0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2DEABC2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2140D2B3" w14:textId="77777777" w:rsidR="004865FE" w:rsidRPr="00E4504F" w:rsidRDefault="004865FE" w:rsidP="004865FE">
            <w:pPr>
              <w:pStyle w:val="Default"/>
              <w:rPr>
                <w:color w:val="auto"/>
                <w:sz w:val="22"/>
                <w:szCs w:val="22"/>
                <w:lang w:val="sr-Cyrl-CS"/>
              </w:rPr>
            </w:pPr>
            <w:r w:rsidRPr="00E4504F">
              <w:rPr>
                <w:sz w:val="22"/>
                <w:szCs w:val="22"/>
                <w:lang w:val="sr-Cyrl-CS"/>
              </w:rPr>
              <w:t xml:space="preserve">Анализа </w:t>
            </w:r>
            <w:r w:rsidRPr="00E4504F">
              <w:rPr>
                <w:sz w:val="22"/>
                <w:szCs w:val="22"/>
                <w:vertAlign w:val="superscript"/>
                <w:lang w:val="sr-Cyrl-CS"/>
              </w:rPr>
              <w:t xml:space="preserve">1 </w:t>
            </w:r>
            <w:r w:rsidRPr="00C24322">
              <w:rPr>
                <w:sz w:val="22"/>
                <w:szCs w:val="22"/>
              </w:rPr>
              <w:t>H</w:t>
            </w:r>
            <w:r w:rsidRPr="00E4504F">
              <w:rPr>
                <w:sz w:val="22"/>
                <w:szCs w:val="22"/>
                <w:lang w:val="sr-Cyrl-CS"/>
              </w:rPr>
              <w:t xml:space="preserve"> </w:t>
            </w:r>
            <w:r w:rsidRPr="00DF5064">
              <w:rPr>
                <w:i/>
                <w:sz w:val="22"/>
                <w:szCs w:val="22"/>
              </w:rPr>
              <w:t>NMR</w:t>
            </w:r>
            <w:r w:rsidRPr="00E4504F">
              <w:rPr>
                <w:i/>
                <w:sz w:val="22"/>
                <w:szCs w:val="22"/>
                <w:lang w:val="sr-Cyrl-CS"/>
              </w:rPr>
              <w:t xml:space="preserve"> </w:t>
            </w:r>
            <w:r w:rsidRPr="00E4504F">
              <w:rPr>
                <w:sz w:val="22"/>
                <w:szCs w:val="22"/>
                <w:lang w:val="sr-Cyrl-CS"/>
              </w:rPr>
              <w:t>спектара.</w:t>
            </w:r>
            <w:r w:rsidRPr="006F6C27">
              <w:rPr>
                <w:sz w:val="22"/>
                <w:szCs w:val="22"/>
                <w:lang w:val="ru-RU"/>
              </w:rPr>
              <w:t xml:space="preserve"> Анализа </w:t>
            </w:r>
            <w:r>
              <w:rPr>
                <w:i/>
                <w:iCs/>
                <w:position w:val="8"/>
                <w:sz w:val="22"/>
                <w:szCs w:val="22"/>
                <w:vertAlign w:val="superscript"/>
                <w:lang w:val="ru-RU"/>
              </w:rPr>
              <w:t>13</w:t>
            </w:r>
            <w:r w:rsidRPr="00C24322">
              <w:rPr>
                <w:i/>
                <w:iCs/>
                <w:sz w:val="22"/>
                <w:szCs w:val="22"/>
              </w:rPr>
              <w:t>C</w:t>
            </w:r>
            <w:r w:rsidRPr="006F6C27">
              <w:rPr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C24322">
              <w:rPr>
                <w:i/>
                <w:iCs/>
                <w:sz w:val="22"/>
                <w:szCs w:val="22"/>
              </w:rPr>
              <w:t>NMR</w:t>
            </w:r>
            <w:r w:rsidRPr="006F6C27">
              <w:rPr>
                <w:iCs/>
                <w:sz w:val="22"/>
                <w:szCs w:val="22"/>
                <w:lang w:val="ru-RU"/>
              </w:rPr>
              <w:t xml:space="preserve"> спектара.</w:t>
            </w:r>
          </w:p>
        </w:tc>
        <w:tc>
          <w:tcPr>
            <w:tcW w:w="1092" w:type="pct"/>
            <w:vAlign w:val="center"/>
          </w:tcPr>
          <w:p w14:paraId="4EDFEF26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>Доц.</w:t>
            </w:r>
            <w:r w:rsidRPr="006C095C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 xml:space="preserve"> др </w:t>
            </w: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>Мирослав Соврлић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 xml:space="preserve"> </w:t>
            </w:r>
          </w:p>
          <w:p w14:paraId="7FE661A3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443CAC71" w14:textId="0ADE1E98" w:rsidR="004865FE" w:rsidRPr="00483747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6F6C27" w14:paraId="7A76EC16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/>
            <w:vAlign w:val="center"/>
          </w:tcPr>
          <w:p w14:paraId="118F44AE" w14:textId="77777777" w:rsidR="004865FE" w:rsidRPr="00DC1FBA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404A70F2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0</w:t>
            </w:r>
          </w:p>
        </w:tc>
        <w:tc>
          <w:tcPr>
            <w:tcW w:w="356" w:type="pct"/>
            <w:vAlign w:val="center"/>
          </w:tcPr>
          <w:p w14:paraId="02DBD46D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46710B46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79CA66AD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64D2016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678D4866" w14:textId="77777777" w:rsidR="004865FE" w:rsidRPr="00DC1FBA" w:rsidRDefault="004865FE" w:rsidP="004865FE">
            <w:pPr>
              <w:pStyle w:val="Default"/>
              <w:rPr>
                <w:color w:val="auto"/>
                <w:sz w:val="22"/>
                <w:szCs w:val="22"/>
                <w:lang w:val="ru-RU"/>
              </w:rPr>
            </w:pPr>
            <w:r>
              <w:rPr>
                <w:i/>
                <w:iCs/>
                <w:position w:val="8"/>
                <w:sz w:val="22"/>
                <w:szCs w:val="22"/>
                <w:vertAlign w:val="superscript"/>
                <w:lang w:val="ru-RU"/>
              </w:rPr>
              <w:t>13</w:t>
            </w:r>
            <w:r w:rsidRPr="00C24322">
              <w:rPr>
                <w:i/>
                <w:iCs/>
                <w:sz w:val="22"/>
                <w:szCs w:val="22"/>
              </w:rPr>
              <w:t>C</w:t>
            </w:r>
            <w:r w:rsidRPr="00DC1FBA">
              <w:rPr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C24322">
              <w:rPr>
                <w:i/>
                <w:iCs/>
                <w:sz w:val="22"/>
                <w:szCs w:val="22"/>
              </w:rPr>
              <w:t>NMR</w:t>
            </w:r>
            <w:r w:rsidRPr="00DC1FBA">
              <w:rPr>
                <w:sz w:val="22"/>
                <w:szCs w:val="22"/>
                <w:lang w:val="ru-RU"/>
              </w:rPr>
              <w:t xml:space="preserve">  и дводимензионална </w:t>
            </w:r>
            <w:r w:rsidRPr="00C24322">
              <w:rPr>
                <w:sz w:val="22"/>
                <w:szCs w:val="22"/>
              </w:rPr>
              <w:t>NMR</w:t>
            </w:r>
            <w:r w:rsidRPr="00DC1FBA">
              <w:rPr>
                <w:sz w:val="22"/>
                <w:szCs w:val="22"/>
                <w:lang w:val="ru-RU"/>
              </w:rPr>
              <w:t xml:space="preserve"> спектроскопија.</w:t>
            </w:r>
          </w:p>
        </w:tc>
        <w:tc>
          <w:tcPr>
            <w:tcW w:w="1092" w:type="pct"/>
            <w:vAlign w:val="center"/>
          </w:tcPr>
          <w:p w14:paraId="321F6BCA" w14:textId="77777777" w:rsidR="004865FE" w:rsidRPr="006F6C27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>Доц.</w:t>
            </w: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др </w:t>
            </w: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>Мирослав Соврлић</w:t>
            </w:r>
          </w:p>
        </w:tc>
      </w:tr>
      <w:tr w:rsidR="004865FE" w:rsidRPr="00483747" w14:paraId="6812301E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3F4C01A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61E9231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47F3E9A5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735732EF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 w:rsidRPr="006F6C27"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ru-RU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 w:rsidRPr="006F6C27"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ru-RU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7349EC6A" w14:textId="77777777" w:rsidR="004865FE" w:rsidRPr="006F6C27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ru-RU"/>
              </w:rPr>
            </w:pPr>
            <w:r w:rsidRPr="006F6C27"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ru-RU"/>
              </w:rPr>
              <w:t>В18</w:t>
            </w:r>
          </w:p>
          <w:p w14:paraId="75FF866E" w14:textId="77777777" w:rsidR="004865FE" w:rsidRPr="006F6C27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</w:t>
            </w:r>
            <w:r w:rsidRPr="006F6C27"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ru-RU"/>
              </w:rPr>
              <w:t>9</w:t>
            </w:r>
          </w:p>
        </w:tc>
        <w:tc>
          <w:tcPr>
            <w:tcW w:w="223" w:type="pct"/>
            <w:vAlign w:val="center"/>
          </w:tcPr>
          <w:p w14:paraId="66D527C3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1A636325" w14:textId="12D70B26" w:rsidR="004865FE" w:rsidRPr="006F6C27" w:rsidRDefault="004865FE" w:rsidP="004865FE">
            <w:pPr>
              <w:pStyle w:val="Default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 xml:space="preserve">Анализа </w:t>
            </w:r>
            <w:r>
              <w:rPr>
                <w:i/>
                <w:iCs/>
                <w:position w:val="8"/>
                <w:sz w:val="22"/>
                <w:szCs w:val="22"/>
                <w:vertAlign w:val="superscript"/>
                <w:lang w:val="ru-RU"/>
              </w:rPr>
              <w:t>13</w:t>
            </w:r>
            <w:r w:rsidRPr="00C24322">
              <w:rPr>
                <w:i/>
                <w:iCs/>
                <w:sz w:val="22"/>
                <w:szCs w:val="22"/>
              </w:rPr>
              <w:t>C</w:t>
            </w:r>
            <w:r w:rsidRPr="00DC1FBA">
              <w:rPr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C24322">
              <w:rPr>
                <w:i/>
                <w:iCs/>
                <w:sz w:val="22"/>
                <w:szCs w:val="22"/>
              </w:rPr>
              <w:t>NMR</w:t>
            </w:r>
            <w:r>
              <w:rPr>
                <w:sz w:val="22"/>
                <w:szCs w:val="22"/>
                <w:lang w:val="ru-RU"/>
              </w:rPr>
              <w:t xml:space="preserve"> спектара. Провера знања. </w:t>
            </w:r>
          </w:p>
        </w:tc>
        <w:tc>
          <w:tcPr>
            <w:tcW w:w="1092" w:type="pct"/>
            <w:vAlign w:val="center"/>
          </w:tcPr>
          <w:p w14:paraId="71DF4D38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E4504F">
              <w:rPr>
                <w:sz w:val="20"/>
                <w:szCs w:val="20"/>
                <w:lang w:val="ru-RU"/>
              </w:rPr>
              <w:t xml:space="preserve">Проф. </w:t>
            </w:r>
            <w:r w:rsidRPr="00E4504F">
              <w:rPr>
                <w:rFonts w:asciiTheme="minorHAnsi" w:hAnsiTheme="minorHAnsi"/>
                <w:sz w:val="20"/>
                <w:szCs w:val="20"/>
                <w:lang w:val="ru-RU"/>
              </w:rPr>
              <w:t>д</w:t>
            </w:r>
            <w:r w:rsidRPr="00E4504F">
              <w:rPr>
                <w:sz w:val="20"/>
                <w:szCs w:val="20"/>
                <w:lang w:val="ru-RU"/>
              </w:rPr>
              <w:t>р Недељко Манојловић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 xml:space="preserve"> </w:t>
            </w:r>
          </w:p>
          <w:p w14:paraId="1EA241D3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51C40575" w14:textId="227E7528" w:rsidR="004865FE" w:rsidRPr="00483747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6561687A" w14:textId="77777777" w:rsidTr="007E3B94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01" w:type="pct"/>
            <w:vMerge w:val="restart"/>
            <w:vAlign w:val="center"/>
          </w:tcPr>
          <w:p w14:paraId="1CCCEE34" w14:textId="77777777" w:rsidR="004865FE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6" w:type="pct"/>
            <w:vMerge w:val="restart"/>
            <w:vAlign w:val="center"/>
          </w:tcPr>
          <w:p w14:paraId="7CDB0BAA" w14:textId="77777777" w:rsidR="004865FE" w:rsidRPr="007E3B94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1</w:t>
            </w:r>
          </w:p>
        </w:tc>
        <w:tc>
          <w:tcPr>
            <w:tcW w:w="356" w:type="pct"/>
            <w:vAlign w:val="center"/>
          </w:tcPr>
          <w:p w14:paraId="7A5B8399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3D474C0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288FC072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2DD68EF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1B373A07" w14:textId="77777777" w:rsidR="004865FE" w:rsidRPr="00C24322" w:rsidRDefault="004865FE" w:rsidP="004865FE">
            <w:pPr>
              <w:pStyle w:val="Default"/>
              <w:rPr>
                <w:color w:val="auto"/>
                <w:sz w:val="22"/>
                <w:szCs w:val="22"/>
              </w:rPr>
            </w:pPr>
            <w:r w:rsidRPr="00483747">
              <w:rPr>
                <w:color w:val="auto"/>
                <w:sz w:val="22"/>
                <w:szCs w:val="22"/>
                <w:lang w:val="ru-RU"/>
              </w:rPr>
              <w:t xml:space="preserve">Основе </w:t>
            </w:r>
            <w:r w:rsidRPr="00C24322">
              <w:rPr>
                <w:bCs/>
                <w:i/>
                <w:iCs/>
                <w:color w:val="auto"/>
                <w:sz w:val="22"/>
                <w:szCs w:val="22"/>
                <w:lang w:val="sr-Latn-CS"/>
              </w:rPr>
              <w:t>UV-VIS</w:t>
            </w:r>
            <w:r w:rsidRPr="00483747">
              <w:rPr>
                <w:bCs/>
                <w:i/>
                <w:iCs/>
                <w:color w:val="auto"/>
                <w:sz w:val="22"/>
                <w:szCs w:val="22"/>
                <w:lang w:val="ru-RU"/>
              </w:rPr>
              <w:t xml:space="preserve"> </w:t>
            </w:r>
            <w:r w:rsidRPr="00483747">
              <w:rPr>
                <w:bCs/>
                <w:iCs/>
                <w:color w:val="auto"/>
                <w:sz w:val="22"/>
                <w:szCs w:val="22"/>
                <w:lang w:val="ru-RU"/>
              </w:rPr>
              <w:t>спектроскопије.</w:t>
            </w:r>
            <w:r w:rsidRPr="00483747">
              <w:rPr>
                <w:i/>
                <w:iCs/>
                <w:sz w:val="22"/>
                <w:lang w:val="ru-RU"/>
              </w:rPr>
              <w:t xml:space="preserve"> </w:t>
            </w:r>
            <w:r w:rsidRPr="00133B0C">
              <w:rPr>
                <w:i/>
                <w:iCs/>
                <w:sz w:val="22"/>
              </w:rPr>
              <w:t>UV</w:t>
            </w:r>
            <w:r w:rsidRPr="00133B0C">
              <w:rPr>
                <w:i/>
                <w:iCs/>
                <w:sz w:val="22"/>
                <w:lang w:val="sr-Cyrl-CS"/>
              </w:rPr>
              <w:t>-</w:t>
            </w:r>
            <w:r w:rsidRPr="00133B0C">
              <w:rPr>
                <w:i/>
                <w:iCs/>
                <w:sz w:val="22"/>
              </w:rPr>
              <w:t>VIS</w:t>
            </w:r>
            <w:r w:rsidRPr="00DC1FBA">
              <w:rPr>
                <w:sz w:val="22"/>
                <w:lang w:val="ru-RU"/>
              </w:rPr>
              <w:t xml:space="preserve"> спектри. Квантитативна </w:t>
            </w:r>
            <w:r w:rsidRPr="00133B0C">
              <w:rPr>
                <w:i/>
                <w:iCs/>
                <w:sz w:val="22"/>
              </w:rPr>
              <w:t>UV</w:t>
            </w:r>
            <w:r w:rsidRPr="00133B0C">
              <w:rPr>
                <w:i/>
                <w:iCs/>
                <w:sz w:val="22"/>
                <w:lang w:val="sr-Cyrl-CS"/>
              </w:rPr>
              <w:t>-</w:t>
            </w:r>
            <w:r w:rsidRPr="00133B0C">
              <w:rPr>
                <w:i/>
                <w:iCs/>
                <w:sz w:val="22"/>
              </w:rPr>
              <w:t>VIS</w:t>
            </w:r>
            <w:r w:rsidRPr="00DC1FBA">
              <w:rPr>
                <w:i/>
                <w:iCs/>
                <w:sz w:val="22"/>
                <w:lang w:val="ru-RU"/>
              </w:rPr>
              <w:t xml:space="preserve"> </w:t>
            </w:r>
            <w:r w:rsidRPr="00DC1FBA">
              <w:rPr>
                <w:iCs/>
                <w:sz w:val="22"/>
                <w:lang w:val="ru-RU"/>
              </w:rPr>
              <w:t>анализа.</w:t>
            </w:r>
          </w:p>
        </w:tc>
        <w:tc>
          <w:tcPr>
            <w:tcW w:w="1092" w:type="pct"/>
            <w:vAlign w:val="center"/>
          </w:tcPr>
          <w:p w14:paraId="30B9DD09" w14:textId="77777777" w:rsidR="004865FE" w:rsidRPr="005B0082" w:rsidRDefault="004865FE" w:rsidP="004865FE">
            <w:pPr>
              <w:rPr>
                <w:sz w:val="20"/>
                <w:szCs w:val="20"/>
              </w:rPr>
            </w:pPr>
            <w:r w:rsidRPr="005B0082">
              <w:rPr>
                <w:sz w:val="20"/>
                <w:szCs w:val="20"/>
              </w:rPr>
              <w:t xml:space="preserve">Проф. </w:t>
            </w:r>
            <w:r>
              <w:rPr>
                <w:rFonts w:asciiTheme="minorHAnsi" w:hAnsiTheme="minorHAnsi"/>
                <w:sz w:val="20"/>
                <w:szCs w:val="20"/>
              </w:rPr>
              <w:t>д</w:t>
            </w:r>
            <w:r w:rsidRPr="005B0082">
              <w:rPr>
                <w:sz w:val="20"/>
                <w:szCs w:val="20"/>
              </w:rPr>
              <w:t>р Недељко Манојловић</w:t>
            </w:r>
          </w:p>
        </w:tc>
      </w:tr>
      <w:tr w:rsidR="004865FE" w:rsidRPr="00483747" w14:paraId="3968CB86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01" w:type="pct"/>
            <w:vMerge/>
            <w:vAlign w:val="center"/>
          </w:tcPr>
          <w:p w14:paraId="64F1F1BA" w14:textId="77777777" w:rsidR="004865FE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56" w:type="pct"/>
            <w:vMerge/>
            <w:vAlign w:val="center"/>
          </w:tcPr>
          <w:p w14:paraId="30D34B81" w14:textId="77777777" w:rsidR="004865FE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35047306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06BD7AE2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2E1FF171" w14:textId="77777777" w:rsidR="004865FE" w:rsidRPr="0052327B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1A7E3E84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783105D9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0BBA4302" w14:textId="77777777" w:rsidR="004865FE" w:rsidRPr="00B3006A" w:rsidRDefault="004865FE" w:rsidP="004865FE">
            <w:pPr>
              <w:rPr>
                <w:rFonts w:ascii="Times New Roman" w:hAnsi="Times New Roman" w:cs="Times New Roman"/>
                <w:sz w:val="22"/>
                <w:lang w:val="sr-Cyrl-CS"/>
              </w:rPr>
            </w:pPr>
            <w:r w:rsidRPr="00483747">
              <w:rPr>
                <w:rFonts w:ascii="Times New Roman" w:hAnsi="Times New Roman" w:cs="Times New Roman"/>
                <w:sz w:val="22"/>
                <w:lang w:val="ru-RU"/>
              </w:rPr>
              <w:t xml:space="preserve">Израчунавање апсорпционог максимума </w:t>
            </w:r>
            <w:r w:rsidRPr="00C24322">
              <w:rPr>
                <w:rFonts w:ascii="Times New Roman" w:hAnsi="Times New Roman" w:cs="Times New Roman"/>
                <w:sz w:val="22"/>
              </w:rPr>
              <w:t>λ</w:t>
            </w:r>
            <w:r w:rsidRPr="00C24322">
              <w:rPr>
                <w:rFonts w:ascii="Times New Roman" w:hAnsi="Times New Roman" w:cs="Times New Roman"/>
                <w:sz w:val="22"/>
                <w:vertAlign w:val="subscript"/>
              </w:rPr>
              <w:t>max</w:t>
            </w:r>
            <w:r w:rsidRPr="00483747">
              <w:rPr>
                <w:rFonts w:ascii="Times New Roman" w:hAnsi="Times New Roman" w:cs="Times New Roman"/>
                <w:sz w:val="22"/>
                <w:vertAlign w:val="subscript"/>
                <w:lang w:val="ru-RU"/>
              </w:rPr>
              <w:t>.</w:t>
            </w:r>
            <w:r w:rsidRPr="00133B0C">
              <w:rPr>
                <w:sz w:val="22"/>
                <w:szCs w:val="22"/>
                <w:lang w:val="sr-Cyrl-CS"/>
              </w:rPr>
              <w:t xml:space="preserve"> Методе у квантитативној </w:t>
            </w:r>
            <w:r w:rsidRPr="00133B0C">
              <w:rPr>
                <w:i/>
                <w:iCs/>
                <w:sz w:val="22"/>
                <w:szCs w:val="22"/>
              </w:rPr>
              <w:t>UV</w:t>
            </w:r>
            <w:r w:rsidRPr="00133B0C">
              <w:rPr>
                <w:i/>
                <w:iCs/>
                <w:sz w:val="22"/>
                <w:szCs w:val="22"/>
                <w:lang w:val="sr-Cyrl-CS"/>
              </w:rPr>
              <w:t>-</w:t>
            </w:r>
            <w:r w:rsidRPr="00133B0C">
              <w:rPr>
                <w:i/>
                <w:iCs/>
                <w:sz w:val="22"/>
                <w:szCs w:val="22"/>
              </w:rPr>
              <w:t>VIS</w:t>
            </w:r>
            <w:r w:rsidRPr="00DC1FBA">
              <w:rPr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DC1FBA">
              <w:rPr>
                <w:iCs/>
                <w:sz w:val="22"/>
                <w:szCs w:val="22"/>
                <w:lang w:val="ru-RU"/>
              </w:rPr>
              <w:t>анализи.</w:t>
            </w:r>
          </w:p>
        </w:tc>
        <w:tc>
          <w:tcPr>
            <w:tcW w:w="1092" w:type="pct"/>
            <w:vAlign w:val="center"/>
          </w:tcPr>
          <w:p w14:paraId="03A949DE" w14:textId="77777777" w:rsidR="004865FE" w:rsidRPr="006C095C" w:rsidRDefault="004865FE" w:rsidP="004865FE">
            <w:pPr>
              <w:rPr>
                <w:rFonts w:ascii="Calibri" w:hAnsi="Calibri"/>
                <w:sz w:val="20"/>
                <w:szCs w:val="20"/>
                <w:lang w:val="ru-RU"/>
              </w:rPr>
            </w:pP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>Доц.</w:t>
            </w:r>
            <w:r w:rsidRPr="00E4504F">
              <w:rPr>
                <w:rFonts w:ascii="Times New Roman" w:hAnsi="Times New Roman" w:cs="Times New Roman"/>
                <w:noProof/>
                <w:sz w:val="20"/>
                <w:szCs w:val="20"/>
                <w:lang w:val="sr-Cyrl-CS"/>
              </w:rPr>
              <w:t xml:space="preserve"> др </w:t>
            </w: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>Мирослав Соврлић</w:t>
            </w:r>
          </w:p>
          <w:p w14:paraId="10838E96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2201C82B" w14:textId="76026D78" w:rsidR="004865FE" w:rsidRPr="00483747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32DC8BE6" w14:textId="77777777" w:rsidTr="007E3B94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01" w:type="pct"/>
            <w:vMerge w:val="restart"/>
            <w:vAlign w:val="center"/>
          </w:tcPr>
          <w:p w14:paraId="0454AC79" w14:textId="77777777" w:rsidR="004865FE" w:rsidRPr="003F2824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6" w:type="pct"/>
            <w:vMerge w:val="restart"/>
            <w:vAlign w:val="center"/>
          </w:tcPr>
          <w:p w14:paraId="3F695AC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2</w:t>
            </w:r>
          </w:p>
        </w:tc>
        <w:tc>
          <w:tcPr>
            <w:tcW w:w="356" w:type="pct"/>
            <w:vAlign w:val="center"/>
          </w:tcPr>
          <w:p w14:paraId="47CD30D5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25D7245C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499AB41D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4EFC9C71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4C0A8812" w14:textId="77777777" w:rsidR="004865FE" w:rsidRPr="00DC1FBA" w:rsidRDefault="004865FE" w:rsidP="004865FE">
            <w:pPr>
              <w:pStyle w:val="Default"/>
              <w:rPr>
                <w:color w:val="auto"/>
                <w:sz w:val="22"/>
                <w:szCs w:val="22"/>
                <w:lang w:val="ru-RU"/>
              </w:rPr>
            </w:pPr>
            <w:r w:rsidRPr="00133B0C">
              <w:rPr>
                <w:sz w:val="22"/>
                <w:szCs w:val="22"/>
                <w:lang w:val="sr-Cyrl-CS"/>
              </w:rPr>
              <w:t xml:space="preserve">Основе </w:t>
            </w:r>
            <w:r w:rsidRPr="00133B0C">
              <w:rPr>
                <w:i/>
                <w:iCs/>
                <w:sz w:val="22"/>
                <w:szCs w:val="22"/>
              </w:rPr>
              <w:t>IR</w:t>
            </w:r>
            <w:r w:rsidRPr="00133B0C">
              <w:rPr>
                <w:sz w:val="22"/>
                <w:szCs w:val="22"/>
                <w:lang w:val="sr-Cyrl-CS"/>
              </w:rPr>
              <w:t xml:space="preserve"> спектроскопије.</w:t>
            </w:r>
            <w:r w:rsidRPr="00DC1FBA">
              <w:rPr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133B0C">
              <w:rPr>
                <w:i/>
                <w:iCs/>
                <w:sz w:val="22"/>
                <w:szCs w:val="22"/>
              </w:rPr>
              <w:t>IR</w:t>
            </w:r>
            <w:r w:rsidRPr="00DC1FBA">
              <w:rPr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DC1FBA">
              <w:rPr>
                <w:iCs/>
                <w:sz w:val="22"/>
                <w:szCs w:val="22"/>
                <w:lang w:val="ru-RU"/>
              </w:rPr>
              <w:t>спектри</w:t>
            </w:r>
            <w:r w:rsidRPr="00DC1FBA">
              <w:rPr>
                <w:i/>
                <w:iCs/>
                <w:sz w:val="22"/>
                <w:szCs w:val="22"/>
                <w:lang w:val="ru-RU"/>
              </w:rPr>
              <w:t>.</w:t>
            </w:r>
          </w:p>
        </w:tc>
        <w:tc>
          <w:tcPr>
            <w:tcW w:w="1092" w:type="pct"/>
            <w:vAlign w:val="center"/>
          </w:tcPr>
          <w:p w14:paraId="4B12FF64" w14:textId="77777777" w:rsidR="004865FE" w:rsidRPr="005B0082" w:rsidRDefault="004865FE" w:rsidP="004865FE">
            <w:pPr>
              <w:rPr>
                <w:sz w:val="20"/>
                <w:szCs w:val="20"/>
              </w:rPr>
            </w:pPr>
            <w:r w:rsidRPr="005B0082">
              <w:rPr>
                <w:sz w:val="20"/>
                <w:szCs w:val="20"/>
              </w:rPr>
              <w:t xml:space="preserve">Проф. </w:t>
            </w:r>
            <w:r>
              <w:rPr>
                <w:rFonts w:asciiTheme="minorHAnsi" w:hAnsiTheme="minorHAnsi"/>
                <w:sz w:val="20"/>
                <w:szCs w:val="20"/>
              </w:rPr>
              <w:t>д</w:t>
            </w:r>
            <w:r w:rsidRPr="005B0082">
              <w:rPr>
                <w:sz w:val="20"/>
                <w:szCs w:val="20"/>
              </w:rPr>
              <w:t>р Недељко Манојловић</w:t>
            </w:r>
          </w:p>
        </w:tc>
      </w:tr>
      <w:tr w:rsidR="004865FE" w:rsidRPr="00483747" w14:paraId="1EF34197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51EFD7F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793CD74C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2E1C8422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1705DA34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5690CC2A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0BF547D8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5BD1E21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1DDC58AA" w14:textId="77777777" w:rsidR="004865FE" w:rsidRPr="00133B0C" w:rsidRDefault="004865FE" w:rsidP="004865FE">
            <w:pPr>
              <w:pStyle w:val="Default"/>
              <w:rPr>
                <w:color w:val="auto"/>
                <w:sz w:val="22"/>
                <w:szCs w:val="22"/>
              </w:rPr>
            </w:pPr>
            <w:r w:rsidRPr="00133B0C">
              <w:rPr>
                <w:sz w:val="22"/>
                <w:szCs w:val="22"/>
                <w:lang w:val="sr-Cyrl-CS"/>
              </w:rPr>
              <w:t>Анализа</w:t>
            </w:r>
            <w:r w:rsidRPr="00133B0C">
              <w:rPr>
                <w:i/>
                <w:iCs/>
                <w:sz w:val="22"/>
                <w:szCs w:val="22"/>
              </w:rPr>
              <w:t xml:space="preserve"> IR </w:t>
            </w:r>
            <w:r w:rsidRPr="00133B0C">
              <w:rPr>
                <w:iCs/>
                <w:sz w:val="22"/>
                <w:szCs w:val="22"/>
              </w:rPr>
              <w:t>спектара</w:t>
            </w:r>
            <w:r w:rsidRPr="00133B0C">
              <w:rPr>
                <w:sz w:val="22"/>
                <w:szCs w:val="22"/>
                <w:lang w:val="sr-Cyrl-CS"/>
              </w:rPr>
              <w:t>.</w:t>
            </w:r>
          </w:p>
        </w:tc>
        <w:tc>
          <w:tcPr>
            <w:tcW w:w="1092" w:type="pct"/>
            <w:vAlign w:val="center"/>
          </w:tcPr>
          <w:p w14:paraId="29423B57" w14:textId="77777777" w:rsidR="004865FE" w:rsidRPr="006C095C" w:rsidRDefault="004865FE" w:rsidP="004865FE">
            <w:pPr>
              <w:rPr>
                <w:rFonts w:ascii="Calibri" w:hAnsi="Calibri"/>
                <w:sz w:val="20"/>
                <w:szCs w:val="20"/>
                <w:lang w:val="ru-RU"/>
              </w:rPr>
            </w:pP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>Доц.</w:t>
            </w:r>
            <w:r w:rsidRPr="006C095C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 xml:space="preserve"> др </w:t>
            </w:r>
            <w:r w:rsidRPr="006F6C27">
              <w:rPr>
                <w:rFonts w:ascii="Times New Roman" w:hAnsi="Times New Roman" w:cs="Times New Roman"/>
                <w:noProof/>
                <w:sz w:val="20"/>
                <w:szCs w:val="20"/>
                <w:lang w:val="ru-RU"/>
              </w:rPr>
              <w:t>Мирослав Соврлић</w:t>
            </w:r>
          </w:p>
          <w:p w14:paraId="6CEB3A51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17291ABB" w14:textId="54B8C04D" w:rsidR="004865FE" w:rsidRPr="00483747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4FB14063" w14:textId="77777777" w:rsidTr="007E3B94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01" w:type="pct"/>
            <w:vMerge/>
            <w:vAlign w:val="center"/>
          </w:tcPr>
          <w:p w14:paraId="75280688" w14:textId="77777777" w:rsidR="004865FE" w:rsidRPr="00B750E8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1B8F96F4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3</w:t>
            </w:r>
          </w:p>
        </w:tc>
        <w:tc>
          <w:tcPr>
            <w:tcW w:w="356" w:type="pct"/>
            <w:vAlign w:val="center"/>
          </w:tcPr>
          <w:p w14:paraId="6E9ED8BE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5EEDE383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673E0768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51AF136C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4488ECA0" w14:textId="77777777" w:rsidR="004865FE" w:rsidRPr="00133B0C" w:rsidRDefault="004865FE" w:rsidP="004865FE">
            <w:pPr>
              <w:pStyle w:val="Default"/>
              <w:rPr>
                <w:color w:val="auto"/>
                <w:sz w:val="22"/>
                <w:szCs w:val="22"/>
              </w:rPr>
            </w:pPr>
            <w:r w:rsidRPr="00133B0C">
              <w:rPr>
                <w:i/>
                <w:iCs/>
                <w:sz w:val="22"/>
                <w:szCs w:val="22"/>
              </w:rPr>
              <w:t>IR</w:t>
            </w:r>
            <w:r w:rsidRPr="00DC1FBA">
              <w:rPr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DC1FBA">
              <w:rPr>
                <w:iCs/>
                <w:sz w:val="22"/>
                <w:szCs w:val="22"/>
                <w:lang w:val="ru-RU"/>
              </w:rPr>
              <w:t xml:space="preserve">спектри једињења са С=О групом. </w:t>
            </w:r>
            <w:r w:rsidRPr="00133B0C">
              <w:rPr>
                <w:iCs/>
                <w:sz w:val="22"/>
                <w:szCs w:val="22"/>
              </w:rPr>
              <w:t>Снимање</w:t>
            </w:r>
            <w:r w:rsidRPr="00133B0C">
              <w:rPr>
                <w:i/>
                <w:iCs/>
                <w:sz w:val="22"/>
                <w:szCs w:val="22"/>
              </w:rPr>
              <w:t xml:space="preserve"> IR </w:t>
            </w:r>
            <w:r w:rsidRPr="00133B0C">
              <w:rPr>
                <w:iCs/>
                <w:sz w:val="22"/>
                <w:szCs w:val="22"/>
              </w:rPr>
              <w:t>спектара.</w:t>
            </w:r>
          </w:p>
        </w:tc>
        <w:tc>
          <w:tcPr>
            <w:tcW w:w="1092" w:type="pct"/>
            <w:vAlign w:val="center"/>
          </w:tcPr>
          <w:p w14:paraId="53EAA086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</w:p>
          <w:p w14:paraId="6B1D0BD2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545B5AA5" w14:textId="77777777" w:rsidR="004865FE" w:rsidRPr="005B0082" w:rsidRDefault="004865FE" w:rsidP="004865FE">
            <w:pPr>
              <w:rPr>
                <w:sz w:val="20"/>
                <w:szCs w:val="20"/>
              </w:rPr>
            </w:pPr>
          </w:p>
        </w:tc>
      </w:tr>
      <w:tr w:rsidR="004865FE" w:rsidRPr="00DC1FBA" w14:paraId="32D16580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5DFFE4A3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3CF336C7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598949E8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02E52C6A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2CE59DE6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7FE74DA8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679B1359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43423E22" w14:textId="77777777" w:rsidR="004865FE" w:rsidRPr="00DC1FBA" w:rsidRDefault="004865FE" w:rsidP="004865FE">
            <w:pPr>
              <w:pStyle w:val="Default"/>
              <w:rPr>
                <w:color w:val="auto"/>
                <w:sz w:val="22"/>
                <w:szCs w:val="22"/>
                <w:lang w:val="ru-RU"/>
              </w:rPr>
            </w:pPr>
            <w:r w:rsidRPr="00DC1FBA">
              <w:rPr>
                <w:iCs/>
                <w:color w:val="auto"/>
                <w:sz w:val="22"/>
                <w:szCs w:val="22"/>
                <w:lang w:val="ru-RU"/>
              </w:rPr>
              <w:t xml:space="preserve">Анализа </w:t>
            </w:r>
            <w:r w:rsidRPr="00133B0C">
              <w:rPr>
                <w:i/>
                <w:iCs/>
                <w:color w:val="auto"/>
                <w:sz w:val="22"/>
                <w:szCs w:val="22"/>
              </w:rPr>
              <w:t>IR</w:t>
            </w:r>
            <w:r w:rsidRPr="00DC1FBA">
              <w:rPr>
                <w:i/>
                <w:iCs/>
                <w:color w:val="auto"/>
                <w:sz w:val="22"/>
                <w:szCs w:val="22"/>
                <w:lang w:val="ru-RU"/>
              </w:rPr>
              <w:t xml:space="preserve"> </w:t>
            </w:r>
            <w:r w:rsidRPr="00DC1FBA">
              <w:rPr>
                <w:iCs/>
                <w:color w:val="auto"/>
                <w:sz w:val="22"/>
                <w:szCs w:val="22"/>
                <w:lang w:val="ru-RU"/>
              </w:rPr>
              <w:t>спектара са карбонилном групом и снимање спектара.</w:t>
            </w:r>
          </w:p>
        </w:tc>
        <w:tc>
          <w:tcPr>
            <w:tcW w:w="1092" w:type="pct"/>
            <w:vAlign w:val="center"/>
          </w:tcPr>
          <w:p w14:paraId="5F568168" w14:textId="77777777" w:rsidR="004865FE" w:rsidRPr="00DC1FBA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оц. др Мирослав Соврлић</w:t>
            </w:r>
          </w:p>
          <w:p w14:paraId="14AF5192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24D8F8E6" w14:textId="3C9CD354" w:rsidR="004865FE" w:rsidRPr="0035711B" w:rsidRDefault="00D91591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7533C4F3" w14:textId="77777777" w:rsidTr="007E3B94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01" w:type="pct"/>
            <w:vMerge/>
            <w:vAlign w:val="center"/>
          </w:tcPr>
          <w:p w14:paraId="262FA017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0C1D5BD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4</w:t>
            </w:r>
          </w:p>
        </w:tc>
        <w:tc>
          <w:tcPr>
            <w:tcW w:w="356" w:type="pct"/>
            <w:vAlign w:val="center"/>
          </w:tcPr>
          <w:p w14:paraId="5D59E807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5D273DF7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45811C60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052A5B15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44F4DDB1" w14:textId="77777777" w:rsidR="004865FE" w:rsidRPr="00D40A41" w:rsidRDefault="004865FE" w:rsidP="004865FE">
            <w:pPr>
              <w:rPr>
                <w:rFonts w:ascii="Times New Roman" w:hAnsi="Times New Roman" w:cs="Times New Roman"/>
                <w:sz w:val="22"/>
                <w:lang w:val="sr-Cyrl-CS"/>
              </w:rPr>
            </w:pPr>
            <w:r w:rsidRPr="00E1155D">
              <w:rPr>
                <w:rFonts w:ascii="Times New Roman" w:hAnsi="Times New Roman" w:cs="Times New Roman"/>
                <w:sz w:val="22"/>
                <w:lang w:val="sr-Cyrl-CS"/>
              </w:rPr>
              <w:t>Основе масене спектрометрије</w:t>
            </w:r>
            <w:r w:rsidRPr="00DC1FBA">
              <w:rPr>
                <w:rFonts w:ascii="Times New Roman" w:hAnsi="Times New Roman" w:cs="Times New Roman"/>
                <w:sz w:val="22"/>
                <w:lang w:val="ru-RU"/>
              </w:rPr>
              <w:t>.</w:t>
            </w:r>
            <w:r w:rsidRPr="00E4504F">
              <w:rPr>
                <w:rFonts w:ascii="Times New Roman" w:hAnsi="Times New Roman" w:cs="Times New Roman"/>
                <w:bCs/>
                <w:lang w:val="sr-Cyrl-CS"/>
              </w:rPr>
              <w:t xml:space="preserve"> </w:t>
            </w:r>
            <w:r w:rsidRPr="00E4504F">
              <w:rPr>
                <w:rFonts w:ascii="Times New Roman" w:hAnsi="Times New Roman" w:cs="Times New Roman"/>
                <w:bCs/>
                <w:sz w:val="22"/>
                <w:szCs w:val="22"/>
                <w:lang w:val="sr-Cyrl-CS"/>
              </w:rPr>
              <w:t>Анализа масених спектара.</w:t>
            </w:r>
            <w:r w:rsidRPr="00E4504F">
              <w:rPr>
                <w:rFonts w:ascii="Times New Roman" w:hAnsi="Times New Roman" w:cs="Times New Roman"/>
                <w:bCs/>
                <w:lang w:val="sr-Cyrl-CS"/>
              </w:rPr>
              <w:t xml:space="preserve"> </w:t>
            </w:r>
          </w:p>
        </w:tc>
        <w:tc>
          <w:tcPr>
            <w:tcW w:w="1092" w:type="pct"/>
            <w:vAlign w:val="center"/>
          </w:tcPr>
          <w:p w14:paraId="00E99776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1C643A46" w14:textId="77777777" w:rsidR="004865FE" w:rsidRPr="00DC1FBA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оц. др Мирослав Соврлић</w:t>
            </w:r>
          </w:p>
          <w:p w14:paraId="4C1C4FF2" w14:textId="77777777" w:rsidR="004865FE" w:rsidRPr="005B0082" w:rsidRDefault="004865FE" w:rsidP="004865FE">
            <w:pPr>
              <w:rPr>
                <w:sz w:val="20"/>
                <w:szCs w:val="20"/>
              </w:rPr>
            </w:pPr>
          </w:p>
        </w:tc>
      </w:tr>
      <w:tr w:rsidR="004865FE" w:rsidRPr="00DC1FBA" w14:paraId="06DE34CB" w14:textId="77777777" w:rsidTr="007E3B94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01" w:type="pct"/>
            <w:vMerge/>
            <w:vAlign w:val="center"/>
          </w:tcPr>
          <w:p w14:paraId="5E17921D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494D5BD8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37C94A3B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40318E54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482DFEA3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278E900E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23391E96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61572E7E" w14:textId="77777777" w:rsidR="004865FE" w:rsidRPr="00483747" w:rsidRDefault="004865FE" w:rsidP="004865FE">
            <w:pPr>
              <w:pStyle w:val="Default"/>
              <w:rPr>
                <w:color w:val="auto"/>
                <w:sz w:val="22"/>
                <w:szCs w:val="22"/>
                <w:lang w:val="ru-RU"/>
              </w:rPr>
            </w:pPr>
            <w:r w:rsidRPr="00DC1FBA">
              <w:rPr>
                <w:color w:val="auto"/>
                <w:sz w:val="22"/>
                <w:szCs w:val="22"/>
                <w:lang w:val="ru-RU"/>
              </w:rPr>
              <w:t>Фрагментација молекула и а</w:t>
            </w:r>
            <w:r w:rsidRPr="00E1155D">
              <w:rPr>
                <w:color w:val="auto"/>
                <w:sz w:val="22"/>
                <w:szCs w:val="22"/>
                <w:lang w:val="sr-Cyrl-CS"/>
              </w:rPr>
              <w:t>нализа</w:t>
            </w:r>
            <w:r w:rsidRPr="00E1155D">
              <w:rPr>
                <w:i/>
                <w:iCs/>
                <w:color w:val="auto"/>
                <w:sz w:val="22"/>
                <w:szCs w:val="22"/>
                <w:lang w:val="sr-Cyrl-CS"/>
              </w:rPr>
              <w:t xml:space="preserve"> </w:t>
            </w:r>
            <w:r w:rsidRPr="00DC1FBA">
              <w:rPr>
                <w:iCs/>
                <w:color w:val="auto"/>
                <w:sz w:val="22"/>
                <w:szCs w:val="22"/>
                <w:lang w:val="ru-RU"/>
              </w:rPr>
              <w:t>масених спектара</w:t>
            </w:r>
            <w:r w:rsidRPr="00E1155D">
              <w:rPr>
                <w:color w:val="auto"/>
                <w:sz w:val="22"/>
                <w:szCs w:val="22"/>
                <w:lang w:val="sr-Cyrl-CS"/>
              </w:rPr>
              <w:t>.</w:t>
            </w:r>
            <w:r w:rsidRPr="00DC1FBA">
              <w:rPr>
                <w:color w:val="auto"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1092" w:type="pct"/>
            <w:vAlign w:val="center"/>
          </w:tcPr>
          <w:p w14:paraId="689F74FB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оц. др Мирослав Соврлић</w:t>
            </w:r>
          </w:p>
          <w:p w14:paraId="4857BFE3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69694739" w14:textId="073CA016" w:rsidR="004865FE" w:rsidRPr="00F64FC7" w:rsidRDefault="00D91591" w:rsidP="004865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22F49551" w14:textId="77777777" w:rsidTr="007E3B94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01" w:type="pct"/>
            <w:vMerge/>
            <w:vAlign w:val="center"/>
          </w:tcPr>
          <w:p w14:paraId="159C167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 w:val="restart"/>
            <w:vAlign w:val="center"/>
          </w:tcPr>
          <w:p w14:paraId="20173225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5</w:t>
            </w:r>
          </w:p>
        </w:tc>
        <w:tc>
          <w:tcPr>
            <w:tcW w:w="356" w:type="pct"/>
            <w:vAlign w:val="center"/>
          </w:tcPr>
          <w:p w14:paraId="34EB7787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485557D3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18:30-20:00</w:t>
            </w:r>
          </w:p>
        </w:tc>
        <w:tc>
          <w:tcPr>
            <w:tcW w:w="400" w:type="pct"/>
            <w:vAlign w:val="center"/>
          </w:tcPr>
          <w:p w14:paraId="0D171511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С1</w:t>
            </w:r>
          </w:p>
        </w:tc>
        <w:tc>
          <w:tcPr>
            <w:tcW w:w="223" w:type="pct"/>
            <w:vAlign w:val="center"/>
          </w:tcPr>
          <w:p w14:paraId="498FF7B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П</w:t>
            </w:r>
          </w:p>
        </w:tc>
        <w:tc>
          <w:tcPr>
            <w:tcW w:w="1737" w:type="pct"/>
            <w:vAlign w:val="center"/>
          </w:tcPr>
          <w:p w14:paraId="331F9082" w14:textId="77777777" w:rsidR="004865FE" w:rsidRPr="00D40A41" w:rsidRDefault="004865FE" w:rsidP="004865FE">
            <w:pPr>
              <w:rPr>
                <w:rFonts w:ascii="Times New Roman" w:hAnsi="Times New Roman" w:cs="Times New Roman"/>
                <w:sz w:val="22"/>
                <w:lang w:val="sr-Cyrl-CS"/>
              </w:rPr>
            </w:pPr>
            <w:r w:rsidRPr="00E4504F">
              <w:rPr>
                <w:rFonts w:ascii="Times New Roman" w:hAnsi="Times New Roman" w:cs="Times New Roman"/>
                <w:bCs/>
                <w:lang w:val="sr-Cyrl-CS"/>
              </w:rPr>
              <w:t>Решавање спектралних проблема помоћу хроматографских и инструменталних метода (</w:t>
            </w:r>
            <w:r w:rsidRPr="00632F13">
              <w:rPr>
                <w:rFonts w:ascii="Times New Roman" w:hAnsi="Times New Roman" w:cs="Times New Roman"/>
                <w:bCs/>
                <w:i/>
                <w:iCs/>
                <w:lang w:val="sr-Latn-CS"/>
              </w:rPr>
              <w:t>UV-VIS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iCs/>
                <w:lang w:val="ru-RU"/>
              </w:rPr>
              <w:t xml:space="preserve">и </w:t>
            </w:r>
            <w:r w:rsidRPr="00632F13">
              <w:rPr>
                <w:rFonts w:ascii="Times New Roman" w:hAnsi="Times New Roman" w:cs="Times New Roman"/>
                <w:bCs/>
                <w:i/>
                <w:iCs/>
              </w:rPr>
              <w:t>IR</w:t>
            </w:r>
            <w:r w:rsidRPr="00DC1FBA">
              <w:rPr>
                <w:rFonts w:ascii="Times New Roman" w:hAnsi="Times New Roman" w:cs="Times New Roman"/>
                <w:bCs/>
                <w:i/>
                <w:iCs/>
                <w:lang w:val="ru-RU"/>
              </w:rPr>
              <w:t xml:space="preserve"> </w:t>
            </w:r>
            <w:r w:rsidRPr="00DC1FBA">
              <w:rPr>
                <w:rFonts w:ascii="Times New Roman" w:hAnsi="Times New Roman" w:cs="Times New Roman"/>
                <w:bCs/>
                <w:lang w:val="ru-RU"/>
              </w:rPr>
              <w:t>спектроскопија</w:t>
            </w:r>
            <w:r>
              <w:rPr>
                <w:rFonts w:ascii="Times New Roman" w:hAnsi="Times New Roman" w:cs="Times New Roman"/>
                <w:bCs/>
                <w:lang w:val="ru-RU"/>
              </w:rPr>
              <w:t xml:space="preserve">, </w:t>
            </w:r>
            <w:r w:rsidRPr="00632F13">
              <w:rPr>
                <w:rFonts w:ascii="Times New Roman" w:hAnsi="Times New Roman" w:cs="Times New Roman"/>
                <w:i/>
                <w:iCs/>
              </w:rPr>
              <w:t>NMR</w:t>
            </w:r>
            <w:r w:rsidRPr="00E4504F">
              <w:rPr>
                <w:rFonts w:ascii="Times New Roman" w:hAnsi="Times New Roman" w:cs="Times New Roman"/>
                <w:i/>
                <w:iCs/>
                <w:lang w:val="sr-Cyrl-CS"/>
              </w:rPr>
              <w:t xml:space="preserve"> </w:t>
            </w:r>
            <w:r w:rsidRPr="00E4504F">
              <w:rPr>
                <w:rFonts w:ascii="Times New Roman" w:hAnsi="Times New Roman" w:cs="Times New Roman"/>
                <w:iCs/>
                <w:lang w:val="sr-Cyrl-CS"/>
              </w:rPr>
              <w:t>и</w:t>
            </w:r>
            <w:r w:rsidRPr="00E4504F">
              <w:rPr>
                <w:rFonts w:ascii="Times New Roman" w:hAnsi="Times New Roman" w:cs="Times New Roman"/>
                <w:i/>
                <w:iCs/>
                <w:lang w:val="sr-Cyrl-CS"/>
              </w:rPr>
              <w:t xml:space="preserve"> М</w:t>
            </w:r>
            <w:r>
              <w:rPr>
                <w:rFonts w:ascii="Times New Roman" w:hAnsi="Times New Roman" w:cs="Times New Roman"/>
                <w:i/>
                <w:iCs/>
              </w:rPr>
              <w:t>S</w:t>
            </w:r>
            <w:r w:rsidRPr="00E4504F">
              <w:rPr>
                <w:rFonts w:ascii="Times New Roman" w:hAnsi="Times New Roman" w:cs="Times New Roman"/>
                <w:i/>
                <w:iCs/>
                <w:lang w:val="sr-Cyrl-CS"/>
              </w:rPr>
              <w:t>)</w:t>
            </w:r>
            <w:r w:rsidRPr="00E4504F">
              <w:rPr>
                <w:rFonts w:ascii="Times New Roman" w:hAnsi="Times New Roman" w:cs="Times New Roman"/>
                <w:bCs/>
                <w:lang w:val="sr-Cyrl-CS"/>
              </w:rPr>
              <w:t>.</w:t>
            </w:r>
          </w:p>
        </w:tc>
        <w:tc>
          <w:tcPr>
            <w:tcW w:w="1092" w:type="pct"/>
            <w:vAlign w:val="center"/>
          </w:tcPr>
          <w:p w14:paraId="5CF7A151" w14:textId="77777777" w:rsidR="004865FE" w:rsidRPr="005B0082" w:rsidRDefault="004865FE" w:rsidP="004865FE">
            <w:pPr>
              <w:rPr>
                <w:sz w:val="20"/>
                <w:szCs w:val="20"/>
              </w:rPr>
            </w:pPr>
            <w:r w:rsidRPr="005B0082">
              <w:rPr>
                <w:sz w:val="20"/>
                <w:szCs w:val="20"/>
              </w:rPr>
              <w:t xml:space="preserve">Проф. </w:t>
            </w:r>
            <w:r>
              <w:rPr>
                <w:rFonts w:asciiTheme="minorHAnsi" w:hAnsiTheme="minorHAnsi"/>
                <w:sz w:val="20"/>
                <w:szCs w:val="20"/>
              </w:rPr>
              <w:t>д</w:t>
            </w:r>
            <w:r w:rsidRPr="005B0082">
              <w:rPr>
                <w:sz w:val="20"/>
                <w:szCs w:val="20"/>
              </w:rPr>
              <w:t>р Недељко Манојловић</w:t>
            </w:r>
          </w:p>
        </w:tc>
      </w:tr>
      <w:tr w:rsidR="004865FE" w:rsidRPr="00483747" w14:paraId="6F55A67B" w14:textId="77777777" w:rsidTr="007E3B94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01" w:type="pct"/>
            <w:vMerge/>
            <w:vAlign w:val="center"/>
          </w:tcPr>
          <w:p w14:paraId="1C1105B1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Merge/>
            <w:vAlign w:val="center"/>
          </w:tcPr>
          <w:p w14:paraId="541412C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2121D821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2A6D306C" w14:textId="77777777" w:rsidR="004865FE" w:rsidRPr="00D40A4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0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-1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  <w:t>:00</w:t>
            </w:r>
          </w:p>
        </w:tc>
        <w:tc>
          <w:tcPr>
            <w:tcW w:w="400" w:type="pct"/>
            <w:vAlign w:val="center"/>
          </w:tcPr>
          <w:p w14:paraId="39E76F2F" w14:textId="77777777" w:rsidR="004865FE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В18</w:t>
            </w:r>
          </w:p>
          <w:p w14:paraId="7EA130A4" w14:textId="77777777" w:rsidR="004865FE" w:rsidRPr="006D0471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C9</w:t>
            </w:r>
          </w:p>
        </w:tc>
        <w:tc>
          <w:tcPr>
            <w:tcW w:w="223" w:type="pct"/>
            <w:vAlign w:val="center"/>
          </w:tcPr>
          <w:p w14:paraId="08D40A3A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В</w:t>
            </w:r>
          </w:p>
        </w:tc>
        <w:tc>
          <w:tcPr>
            <w:tcW w:w="1737" w:type="pct"/>
            <w:vAlign w:val="center"/>
          </w:tcPr>
          <w:p w14:paraId="49991648" w14:textId="56708F2F" w:rsidR="004865FE" w:rsidRPr="00E4504F" w:rsidRDefault="004865FE" w:rsidP="004865FE">
            <w:pPr>
              <w:pStyle w:val="Default"/>
              <w:rPr>
                <w:color w:val="auto"/>
                <w:lang w:val="sr-Cyrl-CS"/>
              </w:rPr>
            </w:pPr>
            <w:r w:rsidRPr="00E4504F">
              <w:rPr>
                <w:bCs/>
                <w:lang w:val="sr-Cyrl-CS"/>
              </w:rPr>
              <w:t>Решавање спектралних проблема</w:t>
            </w:r>
            <w:r>
              <w:rPr>
                <w:bCs/>
                <w:lang w:val="sr-Cyrl-CS"/>
              </w:rPr>
              <w:t>. П</w:t>
            </w:r>
            <w:r w:rsidRPr="00E4504F">
              <w:rPr>
                <w:bCs/>
                <w:lang w:val="sr-Cyrl-CS"/>
              </w:rPr>
              <w:t>ровера знања.</w:t>
            </w:r>
          </w:p>
        </w:tc>
        <w:tc>
          <w:tcPr>
            <w:tcW w:w="1092" w:type="pct"/>
            <w:vAlign w:val="center"/>
          </w:tcPr>
          <w:p w14:paraId="10F89F60" w14:textId="77777777" w:rsidR="004865FE" w:rsidRPr="00E4504F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2360D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оф. др Недељко Манојловић</w:t>
            </w:r>
          </w:p>
          <w:p w14:paraId="2D06E9D6" w14:textId="77777777" w:rsidR="004865FE" w:rsidRDefault="004865FE" w:rsidP="004865FE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Доц. др Јовица Томовић</w:t>
            </w:r>
          </w:p>
          <w:p w14:paraId="7D4586E9" w14:textId="2073B0EA" w:rsidR="004865FE" w:rsidRPr="00483747" w:rsidRDefault="00D91591" w:rsidP="004865FE">
            <w:pPr>
              <w:rPr>
                <w:rFonts w:ascii="Calibri" w:hAnsi="Calibri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ц. др </w:t>
            </w:r>
            <w:r w:rsidRPr="00DC1FB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лександар Кочовић</w:t>
            </w:r>
          </w:p>
        </w:tc>
      </w:tr>
      <w:tr w:rsidR="004865FE" w:rsidRPr="004A4DA0" w14:paraId="34466104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657" w:type="pct"/>
            <w:gridSpan w:val="2"/>
            <w:vAlign w:val="center"/>
          </w:tcPr>
          <w:p w14:paraId="43E0B70B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1EDAEC4D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4FA80E81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00" w:type="pct"/>
            <w:vAlign w:val="center"/>
          </w:tcPr>
          <w:p w14:paraId="7D413E1B" w14:textId="77777777" w:rsidR="004865FE" w:rsidRPr="00A908B9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4AF88A71" w14:textId="35FFA358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829" w:type="pct"/>
            <w:gridSpan w:val="2"/>
            <w:vAlign w:val="center"/>
          </w:tcPr>
          <w:p w14:paraId="3BE3FBF9" w14:textId="42AEE3A3" w:rsidR="004865FE" w:rsidRPr="00C04779" w:rsidRDefault="004865FE" w:rsidP="00C04779">
            <w:pPr>
              <w:rPr>
                <w:rFonts w:ascii="Times New Roman" w:hAnsi="Times New Roman" w:cs="Times New Roman"/>
                <w:b/>
                <w:sz w:val="32"/>
                <w:szCs w:val="32"/>
                <w:lang w:val="sr-Cyrl-RS"/>
              </w:rPr>
            </w:pPr>
          </w:p>
        </w:tc>
      </w:tr>
      <w:tr w:rsidR="004865FE" w:rsidRPr="004A4DA0" w14:paraId="5E9287B8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657" w:type="pct"/>
            <w:gridSpan w:val="2"/>
            <w:vAlign w:val="center"/>
          </w:tcPr>
          <w:p w14:paraId="0B049CF7" w14:textId="77777777" w:rsidR="004865FE" w:rsidRPr="003A522D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4B066049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4EA89EF8" w14:textId="77777777" w:rsidR="004865FE" w:rsidRPr="007B2750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00" w:type="pct"/>
            <w:vAlign w:val="center"/>
          </w:tcPr>
          <w:p w14:paraId="35E770C1" w14:textId="77777777" w:rsidR="004865FE" w:rsidRPr="00A908B9" w:rsidRDefault="004865FE" w:rsidP="004865FE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0ADD5BBB" w14:textId="77777777" w:rsidR="004865FE" w:rsidRDefault="004865FE" w:rsidP="004865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И</w:t>
            </w:r>
          </w:p>
        </w:tc>
        <w:tc>
          <w:tcPr>
            <w:tcW w:w="2829" w:type="pct"/>
            <w:gridSpan w:val="2"/>
            <w:vAlign w:val="center"/>
          </w:tcPr>
          <w:p w14:paraId="6914D093" w14:textId="77777777" w:rsidR="004865FE" w:rsidRDefault="004865FE" w:rsidP="004865F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ИСПИТ (јунски рок)</w:t>
            </w:r>
          </w:p>
        </w:tc>
      </w:tr>
    </w:tbl>
    <w:p w14:paraId="366D8266" w14:textId="77777777" w:rsidR="00860A8C" w:rsidRDefault="00860A8C" w:rsidP="00D3201D">
      <w:pPr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</w:p>
    <w:sectPr w:rsidR="00860A8C" w:rsidSect="00D3201D">
      <w:footerReference w:type="default" r:id="rId14"/>
      <w:pgSz w:w="16839" w:h="11907" w:orient="landscape" w:code="9"/>
      <w:pgMar w:top="720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A05063" w14:textId="77777777" w:rsidR="00026E9A" w:rsidRDefault="00026E9A">
      <w:r>
        <w:separator/>
      </w:r>
    </w:p>
  </w:endnote>
  <w:endnote w:type="continuationSeparator" w:id="0">
    <w:p w14:paraId="38A1E4D7" w14:textId="77777777" w:rsidR="00026E9A" w:rsidRDefault="00026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YDutchR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13075" w14:textId="77777777" w:rsidR="00725924" w:rsidRDefault="00725924">
    <w:pPr>
      <w:pStyle w:val="Footer"/>
    </w:pPr>
  </w:p>
  <w:p w14:paraId="1AFCDBA3" w14:textId="77777777" w:rsidR="00725924" w:rsidRDefault="007259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F7BC59" w14:textId="77777777" w:rsidR="00026E9A" w:rsidRDefault="00026E9A">
      <w:r>
        <w:separator/>
      </w:r>
    </w:p>
  </w:footnote>
  <w:footnote w:type="continuationSeparator" w:id="0">
    <w:p w14:paraId="1404C79F" w14:textId="77777777" w:rsidR="00026E9A" w:rsidRDefault="00026E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F2122"/>
    <w:multiLevelType w:val="hybridMultilevel"/>
    <w:tmpl w:val="3E269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7B408CF"/>
    <w:multiLevelType w:val="hybridMultilevel"/>
    <w:tmpl w:val="34588E1C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5260136">
    <w:abstractNumId w:val="0"/>
  </w:num>
  <w:num w:numId="2" w16cid:durableId="2096633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proofState w:grammar="clean"/>
  <w:defaultTabStop w:val="720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AwBwJTIM9ISUcpOLW4ODM/D6TAqBYAMhpuKCwAAAA="/>
  </w:docVars>
  <w:rsids>
    <w:rsidRoot w:val="00860A8C"/>
    <w:rsid w:val="00007728"/>
    <w:rsid w:val="00023E77"/>
    <w:rsid w:val="00026E9A"/>
    <w:rsid w:val="00030D64"/>
    <w:rsid w:val="00031A95"/>
    <w:rsid w:val="00034566"/>
    <w:rsid w:val="000351D4"/>
    <w:rsid w:val="000375D0"/>
    <w:rsid w:val="00037CB7"/>
    <w:rsid w:val="00042C83"/>
    <w:rsid w:val="00051F10"/>
    <w:rsid w:val="00052745"/>
    <w:rsid w:val="00054A56"/>
    <w:rsid w:val="00054DCA"/>
    <w:rsid w:val="0005630C"/>
    <w:rsid w:val="00066127"/>
    <w:rsid w:val="00070081"/>
    <w:rsid w:val="00073100"/>
    <w:rsid w:val="00075375"/>
    <w:rsid w:val="00076110"/>
    <w:rsid w:val="00081CD9"/>
    <w:rsid w:val="000876FB"/>
    <w:rsid w:val="00092876"/>
    <w:rsid w:val="000B4724"/>
    <w:rsid w:val="000D363E"/>
    <w:rsid w:val="000D606B"/>
    <w:rsid w:val="000F0BB6"/>
    <w:rsid w:val="001014DE"/>
    <w:rsid w:val="00102D19"/>
    <w:rsid w:val="001114B8"/>
    <w:rsid w:val="0011316E"/>
    <w:rsid w:val="00114463"/>
    <w:rsid w:val="00115E0B"/>
    <w:rsid w:val="00125E35"/>
    <w:rsid w:val="00130FB6"/>
    <w:rsid w:val="00133B0C"/>
    <w:rsid w:val="00144F19"/>
    <w:rsid w:val="00151123"/>
    <w:rsid w:val="00165A46"/>
    <w:rsid w:val="00174154"/>
    <w:rsid w:val="00177750"/>
    <w:rsid w:val="0018145D"/>
    <w:rsid w:val="001B2482"/>
    <w:rsid w:val="00220BD5"/>
    <w:rsid w:val="00234F5A"/>
    <w:rsid w:val="002360D5"/>
    <w:rsid w:val="00237361"/>
    <w:rsid w:val="002729C6"/>
    <w:rsid w:val="0029445D"/>
    <w:rsid w:val="002A7F96"/>
    <w:rsid w:val="002B608A"/>
    <w:rsid w:val="002C37FF"/>
    <w:rsid w:val="002D6ED2"/>
    <w:rsid w:val="002E391D"/>
    <w:rsid w:val="0033091C"/>
    <w:rsid w:val="00340CE4"/>
    <w:rsid w:val="0035711B"/>
    <w:rsid w:val="00357E56"/>
    <w:rsid w:val="00363594"/>
    <w:rsid w:val="00373068"/>
    <w:rsid w:val="0037560A"/>
    <w:rsid w:val="00390929"/>
    <w:rsid w:val="00393F52"/>
    <w:rsid w:val="0039639C"/>
    <w:rsid w:val="003A4810"/>
    <w:rsid w:val="003A522D"/>
    <w:rsid w:val="003C4B4A"/>
    <w:rsid w:val="003D37A3"/>
    <w:rsid w:val="003D4E01"/>
    <w:rsid w:val="003D5A92"/>
    <w:rsid w:val="003F2824"/>
    <w:rsid w:val="003F2B78"/>
    <w:rsid w:val="004014BF"/>
    <w:rsid w:val="00440BC3"/>
    <w:rsid w:val="00444484"/>
    <w:rsid w:val="004543D4"/>
    <w:rsid w:val="00461FC4"/>
    <w:rsid w:val="00475613"/>
    <w:rsid w:val="00481BB6"/>
    <w:rsid w:val="00483747"/>
    <w:rsid w:val="004865FE"/>
    <w:rsid w:val="004959D2"/>
    <w:rsid w:val="004A2953"/>
    <w:rsid w:val="004A4DA0"/>
    <w:rsid w:val="004A7D25"/>
    <w:rsid w:val="004C2986"/>
    <w:rsid w:val="004C4DAA"/>
    <w:rsid w:val="0051378D"/>
    <w:rsid w:val="0052327B"/>
    <w:rsid w:val="00577146"/>
    <w:rsid w:val="005966AF"/>
    <w:rsid w:val="005A4654"/>
    <w:rsid w:val="005A554B"/>
    <w:rsid w:val="005B0082"/>
    <w:rsid w:val="005B5F0B"/>
    <w:rsid w:val="005C17DD"/>
    <w:rsid w:val="005D1336"/>
    <w:rsid w:val="005F3688"/>
    <w:rsid w:val="005F6BD6"/>
    <w:rsid w:val="00615117"/>
    <w:rsid w:val="00621CB6"/>
    <w:rsid w:val="00632F13"/>
    <w:rsid w:val="00636050"/>
    <w:rsid w:val="00637B47"/>
    <w:rsid w:val="00686CB3"/>
    <w:rsid w:val="006922F6"/>
    <w:rsid w:val="0069615B"/>
    <w:rsid w:val="006B0B87"/>
    <w:rsid w:val="006C095C"/>
    <w:rsid w:val="006C0F5B"/>
    <w:rsid w:val="006D0471"/>
    <w:rsid w:val="006D736C"/>
    <w:rsid w:val="006E595B"/>
    <w:rsid w:val="006F05C9"/>
    <w:rsid w:val="006F6C27"/>
    <w:rsid w:val="00702FAB"/>
    <w:rsid w:val="0070711A"/>
    <w:rsid w:val="0071368C"/>
    <w:rsid w:val="00716273"/>
    <w:rsid w:val="00725924"/>
    <w:rsid w:val="00740B8F"/>
    <w:rsid w:val="00756C2E"/>
    <w:rsid w:val="00773E74"/>
    <w:rsid w:val="00794313"/>
    <w:rsid w:val="007A0092"/>
    <w:rsid w:val="007B2750"/>
    <w:rsid w:val="007C5C62"/>
    <w:rsid w:val="007C69E9"/>
    <w:rsid w:val="007E2FE1"/>
    <w:rsid w:val="007E3B94"/>
    <w:rsid w:val="007E6813"/>
    <w:rsid w:val="007F2B8F"/>
    <w:rsid w:val="007F6DF1"/>
    <w:rsid w:val="00840ED5"/>
    <w:rsid w:val="0084349A"/>
    <w:rsid w:val="008518CF"/>
    <w:rsid w:val="00860A8C"/>
    <w:rsid w:val="008941FA"/>
    <w:rsid w:val="00897CC0"/>
    <w:rsid w:val="008B08F4"/>
    <w:rsid w:val="008B1B1A"/>
    <w:rsid w:val="008D0B7A"/>
    <w:rsid w:val="008D3F86"/>
    <w:rsid w:val="008E6CB2"/>
    <w:rsid w:val="008F1E51"/>
    <w:rsid w:val="008F526A"/>
    <w:rsid w:val="008F71E2"/>
    <w:rsid w:val="00907C64"/>
    <w:rsid w:val="00912333"/>
    <w:rsid w:val="00912788"/>
    <w:rsid w:val="00925C7C"/>
    <w:rsid w:val="00941AB2"/>
    <w:rsid w:val="00966C38"/>
    <w:rsid w:val="009876E7"/>
    <w:rsid w:val="00995542"/>
    <w:rsid w:val="009A6BDB"/>
    <w:rsid w:val="009B0F3E"/>
    <w:rsid w:val="009B3C60"/>
    <w:rsid w:val="009C4069"/>
    <w:rsid w:val="009D20C8"/>
    <w:rsid w:val="009E310B"/>
    <w:rsid w:val="009F4BBF"/>
    <w:rsid w:val="00A03014"/>
    <w:rsid w:val="00A431B8"/>
    <w:rsid w:val="00A44581"/>
    <w:rsid w:val="00A74D6F"/>
    <w:rsid w:val="00A80D16"/>
    <w:rsid w:val="00A813D8"/>
    <w:rsid w:val="00A908B9"/>
    <w:rsid w:val="00AA1B0C"/>
    <w:rsid w:val="00AC1E7C"/>
    <w:rsid w:val="00AE654E"/>
    <w:rsid w:val="00AF5698"/>
    <w:rsid w:val="00B0052E"/>
    <w:rsid w:val="00B05F0C"/>
    <w:rsid w:val="00B07D1C"/>
    <w:rsid w:val="00B1384F"/>
    <w:rsid w:val="00B22390"/>
    <w:rsid w:val="00B3006A"/>
    <w:rsid w:val="00B337D8"/>
    <w:rsid w:val="00B41F74"/>
    <w:rsid w:val="00B57717"/>
    <w:rsid w:val="00B60F1A"/>
    <w:rsid w:val="00B615BD"/>
    <w:rsid w:val="00B62785"/>
    <w:rsid w:val="00B750E8"/>
    <w:rsid w:val="00BC0BD6"/>
    <w:rsid w:val="00BD72D1"/>
    <w:rsid w:val="00BE12DF"/>
    <w:rsid w:val="00BE346E"/>
    <w:rsid w:val="00BE5980"/>
    <w:rsid w:val="00BF4A23"/>
    <w:rsid w:val="00C04779"/>
    <w:rsid w:val="00C1015B"/>
    <w:rsid w:val="00C1424D"/>
    <w:rsid w:val="00C21CB9"/>
    <w:rsid w:val="00C24322"/>
    <w:rsid w:val="00C251D2"/>
    <w:rsid w:val="00C62A47"/>
    <w:rsid w:val="00C64249"/>
    <w:rsid w:val="00C93574"/>
    <w:rsid w:val="00CB412F"/>
    <w:rsid w:val="00CB62B6"/>
    <w:rsid w:val="00CC3BEB"/>
    <w:rsid w:val="00CD4470"/>
    <w:rsid w:val="00CE071C"/>
    <w:rsid w:val="00CE20FE"/>
    <w:rsid w:val="00CE5A86"/>
    <w:rsid w:val="00CF1833"/>
    <w:rsid w:val="00CF1C12"/>
    <w:rsid w:val="00D039CC"/>
    <w:rsid w:val="00D063D6"/>
    <w:rsid w:val="00D12D6D"/>
    <w:rsid w:val="00D136C1"/>
    <w:rsid w:val="00D22E79"/>
    <w:rsid w:val="00D24C74"/>
    <w:rsid w:val="00D3201D"/>
    <w:rsid w:val="00D40A41"/>
    <w:rsid w:val="00D40BD0"/>
    <w:rsid w:val="00D42C15"/>
    <w:rsid w:val="00D56A2F"/>
    <w:rsid w:val="00D6235F"/>
    <w:rsid w:val="00D64706"/>
    <w:rsid w:val="00D725DA"/>
    <w:rsid w:val="00D72B24"/>
    <w:rsid w:val="00D82AB2"/>
    <w:rsid w:val="00D8784B"/>
    <w:rsid w:val="00D91591"/>
    <w:rsid w:val="00D921B7"/>
    <w:rsid w:val="00D93484"/>
    <w:rsid w:val="00DA68EB"/>
    <w:rsid w:val="00DB3A90"/>
    <w:rsid w:val="00DC1FBA"/>
    <w:rsid w:val="00DC7A75"/>
    <w:rsid w:val="00DF0C4B"/>
    <w:rsid w:val="00DF4497"/>
    <w:rsid w:val="00DF5064"/>
    <w:rsid w:val="00DF67B5"/>
    <w:rsid w:val="00E013BC"/>
    <w:rsid w:val="00E1155D"/>
    <w:rsid w:val="00E12D16"/>
    <w:rsid w:val="00E21F6D"/>
    <w:rsid w:val="00E35D40"/>
    <w:rsid w:val="00E4504F"/>
    <w:rsid w:val="00E51B6D"/>
    <w:rsid w:val="00E65BDE"/>
    <w:rsid w:val="00E818EB"/>
    <w:rsid w:val="00E92853"/>
    <w:rsid w:val="00EA7872"/>
    <w:rsid w:val="00EC6165"/>
    <w:rsid w:val="00EC6570"/>
    <w:rsid w:val="00ED26B1"/>
    <w:rsid w:val="00ED43AF"/>
    <w:rsid w:val="00ED6411"/>
    <w:rsid w:val="00ED694B"/>
    <w:rsid w:val="00EE480A"/>
    <w:rsid w:val="00EE4B82"/>
    <w:rsid w:val="00EF2A2E"/>
    <w:rsid w:val="00EF4DA2"/>
    <w:rsid w:val="00F022A4"/>
    <w:rsid w:val="00F10E1A"/>
    <w:rsid w:val="00F21110"/>
    <w:rsid w:val="00F36688"/>
    <w:rsid w:val="00F55534"/>
    <w:rsid w:val="00F64FC7"/>
    <w:rsid w:val="00F727D5"/>
    <w:rsid w:val="00F7718C"/>
    <w:rsid w:val="00F834C9"/>
    <w:rsid w:val="00F93E6D"/>
    <w:rsid w:val="00FC457A"/>
    <w:rsid w:val="00FC5F19"/>
    <w:rsid w:val="00FE74D8"/>
    <w:rsid w:val="00FF3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F858ED"/>
  <w15:docId w15:val="{E5684F2E-1A71-4CE1-BF0A-54798120C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C74"/>
    <w:rPr>
      <w:rFonts w:ascii="CYDutchR" w:hAnsi="CYDutchR" w:cs="CYDutch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1"/>
    <w:uiPriority w:val="99"/>
    <w:rsid w:val="00D24C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uiPriority w:val="99"/>
    <w:rsid w:val="00860A8C"/>
    <w:rPr>
      <w:rFonts w:ascii="CYDutchR" w:hAnsi="CYDutchR" w:cs="CYDutchR"/>
      <w:sz w:val="24"/>
      <w:szCs w:val="24"/>
    </w:rPr>
  </w:style>
  <w:style w:type="character" w:customStyle="1" w:styleId="FooterChar1">
    <w:name w:val="Footer Char1"/>
    <w:basedOn w:val="DefaultParagraphFont"/>
    <w:link w:val="Footer"/>
    <w:uiPriority w:val="99"/>
    <w:locked/>
    <w:rsid w:val="00D24C74"/>
    <w:rPr>
      <w:rFonts w:ascii="CYDutchR" w:eastAsia="Times New Roman" w:hAnsi="CYDutchR" w:cs="CYDutchR"/>
      <w:sz w:val="24"/>
      <w:szCs w:val="24"/>
    </w:rPr>
  </w:style>
  <w:style w:type="paragraph" w:customStyle="1" w:styleId="Default">
    <w:name w:val="Default"/>
    <w:uiPriority w:val="99"/>
    <w:rsid w:val="00D24C7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1"/>
    <w:uiPriority w:val="99"/>
    <w:semiHidden/>
    <w:rsid w:val="00D24C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uiPriority w:val="99"/>
    <w:semiHidden/>
    <w:rsid w:val="00860A8C"/>
    <w:rPr>
      <w:rFonts w:ascii="CYDutchR" w:hAnsi="CYDutchR" w:cs="CYDutchR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semiHidden/>
    <w:locked/>
    <w:rsid w:val="00D24C74"/>
    <w:rPr>
      <w:rFonts w:ascii="CYDutchR" w:eastAsia="Times New Roman" w:hAnsi="CYDutchR" w:cs="CYDutchR"/>
      <w:sz w:val="24"/>
      <w:szCs w:val="24"/>
    </w:rPr>
  </w:style>
  <w:style w:type="character" w:styleId="Hyperlink">
    <w:name w:val="Hyperlink"/>
    <w:basedOn w:val="DefaultParagraphFont"/>
    <w:uiPriority w:val="99"/>
    <w:rsid w:val="00D24C74"/>
    <w:rPr>
      <w:color w:val="0F2EAA"/>
      <w:u w:val="single"/>
    </w:rPr>
  </w:style>
  <w:style w:type="table" w:styleId="TableGrid">
    <w:name w:val="Table Grid"/>
    <w:basedOn w:val="TableNormal"/>
    <w:uiPriority w:val="99"/>
    <w:rsid w:val="00D24C74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99"/>
    <w:rsid w:val="00D24C74"/>
    <w:rPr>
      <w:rFonts w:eastAsia="Times New Roman" w:cs="Calibri"/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37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B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620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1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medf.kg.ac.r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lekkg91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ovicatomovic2011@gmail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sofke-ph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tnedeljko@yahoo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941</Words>
  <Characters>11069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rdjan Stefanovic</cp:lastModifiedBy>
  <cp:revision>2</cp:revision>
  <cp:lastPrinted>2022-12-26T15:30:00Z</cp:lastPrinted>
  <dcterms:created xsi:type="dcterms:W3CDTF">2026-02-09T13:18:00Z</dcterms:created>
  <dcterms:modified xsi:type="dcterms:W3CDTF">2026-02-09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